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93B53" w14:textId="24B30857" w:rsidR="003E4531" w:rsidRPr="00FA5CFB" w:rsidRDefault="002D6161" w:rsidP="00B72DD1">
      <w:pPr>
        <w:jc w:val="center"/>
        <w:rPr>
          <w:rFonts w:cstheme="minorHAnsi"/>
          <w:b/>
          <w:i/>
          <w:color w:val="0070C0"/>
          <w:sz w:val="24"/>
          <w:szCs w:val="24"/>
        </w:rPr>
      </w:pPr>
      <w:r w:rsidRPr="00FA5CFB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6517DDA" wp14:editId="304C3153">
                <wp:simplePos x="0" y="0"/>
                <wp:positionH relativeFrom="margin">
                  <wp:posOffset>5162550</wp:posOffset>
                </wp:positionH>
                <wp:positionV relativeFrom="paragraph">
                  <wp:posOffset>317500</wp:posOffset>
                </wp:positionV>
                <wp:extent cx="1079500" cy="266700"/>
                <wp:effectExtent l="0" t="0" r="254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820E37" w14:textId="3188FBBB" w:rsidR="0057349E" w:rsidRDefault="002D6161" w:rsidP="0057349E">
                            <w:r w:rsidRPr="00172F27">
                              <w:t>*</w:t>
                            </w:r>
                            <w:r w:rsidRPr="002D6161">
                              <w:rPr>
                                <w:sz w:val="16"/>
                                <w:szCs w:val="16"/>
                              </w:rPr>
                              <w:t>presenting virtua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17D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6.5pt;margin-top:25pt;width:85pt;height:21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">
                <v:stroke dashstyle="1 1"/>
                <v:textbox>
                  <w:txbxContent>
                    <w:p w14:paraId="72820E37" w14:textId="3188FBBB" w:rsidR="0057349E" w:rsidRDefault="002D6161" w:rsidP="0057349E">
                      <w:r w:rsidRPr="00172F27">
                        <w:t>*</w:t>
                      </w:r>
                      <w:r w:rsidRPr="002D6161">
                        <w:rPr>
                          <w:sz w:val="16"/>
                          <w:szCs w:val="16"/>
                        </w:rPr>
                        <w:t>presenting virtuall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47D5" w:rsidRPr="00FA5CFB">
        <w:rPr>
          <w:rFonts w:cstheme="minorHAnsi"/>
          <w:b/>
          <w:sz w:val="32"/>
          <w:szCs w:val="32"/>
        </w:rPr>
        <w:t>Preliminary Program</w:t>
      </w:r>
      <w:r w:rsidR="00FA5CFB" w:rsidRPr="00FA5CFB">
        <w:rPr>
          <w:rFonts w:cstheme="minorHAnsi"/>
          <w:b/>
          <w:sz w:val="32"/>
          <w:szCs w:val="32"/>
        </w:rPr>
        <w:t xml:space="preserve"> </w:t>
      </w:r>
      <w:r w:rsidR="00FA5CFB" w:rsidRPr="00FA5CFB">
        <w:rPr>
          <w:rFonts w:cstheme="minorHAnsi"/>
          <w:b/>
          <w:sz w:val="20"/>
          <w:szCs w:val="20"/>
        </w:rPr>
        <w:t>(9/28/21)</w:t>
      </w:r>
    </w:p>
    <w:p w14:paraId="2F80BADF" w14:textId="7EC15442" w:rsidR="002114FE" w:rsidRPr="00FA5CFB" w:rsidRDefault="00C83193">
      <w:pPr>
        <w:rPr>
          <w:rFonts w:cstheme="minorHAnsi"/>
          <w:b/>
          <w:color w:val="000000" w:themeColor="text1"/>
          <w:sz w:val="28"/>
          <w:szCs w:val="28"/>
        </w:rPr>
      </w:pPr>
      <w:r w:rsidRPr="00FA5CFB">
        <w:rPr>
          <w:rFonts w:cstheme="minorHAnsi"/>
          <w:b/>
          <w:color w:val="000000" w:themeColor="text1"/>
          <w:sz w:val="28"/>
          <w:szCs w:val="28"/>
        </w:rPr>
        <w:t>Thursday, March 3, 2022</w:t>
      </w:r>
    </w:p>
    <w:p w14:paraId="521DFEFA" w14:textId="09B6CB0D" w:rsidR="002114FE" w:rsidRPr="00FA5CFB" w:rsidRDefault="00D147D0">
      <w:pPr>
        <w:rPr>
          <w:rFonts w:cstheme="minorHAnsi"/>
          <w:b/>
          <w:sz w:val="24"/>
          <w:szCs w:val="24"/>
        </w:rPr>
      </w:pPr>
      <w:r w:rsidRPr="00FA5CFB">
        <w:rPr>
          <w:rFonts w:cstheme="minorHAnsi"/>
          <w:b/>
          <w:sz w:val="24"/>
          <w:szCs w:val="24"/>
        </w:rPr>
        <w:t>Pre-Meeting</w:t>
      </w:r>
      <w:r w:rsidRPr="00FA5CFB">
        <w:rPr>
          <w:rFonts w:cstheme="minorHAnsi"/>
          <w:b/>
          <w:sz w:val="24"/>
          <w:szCs w:val="24"/>
        </w:rPr>
        <w:tab/>
      </w:r>
      <w:r w:rsidRPr="00FA5CFB">
        <w:rPr>
          <w:rFonts w:cstheme="minorHAnsi"/>
          <w:b/>
          <w:sz w:val="24"/>
          <w:szCs w:val="24"/>
        </w:rPr>
        <w:tab/>
        <w:t>F2G</w:t>
      </w:r>
      <w:r w:rsidR="00D05868" w:rsidRPr="00FA5CFB">
        <w:rPr>
          <w:rFonts w:cstheme="minorHAnsi"/>
          <w:b/>
          <w:sz w:val="24"/>
          <w:szCs w:val="24"/>
        </w:rPr>
        <w:t xml:space="preserve"> Advisory Panel</w:t>
      </w:r>
      <w:r w:rsidR="00636F20" w:rsidRPr="00FA5CFB">
        <w:rPr>
          <w:rFonts w:cstheme="minorHAnsi"/>
          <w:b/>
          <w:sz w:val="24"/>
          <w:szCs w:val="24"/>
        </w:rPr>
        <w:t xml:space="preserve"> </w:t>
      </w:r>
    </w:p>
    <w:p w14:paraId="7EB18581" w14:textId="0C7B972C" w:rsidR="002114FE" w:rsidRPr="00FA5CFB" w:rsidRDefault="00134C7E">
      <w:pPr>
        <w:rPr>
          <w:rFonts w:cstheme="minorHAnsi"/>
          <w:b/>
          <w:sz w:val="24"/>
          <w:szCs w:val="24"/>
        </w:rPr>
      </w:pPr>
      <w:r w:rsidRPr="00FA5CFB">
        <w:rPr>
          <w:rFonts w:cstheme="minorHAnsi"/>
          <w:b/>
          <w:sz w:val="24"/>
          <w:szCs w:val="24"/>
        </w:rPr>
        <w:t xml:space="preserve">Noon – </w:t>
      </w:r>
      <w:r w:rsidR="00FA5CFB" w:rsidRPr="00FA5CFB">
        <w:rPr>
          <w:rFonts w:cstheme="minorHAnsi"/>
          <w:b/>
          <w:sz w:val="24"/>
          <w:szCs w:val="24"/>
        </w:rPr>
        <w:t xml:space="preserve">5:00 </w:t>
      </w:r>
      <w:r w:rsidR="008869DC" w:rsidRPr="00FA5CFB">
        <w:rPr>
          <w:rFonts w:cstheme="minorHAnsi"/>
          <w:b/>
          <w:sz w:val="24"/>
          <w:szCs w:val="24"/>
        </w:rPr>
        <w:t>pm</w:t>
      </w:r>
      <w:r w:rsidR="00BB59DD" w:rsidRPr="00FA5CFB">
        <w:rPr>
          <w:rFonts w:cstheme="minorHAnsi"/>
          <w:b/>
          <w:sz w:val="24"/>
          <w:szCs w:val="24"/>
        </w:rPr>
        <w:tab/>
      </w:r>
      <w:r w:rsidRPr="00FA5CFB">
        <w:rPr>
          <w:rFonts w:cstheme="minorHAnsi"/>
          <w:b/>
          <w:sz w:val="24"/>
          <w:szCs w:val="24"/>
        </w:rPr>
        <w:t>Arrivals and Registration</w:t>
      </w:r>
    </w:p>
    <w:p w14:paraId="3D89F110" w14:textId="3BF393B0" w:rsidR="002114FE" w:rsidRPr="00FA5CFB" w:rsidRDefault="00643D6A">
      <w:pPr>
        <w:rPr>
          <w:rFonts w:cstheme="minorHAnsi"/>
          <w:b/>
          <w:sz w:val="24"/>
          <w:szCs w:val="24"/>
        </w:rPr>
      </w:pPr>
      <w:r w:rsidRPr="00FA5CFB">
        <w:rPr>
          <w:rFonts w:cstheme="minorHAnsi"/>
          <w:b/>
          <w:sz w:val="24"/>
          <w:szCs w:val="24"/>
        </w:rPr>
        <w:t>1</w:t>
      </w:r>
      <w:r w:rsidR="00134C7E" w:rsidRPr="00FA5CFB">
        <w:rPr>
          <w:rFonts w:cstheme="minorHAnsi"/>
          <w:b/>
          <w:sz w:val="24"/>
          <w:szCs w:val="24"/>
        </w:rPr>
        <w:t xml:space="preserve">:00 </w:t>
      </w:r>
      <w:r w:rsidRPr="00FA5CFB">
        <w:rPr>
          <w:rFonts w:cstheme="minorHAnsi"/>
          <w:b/>
          <w:sz w:val="24"/>
          <w:szCs w:val="24"/>
        </w:rPr>
        <w:t>– 3:00</w:t>
      </w:r>
      <w:r w:rsidR="00134C7E" w:rsidRPr="00FA5CFB">
        <w:rPr>
          <w:rFonts w:cstheme="minorHAnsi"/>
          <w:b/>
          <w:sz w:val="24"/>
          <w:szCs w:val="24"/>
        </w:rPr>
        <w:t>pm</w:t>
      </w:r>
      <w:r w:rsidR="00134C7E" w:rsidRPr="00FA5CFB">
        <w:rPr>
          <w:rFonts w:cstheme="minorHAnsi"/>
          <w:b/>
          <w:sz w:val="24"/>
          <w:szCs w:val="24"/>
        </w:rPr>
        <w:tab/>
      </w:r>
      <w:r w:rsidR="008869DC" w:rsidRPr="00FA5CFB">
        <w:rPr>
          <w:rFonts w:cstheme="minorHAnsi"/>
          <w:b/>
          <w:sz w:val="24"/>
          <w:szCs w:val="24"/>
        </w:rPr>
        <w:tab/>
      </w:r>
      <w:r w:rsidR="00134C7E" w:rsidRPr="00FA5CFB">
        <w:rPr>
          <w:rFonts w:cstheme="minorHAnsi"/>
          <w:b/>
          <w:sz w:val="24"/>
          <w:szCs w:val="24"/>
        </w:rPr>
        <w:t>Board of Directors Meeting</w:t>
      </w:r>
    </w:p>
    <w:p w14:paraId="2721E89A" w14:textId="54895A39" w:rsidR="002E322D" w:rsidRPr="00FA5CFB" w:rsidRDefault="002E322D">
      <w:pPr>
        <w:rPr>
          <w:rFonts w:cstheme="minorHAnsi"/>
          <w:b/>
          <w:sz w:val="28"/>
          <w:szCs w:val="28"/>
        </w:rPr>
      </w:pPr>
      <w:r w:rsidRPr="00FA5CFB">
        <w:rPr>
          <w:rFonts w:cstheme="minorHAnsi"/>
          <w:b/>
          <w:sz w:val="28"/>
          <w:szCs w:val="28"/>
        </w:rPr>
        <w:t>Welcome, Careers in Medical Mycology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7020"/>
        <w:gridCol w:w="2155"/>
      </w:tblGrid>
      <w:tr w:rsidR="00A00C85" w:rsidRPr="00FA5CFB" w14:paraId="3DEA23A2" w14:textId="77777777" w:rsidTr="00EA2886">
        <w:tc>
          <w:tcPr>
            <w:tcW w:w="1615" w:type="dxa"/>
          </w:tcPr>
          <w:p w14:paraId="5992D785" w14:textId="2484C73A" w:rsidR="00A00C85" w:rsidRPr="00FA5CFB" w:rsidRDefault="00A00C85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3:</w:t>
            </w:r>
            <w:r w:rsidR="00540CAA" w:rsidRPr="00FA5CFB">
              <w:rPr>
                <w:rFonts w:cstheme="minorHAnsi"/>
                <w:bCs/>
                <w:sz w:val="20"/>
                <w:szCs w:val="20"/>
              </w:rPr>
              <w:t>30 – 3:45pm</w:t>
            </w:r>
          </w:p>
        </w:tc>
        <w:tc>
          <w:tcPr>
            <w:tcW w:w="7020" w:type="dxa"/>
          </w:tcPr>
          <w:p w14:paraId="6D763784" w14:textId="77777777" w:rsidR="00A00C85" w:rsidRPr="00FA5CFB" w:rsidRDefault="00A00C85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Welcome and Introductions</w:t>
            </w:r>
          </w:p>
          <w:p w14:paraId="584E5FBA" w14:textId="77777777" w:rsidR="003D5F71" w:rsidRPr="00FA5CFB" w:rsidRDefault="003D5F7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Objectives</w:t>
            </w:r>
          </w:p>
          <w:p w14:paraId="7162FD01" w14:textId="6611EA17" w:rsidR="00636F20" w:rsidRPr="00FA5CFB" w:rsidRDefault="00636F20"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2155" w:type="dxa"/>
          </w:tcPr>
          <w:p w14:paraId="3A9325BF" w14:textId="77777777" w:rsidR="00A00C85" w:rsidRPr="00FA5CFB" w:rsidRDefault="00A00C85">
            <w:pPr>
              <w:rPr>
                <w:rFonts w:cstheme="minorHAnsi"/>
                <w:i/>
                <w:sz w:val="20"/>
                <w:szCs w:val="20"/>
              </w:rPr>
            </w:pPr>
            <w:r w:rsidRPr="00FA5CFB">
              <w:rPr>
                <w:rFonts w:cstheme="minorHAnsi"/>
                <w:i/>
                <w:sz w:val="20"/>
                <w:szCs w:val="20"/>
              </w:rPr>
              <w:t>John Perfect</w:t>
            </w:r>
          </w:p>
          <w:p w14:paraId="7D90FA95" w14:textId="06D5E4A2" w:rsidR="003D5F71" w:rsidRPr="00FA5CFB" w:rsidRDefault="003D5F71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i/>
                <w:sz w:val="20"/>
                <w:szCs w:val="20"/>
              </w:rPr>
              <w:t>Peter Pappas</w:t>
            </w:r>
          </w:p>
        </w:tc>
      </w:tr>
      <w:tr w:rsidR="00A00C85" w:rsidRPr="00FA5CFB" w14:paraId="63B7D402" w14:textId="77777777" w:rsidTr="00E47886">
        <w:tc>
          <w:tcPr>
            <w:tcW w:w="1615" w:type="dxa"/>
            <w:shd w:val="clear" w:color="auto" w:fill="D9D9D9" w:themeFill="background1" w:themeFillShade="D9"/>
          </w:tcPr>
          <w:p w14:paraId="20A11F05" w14:textId="0C6DF0BC" w:rsidR="001A2E4F" w:rsidRPr="00FA5CFB" w:rsidRDefault="009C28D3" w:rsidP="001A2E4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>SEGMENT I</w:t>
            </w:r>
          </w:p>
          <w:p w14:paraId="5A65E148" w14:textId="77EFC425" w:rsidR="00A00C85" w:rsidRPr="00FA5CFB" w:rsidRDefault="00D147D0" w:rsidP="001A2E4F">
            <w:pPr>
              <w:jc w:val="center"/>
              <w:rPr>
                <w:rFonts w:cstheme="minorHAnsi"/>
                <w:bCs/>
                <w:i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i/>
                <w:sz w:val="20"/>
                <w:szCs w:val="20"/>
              </w:rPr>
              <w:t xml:space="preserve"> 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1180626C" w14:textId="2C9546CF" w:rsidR="00A00C85" w:rsidRPr="00FA5CFB" w:rsidRDefault="009C28D3" w:rsidP="009C28D3">
            <w:pPr>
              <w:rPr>
                <w:rFonts w:cstheme="minorHAnsi"/>
                <w:b/>
                <w:iCs/>
                <w:sz w:val="20"/>
                <w:szCs w:val="20"/>
              </w:rPr>
            </w:pPr>
            <w:r w:rsidRPr="00FA5CFB">
              <w:rPr>
                <w:rFonts w:cstheme="minorHAnsi"/>
                <w:b/>
                <w:iCs/>
                <w:color w:val="000000" w:themeColor="text1"/>
                <w:sz w:val="20"/>
                <w:szCs w:val="20"/>
              </w:rPr>
              <w:t>GROWING AND RETAINING THE MEDICAL MYCOLOGY RESEARCH WORKFORCE</w:t>
            </w:r>
            <w:r w:rsidR="00A00C85" w:rsidRPr="00FA5CFB">
              <w:rPr>
                <w:rFonts w:cstheme="minorHAnsi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FA5CFB">
              <w:rPr>
                <w:rFonts w:cstheme="minorHAnsi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155" w:type="dxa"/>
            <w:shd w:val="clear" w:color="auto" w:fill="D9D9D9" w:themeFill="background1" w:themeFillShade="D9"/>
          </w:tcPr>
          <w:p w14:paraId="054C85DB" w14:textId="2987FAE7" w:rsidR="00A00C85" w:rsidRPr="00FA5CFB" w:rsidRDefault="00CC0D10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i/>
                <w:sz w:val="20"/>
                <w:szCs w:val="20"/>
              </w:rPr>
              <w:t xml:space="preserve">Facilitator: </w:t>
            </w:r>
            <w:r w:rsidR="005A6143" w:rsidRPr="00FA5CFB">
              <w:rPr>
                <w:rFonts w:cstheme="minorHAnsi"/>
                <w:i/>
                <w:sz w:val="20"/>
                <w:szCs w:val="20"/>
              </w:rPr>
              <w:t>John Perfect</w:t>
            </w:r>
          </w:p>
        </w:tc>
      </w:tr>
      <w:tr w:rsidR="00A00C85" w:rsidRPr="00FA5CFB" w14:paraId="6B30F415" w14:textId="77777777" w:rsidTr="00EA2886">
        <w:tc>
          <w:tcPr>
            <w:tcW w:w="1615" w:type="dxa"/>
          </w:tcPr>
          <w:p w14:paraId="1E4D4C70" w14:textId="14DBC341" w:rsidR="00A00C85" w:rsidRPr="00FA5CFB" w:rsidRDefault="00540CAA" w:rsidP="004B2997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3:45 – 4:00pm</w:t>
            </w:r>
          </w:p>
        </w:tc>
        <w:tc>
          <w:tcPr>
            <w:tcW w:w="7020" w:type="dxa"/>
          </w:tcPr>
          <w:p w14:paraId="4E2B7AAF" w14:textId="77777777" w:rsidR="00A00C85" w:rsidRPr="00FA5CFB" w:rsidRDefault="00A00C85">
            <w:pPr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Recruiting &amp; Diversifying the ID Physician Scientist Workforce from Internal Medicine Residency into I</w:t>
            </w:r>
            <w:r w:rsidR="00310CD5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nfectious Disease</w:t>
            </w:r>
          </w:p>
          <w:p w14:paraId="167A13E5" w14:textId="21337565" w:rsidR="00636F20" w:rsidRPr="00FA5CFB" w:rsidRDefault="00636F20">
            <w:pPr>
              <w:rPr>
                <w:rFonts w:cstheme="minorHAnsi"/>
                <w:bCs/>
                <w:iCs/>
                <w:sz w:val="20"/>
                <w:szCs w:val="20"/>
              </w:rPr>
            </w:pPr>
          </w:p>
        </w:tc>
        <w:tc>
          <w:tcPr>
            <w:tcW w:w="2155" w:type="dxa"/>
          </w:tcPr>
          <w:p w14:paraId="6459FC4D" w14:textId="5726B167" w:rsidR="00A00C85" w:rsidRPr="00FA5CFB" w:rsidRDefault="00A00C85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color w:val="000000" w:themeColor="text1"/>
                <w:sz w:val="20"/>
                <w:szCs w:val="20"/>
              </w:rPr>
              <w:t>Wendy Armstrong</w:t>
            </w: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</w:tc>
      </w:tr>
      <w:tr w:rsidR="00A00C85" w:rsidRPr="00FA5CFB" w14:paraId="193FE0BE" w14:textId="77777777" w:rsidTr="00EA2886">
        <w:tc>
          <w:tcPr>
            <w:tcW w:w="1615" w:type="dxa"/>
          </w:tcPr>
          <w:p w14:paraId="7B37EE6F" w14:textId="781D5895" w:rsidR="00A00C85" w:rsidRPr="00FA5CFB" w:rsidRDefault="000A2A6F" w:rsidP="00886C52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4:</w:t>
            </w:r>
            <w:r w:rsidR="00886C52" w:rsidRPr="00FA5CFB">
              <w:rPr>
                <w:rFonts w:cstheme="minorHAnsi"/>
                <w:bCs/>
                <w:sz w:val="20"/>
                <w:szCs w:val="20"/>
              </w:rPr>
              <w:t>00 – 4:15</w:t>
            </w:r>
            <w:r w:rsidRPr="00FA5CFB">
              <w:rPr>
                <w:rFonts w:cstheme="minorHAnsi"/>
                <w:bCs/>
                <w:sz w:val="20"/>
                <w:szCs w:val="20"/>
              </w:rPr>
              <w:t>pm</w:t>
            </w:r>
          </w:p>
        </w:tc>
        <w:tc>
          <w:tcPr>
            <w:tcW w:w="7020" w:type="dxa"/>
          </w:tcPr>
          <w:p w14:paraId="19CB2ACC" w14:textId="7E53856C" w:rsidR="000A2A6F" w:rsidRPr="00FA5CFB" w:rsidRDefault="000A2A6F" w:rsidP="000A2A6F">
            <w:pPr>
              <w:rPr>
                <w:rFonts w:cstheme="minorHAnsi"/>
                <w:bCs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Cs/>
                <w:sz w:val="20"/>
                <w:szCs w:val="20"/>
              </w:rPr>
              <w:t xml:space="preserve">What </w:t>
            </w:r>
            <w:r w:rsidR="007A515D" w:rsidRPr="00FA5CFB">
              <w:rPr>
                <w:rFonts w:cstheme="minorHAnsi"/>
                <w:bCs/>
                <w:iCs/>
                <w:sz w:val="20"/>
                <w:szCs w:val="20"/>
              </w:rPr>
              <w:t>h</w:t>
            </w:r>
            <w:r w:rsidRPr="00FA5CFB">
              <w:rPr>
                <w:rFonts w:cstheme="minorHAnsi"/>
                <w:bCs/>
                <w:iCs/>
                <w:sz w:val="20"/>
                <w:szCs w:val="20"/>
              </w:rPr>
              <w:t xml:space="preserve">ooks the non-MD into Research?  </w:t>
            </w:r>
          </w:p>
          <w:p w14:paraId="2BC313BC" w14:textId="77777777" w:rsidR="00A00C85" w:rsidRPr="00FA5CFB" w:rsidRDefault="00A00C85">
            <w:pPr>
              <w:rPr>
                <w:rFonts w:cstheme="minorHAnsi"/>
                <w:bCs/>
                <w:iCs/>
                <w:sz w:val="20"/>
                <w:szCs w:val="20"/>
              </w:rPr>
            </w:pPr>
          </w:p>
        </w:tc>
        <w:tc>
          <w:tcPr>
            <w:tcW w:w="2155" w:type="dxa"/>
          </w:tcPr>
          <w:p w14:paraId="75D8CD10" w14:textId="42FBE2CC" w:rsidR="00A00C85" w:rsidRPr="00FA5CFB" w:rsidRDefault="000A2A6F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loyd Wormley</w:t>
            </w:r>
          </w:p>
        </w:tc>
      </w:tr>
      <w:tr w:rsidR="00A00C85" w:rsidRPr="00FA5CFB" w14:paraId="51BFF6DB" w14:textId="77777777" w:rsidTr="00EA2886">
        <w:tc>
          <w:tcPr>
            <w:tcW w:w="1615" w:type="dxa"/>
          </w:tcPr>
          <w:p w14:paraId="429D8B4D" w14:textId="76B75843" w:rsidR="00A00C85" w:rsidRPr="00FA5CFB" w:rsidRDefault="00155BC3" w:rsidP="00886C52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4:</w:t>
            </w:r>
            <w:r w:rsidR="00886C52" w:rsidRPr="00FA5CFB">
              <w:rPr>
                <w:rFonts w:cstheme="minorHAnsi"/>
                <w:bCs/>
                <w:sz w:val="20"/>
                <w:szCs w:val="20"/>
              </w:rPr>
              <w:t>15</w:t>
            </w:r>
            <w:r w:rsidRPr="00FA5CFB">
              <w:rPr>
                <w:rFonts w:cstheme="minorHAnsi"/>
                <w:bCs/>
                <w:sz w:val="20"/>
                <w:szCs w:val="20"/>
              </w:rPr>
              <w:t xml:space="preserve"> – 4:</w:t>
            </w:r>
            <w:r w:rsidR="00886C52" w:rsidRPr="00FA5CFB">
              <w:rPr>
                <w:rFonts w:cstheme="minorHAnsi"/>
                <w:bCs/>
                <w:sz w:val="20"/>
                <w:szCs w:val="20"/>
              </w:rPr>
              <w:t>30</w:t>
            </w:r>
            <w:r w:rsidR="00211932" w:rsidRPr="00FA5CFB">
              <w:rPr>
                <w:rFonts w:cstheme="minorHAnsi"/>
                <w:bCs/>
                <w:sz w:val="20"/>
                <w:szCs w:val="20"/>
              </w:rPr>
              <w:t>pm</w:t>
            </w:r>
          </w:p>
        </w:tc>
        <w:tc>
          <w:tcPr>
            <w:tcW w:w="7020" w:type="dxa"/>
          </w:tcPr>
          <w:p w14:paraId="30F5DE3E" w14:textId="31CCDCDA" w:rsidR="00A00C85" w:rsidRPr="00FA5CFB" w:rsidRDefault="000A2A6F">
            <w:pPr>
              <w:rPr>
                <w:rFonts w:cstheme="minorHAnsi"/>
                <w:bCs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What is the NIAID Doing to Help Grow and Retain the Medical Mycology Workforce?</w:t>
            </w:r>
          </w:p>
        </w:tc>
        <w:tc>
          <w:tcPr>
            <w:tcW w:w="2155" w:type="dxa"/>
          </w:tcPr>
          <w:p w14:paraId="06D1439A" w14:textId="77777777" w:rsidR="00A00C85" w:rsidRPr="00FA5CFB" w:rsidRDefault="00211932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Emily </w:t>
            </w:r>
            <w:proofErr w:type="spellStart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Erbelding</w:t>
            </w:r>
            <w:proofErr w:type="spellEnd"/>
          </w:p>
          <w:p w14:paraId="635BBF1F" w14:textId="304CA135" w:rsidR="00636F20" w:rsidRPr="00FA5CFB" w:rsidRDefault="00636F20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8F4993" w:rsidRPr="00FA5CFB" w14:paraId="08E21CD0" w14:textId="77777777" w:rsidTr="00FA5CFB">
        <w:trPr>
          <w:trHeight w:val="413"/>
        </w:trPr>
        <w:tc>
          <w:tcPr>
            <w:tcW w:w="1615" w:type="dxa"/>
          </w:tcPr>
          <w:p w14:paraId="2122C447" w14:textId="3F6E0DDA" w:rsidR="008F4993" w:rsidRPr="00FA5CFB" w:rsidRDefault="00886C52" w:rsidP="00886C52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30</w:t>
            </w:r>
            <w:r w:rsidR="008F4993"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 – 5:00pm</w:t>
            </w:r>
          </w:p>
        </w:tc>
        <w:tc>
          <w:tcPr>
            <w:tcW w:w="7020" w:type="dxa"/>
          </w:tcPr>
          <w:p w14:paraId="4DD09D40" w14:textId="5F95272A" w:rsidR="008F4993" w:rsidRPr="00FA5CFB" w:rsidRDefault="005B5671">
            <w:pPr>
              <w:rPr>
                <w:rFonts w:cstheme="minorHAnsi"/>
                <w:b/>
                <w:bCs/>
                <w:i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iCs/>
                <w:color w:val="0070C0"/>
                <w:sz w:val="20"/>
                <w:szCs w:val="20"/>
              </w:rPr>
              <w:t xml:space="preserve">Facilitated </w:t>
            </w:r>
            <w:r w:rsidR="001B5F92" w:rsidRPr="00FA5CFB">
              <w:rPr>
                <w:rFonts w:cstheme="minorHAnsi"/>
                <w:b/>
                <w:bCs/>
                <w:iCs/>
                <w:color w:val="0070C0"/>
                <w:sz w:val="20"/>
                <w:szCs w:val="20"/>
              </w:rPr>
              <w:t xml:space="preserve">Panel </w:t>
            </w:r>
            <w:r w:rsidRPr="00FA5CFB">
              <w:rPr>
                <w:rFonts w:cstheme="minorHAnsi"/>
                <w:b/>
                <w:bCs/>
                <w:iCs/>
                <w:color w:val="0070C0"/>
                <w:sz w:val="20"/>
                <w:szCs w:val="20"/>
              </w:rPr>
              <w:t>Discussion</w:t>
            </w:r>
          </w:p>
        </w:tc>
        <w:tc>
          <w:tcPr>
            <w:tcW w:w="2155" w:type="dxa"/>
          </w:tcPr>
          <w:p w14:paraId="572D88B3" w14:textId="77777777" w:rsidR="008F4993" w:rsidRPr="00FA5CFB" w:rsidRDefault="008F4993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0645AA" w:rsidRPr="00FA5CFB" w14:paraId="50880F1D" w14:textId="77777777" w:rsidTr="00FA5CFB">
        <w:trPr>
          <w:trHeight w:val="602"/>
        </w:trPr>
        <w:tc>
          <w:tcPr>
            <w:tcW w:w="1615" w:type="dxa"/>
            <w:shd w:val="clear" w:color="auto" w:fill="E2EFD9" w:themeFill="accent6" w:themeFillTint="33"/>
          </w:tcPr>
          <w:p w14:paraId="22FAD35C" w14:textId="3FDF0602" w:rsidR="000645AA" w:rsidRPr="00FA5CFB" w:rsidRDefault="000645AA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5:15 – 8:00pm</w:t>
            </w:r>
          </w:p>
        </w:tc>
        <w:tc>
          <w:tcPr>
            <w:tcW w:w="7020" w:type="dxa"/>
            <w:shd w:val="clear" w:color="auto" w:fill="E2EFD9" w:themeFill="accent6" w:themeFillTint="33"/>
          </w:tcPr>
          <w:p w14:paraId="34043B74" w14:textId="77777777" w:rsidR="00D05868" w:rsidRPr="00FA5CFB" w:rsidRDefault="00D05868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Dinner</w:t>
            </w:r>
          </w:p>
          <w:p w14:paraId="0B8B2374" w14:textId="47A22F7A" w:rsidR="000645AA" w:rsidRPr="00FA5CFB" w:rsidRDefault="000645AA">
            <w:pPr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Sponsor Lightning Presentations</w:t>
            </w:r>
            <w:r w:rsidR="003A689F" w:rsidRPr="00FA5CF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3A689F" w:rsidRPr="00FA5CFB">
              <w:rPr>
                <w:rFonts w:cstheme="minorHAnsi"/>
                <w:bCs/>
                <w:sz w:val="20"/>
                <w:szCs w:val="20"/>
              </w:rPr>
              <w:t>(</w:t>
            </w:r>
            <w:r w:rsidR="00F670F1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 xml:space="preserve">Astellas, </w:t>
            </w:r>
            <w:proofErr w:type="spellStart"/>
            <w:r w:rsidR="00F670F1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Amplyx</w:t>
            </w:r>
            <w:proofErr w:type="spellEnd"/>
            <w:r w:rsidR="00F670F1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F670F1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Leadiant</w:t>
            </w:r>
            <w:proofErr w:type="spellEnd"/>
            <w:r w:rsidR="00F670F1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, Pfizer</w:t>
            </w:r>
            <w:r w:rsidR="003A689F" w:rsidRPr="00FA5CFB">
              <w:rPr>
                <w:rFonts w:cstheme="minorHAnsi"/>
                <w:bCs/>
                <w:i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155" w:type="dxa"/>
            <w:shd w:val="clear" w:color="auto" w:fill="E2EFD9" w:themeFill="accent6" w:themeFillTint="33"/>
          </w:tcPr>
          <w:p w14:paraId="73DBC100" w14:textId="201CB64E" w:rsidR="000645AA" w:rsidRPr="00FA5CFB" w:rsidRDefault="00F942F4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acilitator: </w:t>
            </w:r>
            <w:r w:rsidR="000645AA"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Peter Pappas</w:t>
            </w:r>
          </w:p>
        </w:tc>
      </w:tr>
      <w:tr w:rsidR="000645AA" w:rsidRPr="00FA5CFB" w14:paraId="79A2FD48" w14:textId="77777777" w:rsidTr="00FA5CFB">
        <w:trPr>
          <w:trHeight w:val="467"/>
        </w:trPr>
        <w:tc>
          <w:tcPr>
            <w:tcW w:w="1615" w:type="dxa"/>
          </w:tcPr>
          <w:p w14:paraId="62C9A45F" w14:textId="69F6558A" w:rsidR="000645AA" w:rsidRPr="00FA5CFB" w:rsidRDefault="000645AA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00 – 8:30pm</w:t>
            </w:r>
          </w:p>
        </w:tc>
        <w:tc>
          <w:tcPr>
            <w:tcW w:w="7020" w:type="dxa"/>
          </w:tcPr>
          <w:p w14:paraId="6CB3AA93" w14:textId="2420971D" w:rsidR="000645AA" w:rsidRPr="00FA5CFB" w:rsidRDefault="000645AA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Q &amp; A</w:t>
            </w:r>
          </w:p>
        </w:tc>
        <w:tc>
          <w:tcPr>
            <w:tcW w:w="2155" w:type="dxa"/>
          </w:tcPr>
          <w:p w14:paraId="43A3AFFB" w14:textId="088A7F7E" w:rsidR="000645AA" w:rsidRPr="00FA5CFB" w:rsidRDefault="000645AA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1B5F92" w:rsidRPr="00FA5CFB" w14:paraId="5441E747" w14:textId="77777777" w:rsidTr="00FA5CFB">
        <w:trPr>
          <w:trHeight w:val="305"/>
        </w:trPr>
        <w:tc>
          <w:tcPr>
            <w:tcW w:w="1615" w:type="dxa"/>
          </w:tcPr>
          <w:p w14:paraId="1873B4D4" w14:textId="2A3C6EAB" w:rsidR="001B5F92" w:rsidRPr="00FA5CFB" w:rsidRDefault="001B5F92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8:30</w:t>
            </w:r>
            <w:r w:rsidR="005D17F5" w:rsidRPr="00FA5CFB">
              <w:rPr>
                <w:rFonts w:cstheme="minorHAnsi"/>
                <w:bCs/>
                <w:sz w:val="20"/>
                <w:szCs w:val="20"/>
              </w:rPr>
              <w:t xml:space="preserve"> – 9:00pm</w:t>
            </w:r>
          </w:p>
        </w:tc>
        <w:tc>
          <w:tcPr>
            <w:tcW w:w="7020" w:type="dxa"/>
          </w:tcPr>
          <w:p w14:paraId="29ECEBEE" w14:textId="54308CB0" w:rsidR="001B5F92" w:rsidRPr="00FA5CFB" w:rsidRDefault="005D17F5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Overview of Saturday</w:t>
            </w:r>
          </w:p>
        </w:tc>
        <w:tc>
          <w:tcPr>
            <w:tcW w:w="2155" w:type="dxa"/>
          </w:tcPr>
          <w:p w14:paraId="0123C4CF" w14:textId="6CEEDA0A" w:rsidR="001B5F92" w:rsidRPr="00FA5CFB" w:rsidRDefault="005D17F5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Peter Pappas</w:t>
            </w:r>
          </w:p>
        </w:tc>
      </w:tr>
    </w:tbl>
    <w:p w14:paraId="5D127A9E" w14:textId="77777777" w:rsidR="0009023F" w:rsidRPr="00FA5CFB" w:rsidRDefault="0009023F" w:rsidP="0009023F">
      <w:pPr>
        <w:spacing w:after="0" w:line="240" w:lineRule="auto"/>
        <w:rPr>
          <w:rFonts w:cstheme="minorHAnsi"/>
          <w:b/>
          <w:color w:val="000000" w:themeColor="text1"/>
          <w:sz w:val="16"/>
          <w:szCs w:val="16"/>
        </w:rPr>
      </w:pPr>
    </w:p>
    <w:p w14:paraId="20E3000A" w14:textId="77777777" w:rsidR="00D05868" w:rsidRPr="00FA5CFB" w:rsidRDefault="00D05868">
      <w:pPr>
        <w:rPr>
          <w:rFonts w:cstheme="minorHAnsi"/>
          <w:b/>
          <w:color w:val="000000" w:themeColor="text1"/>
          <w:sz w:val="28"/>
          <w:szCs w:val="28"/>
        </w:rPr>
      </w:pPr>
      <w:r w:rsidRPr="00FA5CFB">
        <w:rPr>
          <w:rFonts w:cstheme="minorHAnsi"/>
          <w:b/>
          <w:color w:val="000000" w:themeColor="text1"/>
          <w:sz w:val="28"/>
          <w:szCs w:val="28"/>
        </w:rPr>
        <w:br w:type="page"/>
      </w:r>
    </w:p>
    <w:p w14:paraId="2B35A575" w14:textId="1DAD6AB2" w:rsidR="00700A17" w:rsidRPr="00FA5CFB" w:rsidRDefault="00C83193">
      <w:pPr>
        <w:rPr>
          <w:rFonts w:cstheme="minorHAnsi"/>
          <w:b/>
          <w:color w:val="000000" w:themeColor="text1"/>
          <w:sz w:val="28"/>
          <w:szCs w:val="28"/>
        </w:rPr>
      </w:pPr>
      <w:r w:rsidRPr="00FA5CFB">
        <w:rPr>
          <w:rFonts w:cstheme="minorHAnsi"/>
          <w:b/>
          <w:color w:val="000000" w:themeColor="text1"/>
          <w:sz w:val="28"/>
          <w:szCs w:val="28"/>
        </w:rPr>
        <w:lastRenderedPageBreak/>
        <w:t>Friday, March 4, 2022</w:t>
      </w:r>
      <w:r w:rsidR="00BB59DD" w:rsidRPr="00FA5CFB">
        <w:rPr>
          <w:rFonts w:cstheme="minorHAnsi"/>
          <w:b/>
          <w:color w:val="000000" w:themeColor="text1"/>
          <w:sz w:val="28"/>
          <w:szCs w:val="28"/>
        </w:rPr>
        <w:tab/>
      </w:r>
    </w:p>
    <w:p w14:paraId="4419567D" w14:textId="77777777" w:rsidR="001D6515" w:rsidRPr="00FA5CFB" w:rsidRDefault="00C91141">
      <w:pPr>
        <w:rPr>
          <w:rFonts w:cstheme="minorHAnsi"/>
          <w:b/>
          <w:sz w:val="28"/>
          <w:szCs w:val="28"/>
        </w:rPr>
      </w:pPr>
      <w:r w:rsidRPr="00FA5CFB">
        <w:rPr>
          <w:rFonts w:cstheme="minorHAnsi"/>
          <w:b/>
          <w:sz w:val="28"/>
          <w:szCs w:val="28"/>
        </w:rPr>
        <w:t xml:space="preserve">Antifungal Therapy, </w:t>
      </w:r>
      <w:r w:rsidR="00A0520F" w:rsidRPr="00FA5CFB">
        <w:rPr>
          <w:rFonts w:cstheme="minorHAnsi"/>
          <w:b/>
          <w:sz w:val="28"/>
          <w:szCs w:val="28"/>
        </w:rPr>
        <w:t>Host Factors</w:t>
      </w:r>
      <w:r w:rsidRPr="00FA5CFB">
        <w:rPr>
          <w:rFonts w:cstheme="minorHAnsi"/>
          <w:b/>
          <w:sz w:val="28"/>
          <w:szCs w:val="28"/>
        </w:rPr>
        <w:t xml:space="preserve"> &amp; Methods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6750"/>
        <w:gridCol w:w="2425"/>
      </w:tblGrid>
      <w:tr w:rsidR="00A82515" w:rsidRPr="00FA5CFB" w14:paraId="5D446A50" w14:textId="77777777" w:rsidTr="002114FE">
        <w:tc>
          <w:tcPr>
            <w:tcW w:w="1615" w:type="dxa"/>
          </w:tcPr>
          <w:p w14:paraId="22649399" w14:textId="6B6E604C" w:rsidR="00A82515" w:rsidRPr="00FA5CFB" w:rsidRDefault="00A82515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6:45 – 7:45am</w:t>
            </w:r>
          </w:p>
        </w:tc>
        <w:tc>
          <w:tcPr>
            <w:tcW w:w="6750" w:type="dxa"/>
          </w:tcPr>
          <w:p w14:paraId="077F1134" w14:textId="091B39E2" w:rsidR="00A82515" w:rsidRPr="00FA5CFB" w:rsidRDefault="00A82515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Continental Breakfast</w:t>
            </w:r>
          </w:p>
        </w:tc>
        <w:tc>
          <w:tcPr>
            <w:tcW w:w="2425" w:type="dxa"/>
          </w:tcPr>
          <w:p w14:paraId="30C3A958" w14:textId="77777777" w:rsidR="00A82515" w:rsidRPr="00FA5CFB" w:rsidRDefault="00A82515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82515" w:rsidRPr="00FA5CFB" w14:paraId="6975948D" w14:textId="77777777" w:rsidTr="002114FE">
        <w:tc>
          <w:tcPr>
            <w:tcW w:w="1615" w:type="dxa"/>
          </w:tcPr>
          <w:p w14:paraId="24AF54A2" w14:textId="04713D12" w:rsidR="00A82515" w:rsidRPr="00FA5CFB" w:rsidRDefault="00BA429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7:45 – 8:00am</w:t>
            </w:r>
          </w:p>
        </w:tc>
        <w:tc>
          <w:tcPr>
            <w:tcW w:w="6750" w:type="dxa"/>
          </w:tcPr>
          <w:p w14:paraId="754E8EF5" w14:textId="68D11EF6" w:rsidR="00A82515" w:rsidRPr="00FA5CFB" w:rsidRDefault="00BA429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Welcome &amp; Overview</w:t>
            </w:r>
          </w:p>
        </w:tc>
        <w:tc>
          <w:tcPr>
            <w:tcW w:w="2425" w:type="dxa"/>
          </w:tcPr>
          <w:p w14:paraId="61CF517A" w14:textId="19566838" w:rsidR="00A82515" w:rsidRPr="00FA5CFB" w:rsidRDefault="00BA429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ohn Perfect</w:t>
            </w:r>
          </w:p>
        </w:tc>
      </w:tr>
      <w:tr w:rsidR="00A82515" w:rsidRPr="00FA5CFB" w14:paraId="34C440BD" w14:textId="77777777" w:rsidTr="002114FE">
        <w:tc>
          <w:tcPr>
            <w:tcW w:w="1615" w:type="dxa"/>
            <w:shd w:val="clear" w:color="auto" w:fill="D9D9D9" w:themeFill="background1" w:themeFillShade="D9"/>
          </w:tcPr>
          <w:p w14:paraId="5ED0E041" w14:textId="6966F720" w:rsidR="00A82515" w:rsidRPr="00FA5CFB" w:rsidRDefault="00D05868" w:rsidP="00D05868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SEGMENT </w:t>
            </w:r>
            <w:r w:rsidR="001A2E4F" w:rsidRPr="00FA5CFB">
              <w:rPr>
                <w:rFonts w:cstheme="minorHAnsi"/>
                <w:b/>
                <w:bCs/>
                <w:sz w:val="20"/>
                <w:szCs w:val="20"/>
              </w:rPr>
              <w:t>II</w:t>
            </w: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0E380132" w14:textId="7B027F08" w:rsidR="00A82515" w:rsidRPr="00FA5CFB" w:rsidRDefault="00D05868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000000" w:themeColor="text1"/>
                <w:sz w:val="20"/>
                <w:szCs w:val="20"/>
              </w:rPr>
              <w:t>SPECIAL TOPICS IN ANTIFUNGAL THERAPY I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1AEF5E04" w14:textId="77777777" w:rsidR="003C3E3E" w:rsidRPr="00FA5CFB" w:rsidRDefault="003C3E3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acilitators: </w:t>
            </w:r>
          </w:p>
          <w:p w14:paraId="15929E01" w14:textId="7921A622" w:rsidR="00A82515" w:rsidRPr="00FA5CFB" w:rsidRDefault="004B4827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John Perfect / </w:t>
            </w:r>
            <w:r w:rsidR="00540090"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br/>
            </w: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M</w:t>
            </w:r>
            <w:r w:rsidR="00540090"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arisa</w:t>
            </w: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Miceli</w:t>
            </w:r>
          </w:p>
        </w:tc>
      </w:tr>
      <w:tr w:rsidR="00A97181" w:rsidRPr="00FA5CFB" w14:paraId="2C818895" w14:textId="77777777" w:rsidTr="002114FE">
        <w:tc>
          <w:tcPr>
            <w:tcW w:w="1615" w:type="dxa"/>
          </w:tcPr>
          <w:p w14:paraId="680912C3" w14:textId="61E1F974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8:00 – 8:25am</w:t>
            </w:r>
          </w:p>
        </w:tc>
        <w:tc>
          <w:tcPr>
            <w:tcW w:w="6750" w:type="dxa"/>
          </w:tcPr>
          <w:p w14:paraId="3F21B33C" w14:textId="0F5ACE67" w:rsidR="00A97181" w:rsidRPr="00FA5CFB" w:rsidRDefault="00A97181" w:rsidP="00A97181">
            <w:pPr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How Do We Follow Response to Therapy?  </w:t>
            </w:r>
          </w:p>
        </w:tc>
        <w:tc>
          <w:tcPr>
            <w:tcW w:w="2425" w:type="dxa"/>
          </w:tcPr>
          <w:p w14:paraId="0AE5C9F6" w14:textId="29AD0329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Thomas Walsh</w:t>
            </w:r>
          </w:p>
        </w:tc>
      </w:tr>
      <w:tr w:rsidR="00A97181" w:rsidRPr="00FA5CFB" w14:paraId="647913D3" w14:textId="77777777" w:rsidTr="002114FE">
        <w:tc>
          <w:tcPr>
            <w:tcW w:w="1615" w:type="dxa"/>
          </w:tcPr>
          <w:p w14:paraId="5B174964" w14:textId="331AB245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8:25 – 8:50am</w:t>
            </w:r>
          </w:p>
        </w:tc>
        <w:tc>
          <w:tcPr>
            <w:tcW w:w="6750" w:type="dxa"/>
          </w:tcPr>
          <w:p w14:paraId="27675E77" w14:textId="6D5F0925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What Clinical Trials Should We Consider for Treatment and Prevention?</w:t>
            </w:r>
          </w:p>
        </w:tc>
        <w:tc>
          <w:tcPr>
            <w:tcW w:w="2425" w:type="dxa"/>
          </w:tcPr>
          <w:p w14:paraId="71EEB4B1" w14:textId="77777777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Sharon Chen* / </w:t>
            </w:r>
          </w:p>
          <w:p w14:paraId="439FCC9A" w14:textId="6D96EC00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Marisa Miceli</w:t>
            </w:r>
          </w:p>
        </w:tc>
      </w:tr>
      <w:tr w:rsidR="00A97181" w:rsidRPr="00FA5CFB" w14:paraId="295D5B75" w14:textId="77777777" w:rsidTr="002F65CD">
        <w:trPr>
          <w:trHeight w:val="404"/>
        </w:trPr>
        <w:tc>
          <w:tcPr>
            <w:tcW w:w="1615" w:type="dxa"/>
          </w:tcPr>
          <w:p w14:paraId="24A3BE5D" w14:textId="1E5654F8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8:50 – 9:15am</w:t>
            </w:r>
          </w:p>
        </w:tc>
        <w:tc>
          <w:tcPr>
            <w:tcW w:w="6750" w:type="dxa"/>
          </w:tcPr>
          <w:p w14:paraId="38CABB18" w14:textId="12E0FDA2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How Should MSGERC be Involved in Invasive Fungal Infections guidelines?</w:t>
            </w:r>
          </w:p>
        </w:tc>
        <w:tc>
          <w:tcPr>
            <w:tcW w:w="2425" w:type="dxa"/>
          </w:tcPr>
          <w:p w14:paraId="5478623B" w14:textId="5C6EE580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ohn Perfect</w:t>
            </w:r>
          </w:p>
        </w:tc>
      </w:tr>
      <w:tr w:rsidR="00A97181" w:rsidRPr="00FA5CFB" w14:paraId="61DAD0DE" w14:textId="77777777" w:rsidTr="002114FE">
        <w:tc>
          <w:tcPr>
            <w:tcW w:w="1615" w:type="dxa"/>
            <w:shd w:val="clear" w:color="auto" w:fill="D9D9D9" w:themeFill="background1" w:themeFillShade="D9"/>
          </w:tcPr>
          <w:p w14:paraId="0CF4F652" w14:textId="50E402C0" w:rsidR="00A97181" w:rsidRPr="00FA5CFB" w:rsidRDefault="00A97181" w:rsidP="00A9718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SEGMENT III 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2C9A4F34" w14:textId="24E4F15C" w:rsidR="00A97181" w:rsidRPr="00FA5CFB" w:rsidRDefault="00A97181" w:rsidP="00A97181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CLINICAL TRIALS: ACCESS TO ANTIFUNGALS IN LOW RESOURCE SETTINGS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36DD4633" w14:textId="77777777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A97181" w:rsidRPr="00FA5CFB" w14:paraId="1C12320B" w14:textId="77777777" w:rsidTr="002114FE">
        <w:tc>
          <w:tcPr>
            <w:tcW w:w="1615" w:type="dxa"/>
          </w:tcPr>
          <w:p w14:paraId="11AF2B9E" w14:textId="583CFA30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9:15 – 9:30am</w:t>
            </w:r>
          </w:p>
        </w:tc>
        <w:tc>
          <w:tcPr>
            <w:tcW w:w="6750" w:type="dxa"/>
          </w:tcPr>
          <w:p w14:paraId="0828F4B7" w14:textId="0C0091AA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Pan-Africa</w:t>
            </w:r>
          </w:p>
        </w:tc>
        <w:tc>
          <w:tcPr>
            <w:tcW w:w="2425" w:type="dxa"/>
          </w:tcPr>
          <w:p w14:paraId="2640B951" w14:textId="655217C6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Tom Harrison*</w:t>
            </w:r>
          </w:p>
        </w:tc>
      </w:tr>
      <w:tr w:rsidR="00A97181" w:rsidRPr="00FA5CFB" w14:paraId="69608E89" w14:textId="77777777" w:rsidTr="002114FE">
        <w:tc>
          <w:tcPr>
            <w:tcW w:w="1615" w:type="dxa"/>
          </w:tcPr>
          <w:p w14:paraId="0D2A023B" w14:textId="44212E86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9:30 – 9:45am</w:t>
            </w:r>
          </w:p>
        </w:tc>
        <w:tc>
          <w:tcPr>
            <w:tcW w:w="6750" w:type="dxa"/>
          </w:tcPr>
          <w:p w14:paraId="1FA44BF4" w14:textId="384C1794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Uganda Crypto Studies</w:t>
            </w:r>
          </w:p>
        </w:tc>
        <w:tc>
          <w:tcPr>
            <w:tcW w:w="2425" w:type="dxa"/>
          </w:tcPr>
          <w:p w14:paraId="7D02A428" w14:textId="2CB80F5E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David Boulware</w:t>
            </w:r>
          </w:p>
        </w:tc>
      </w:tr>
      <w:tr w:rsidR="00A97181" w:rsidRPr="00FA5CFB" w14:paraId="1B6CB35C" w14:textId="77777777" w:rsidTr="002114FE">
        <w:tc>
          <w:tcPr>
            <w:tcW w:w="1615" w:type="dxa"/>
          </w:tcPr>
          <w:p w14:paraId="743CCF6D" w14:textId="445FF4AA" w:rsidR="00A97181" w:rsidRPr="00FA5CFB" w:rsidRDefault="00A97181" w:rsidP="00A9718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:00– 10:30am</w:t>
            </w:r>
          </w:p>
        </w:tc>
        <w:tc>
          <w:tcPr>
            <w:tcW w:w="6750" w:type="dxa"/>
          </w:tcPr>
          <w:p w14:paraId="5BEE8859" w14:textId="37504709" w:rsidR="00A97181" w:rsidRPr="00FA5CFB" w:rsidRDefault="00A97181" w:rsidP="00A9718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Facilitated Discussion (Segment II and III)</w:t>
            </w:r>
          </w:p>
        </w:tc>
        <w:tc>
          <w:tcPr>
            <w:tcW w:w="2425" w:type="dxa"/>
          </w:tcPr>
          <w:p w14:paraId="68F1B2FE" w14:textId="77777777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A97181" w:rsidRPr="00FA5CFB" w14:paraId="1F765525" w14:textId="77777777" w:rsidTr="002114FE">
        <w:tc>
          <w:tcPr>
            <w:tcW w:w="1615" w:type="dxa"/>
          </w:tcPr>
          <w:p w14:paraId="38BB3339" w14:textId="566E6D3E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0:30 – 10:45am</w:t>
            </w:r>
          </w:p>
        </w:tc>
        <w:tc>
          <w:tcPr>
            <w:tcW w:w="6750" w:type="dxa"/>
          </w:tcPr>
          <w:p w14:paraId="00A8EC00" w14:textId="20271683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BREAK</w:t>
            </w:r>
          </w:p>
        </w:tc>
        <w:tc>
          <w:tcPr>
            <w:tcW w:w="2425" w:type="dxa"/>
          </w:tcPr>
          <w:p w14:paraId="6B726AC1" w14:textId="77777777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A97181" w:rsidRPr="00FA5CFB" w14:paraId="0EA828B9" w14:textId="77777777" w:rsidTr="002114FE">
        <w:tc>
          <w:tcPr>
            <w:tcW w:w="1615" w:type="dxa"/>
            <w:shd w:val="clear" w:color="auto" w:fill="D9D9D9" w:themeFill="background1" w:themeFillShade="D9"/>
          </w:tcPr>
          <w:p w14:paraId="2F031FC6" w14:textId="101F53FD" w:rsidR="00A97181" w:rsidRPr="00FA5CFB" w:rsidRDefault="00A97181" w:rsidP="00A97181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SEGMENT IV 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25E6C1CD" w14:textId="558F024C" w:rsidR="00A97181" w:rsidRPr="00FA5CFB" w:rsidRDefault="00A97181" w:rsidP="00A97181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000000" w:themeColor="text1"/>
                <w:sz w:val="20"/>
                <w:szCs w:val="20"/>
              </w:rPr>
              <w:t>SPECIAL TOPICS IN ANTIFUNGAL THERAPY II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4AED305E" w14:textId="77777777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acilitator: </w:t>
            </w:r>
          </w:p>
          <w:p w14:paraId="20A5AB45" w14:textId="53A70EBC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Peter Pappas</w:t>
            </w:r>
          </w:p>
        </w:tc>
      </w:tr>
      <w:tr w:rsidR="00A97181" w:rsidRPr="00FA5CFB" w14:paraId="0C40CC16" w14:textId="77777777" w:rsidTr="002114FE">
        <w:tc>
          <w:tcPr>
            <w:tcW w:w="1615" w:type="dxa"/>
          </w:tcPr>
          <w:p w14:paraId="2875E3E0" w14:textId="6444EEBA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0:45 – 11:10am</w:t>
            </w:r>
          </w:p>
        </w:tc>
        <w:tc>
          <w:tcPr>
            <w:tcW w:w="6750" w:type="dxa"/>
          </w:tcPr>
          <w:p w14:paraId="4DB3D52D" w14:textId="3FABBE32" w:rsidR="00A97181" w:rsidRPr="00FA5CFB" w:rsidRDefault="00A97181" w:rsidP="00A97181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New Cancer Agents/Immunosuppressive: Impact on Invasive Fungal Infections</w:t>
            </w:r>
          </w:p>
        </w:tc>
        <w:tc>
          <w:tcPr>
            <w:tcW w:w="2425" w:type="dxa"/>
          </w:tcPr>
          <w:p w14:paraId="07060029" w14:textId="3AAC6319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proofErr w:type="spellStart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Dimitrios</w:t>
            </w:r>
            <w:proofErr w:type="spellEnd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Kontoyiannis</w:t>
            </w:r>
            <w:proofErr w:type="spellEnd"/>
          </w:p>
        </w:tc>
      </w:tr>
      <w:tr w:rsidR="00A97181" w:rsidRPr="00FA5CFB" w14:paraId="352131F2" w14:textId="77777777" w:rsidTr="002114FE">
        <w:tc>
          <w:tcPr>
            <w:tcW w:w="1615" w:type="dxa"/>
          </w:tcPr>
          <w:p w14:paraId="2E7C76D0" w14:textId="42634D6B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1:10 – 11:30am</w:t>
            </w:r>
          </w:p>
        </w:tc>
        <w:tc>
          <w:tcPr>
            <w:tcW w:w="6750" w:type="dxa"/>
          </w:tcPr>
          <w:p w14:paraId="77E6C953" w14:textId="0262953F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What do the Genes tell us about Invasive Fungal Infection Risk?</w:t>
            </w:r>
          </w:p>
        </w:tc>
        <w:tc>
          <w:tcPr>
            <w:tcW w:w="2425" w:type="dxa"/>
          </w:tcPr>
          <w:p w14:paraId="6BC66518" w14:textId="1B04393A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Michail Lionakis</w:t>
            </w:r>
          </w:p>
        </w:tc>
      </w:tr>
      <w:tr w:rsidR="00A97181" w:rsidRPr="00FA5CFB" w14:paraId="02E30284" w14:textId="77777777" w:rsidTr="002114FE">
        <w:tc>
          <w:tcPr>
            <w:tcW w:w="1615" w:type="dxa"/>
          </w:tcPr>
          <w:p w14:paraId="64FA8A65" w14:textId="60F70EB0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1:30 – 11:50am</w:t>
            </w:r>
          </w:p>
        </w:tc>
        <w:tc>
          <w:tcPr>
            <w:tcW w:w="6750" w:type="dxa"/>
          </w:tcPr>
          <w:p w14:paraId="7A9C395A" w14:textId="441744FE" w:rsidR="00A97181" w:rsidRPr="00FA5CFB" w:rsidRDefault="00A97181" w:rsidP="00A97181">
            <w:pPr>
              <w:rPr>
                <w:rFonts w:cstheme="minorHAnsi"/>
                <w:bCs/>
                <w:strike/>
                <w:color w:val="000000" w:themeColor="text1"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 xml:space="preserve">Gamma Interferon Treatment for Invasive Fungal Infection and the Candida Trial </w:t>
            </w:r>
          </w:p>
        </w:tc>
        <w:tc>
          <w:tcPr>
            <w:tcW w:w="2425" w:type="dxa"/>
          </w:tcPr>
          <w:p w14:paraId="56512AC7" w14:textId="4BBEA634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rank van de </w:t>
            </w:r>
            <w:proofErr w:type="spellStart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Veerdonk</w:t>
            </w:r>
            <w:proofErr w:type="spellEnd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*</w:t>
            </w:r>
          </w:p>
        </w:tc>
      </w:tr>
      <w:tr w:rsidR="00A97181" w:rsidRPr="00FA5CFB" w14:paraId="504C2DD8" w14:textId="77777777" w:rsidTr="002114FE">
        <w:tc>
          <w:tcPr>
            <w:tcW w:w="1615" w:type="dxa"/>
          </w:tcPr>
          <w:p w14:paraId="5494358F" w14:textId="4524EFB3" w:rsidR="00A97181" w:rsidRPr="00FA5CFB" w:rsidRDefault="00A97181" w:rsidP="00A9718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50 – 12:20pm</w:t>
            </w:r>
          </w:p>
        </w:tc>
        <w:tc>
          <w:tcPr>
            <w:tcW w:w="6750" w:type="dxa"/>
          </w:tcPr>
          <w:p w14:paraId="54D79D18" w14:textId="612BB6AD" w:rsidR="00A97181" w:rsidRPr="00FA5CFB" w:rsidRDefault="00A97181" w:rsidP="00A9718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Facilitated Discussion (Segment IV)</w:t>
            </w:r>
          </w:p>
        </w:tc>
        <w:tc>
          <w:tcPr>
            <w:tcW w:w="2425" w:type="dxa"/>
          </w:tcPr>
          <w:p w14:paraId="6EB27C01" w14:textId="1C5AF33C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A97181" w:rsidRPr="00FA5CFB" w14:paraId="15A20DB0" w14:textId="77777777" w:rsidTr="002114FE">
        <w:tc>
          <w:tcPr>
            <w:tcW w:w="1615" w:type="dxa"/>
          </w:tcPr>
          <w:p w14:paraId="7C6F8424" w14:textId="28495947" w:rsidR="00A97181" w:rsidRPr="00FA5CFB" w:rsidRDefault="00A97181" w:rsidP="00A97181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12:20 – 12:30pm</w:t>
            </w:r>
          </w:p>
        </w:tc>
        <w:tc>
          <w:tcPr>
            <w:tcW w:w="6750" w:type="dxa"/>
          </w:tcPr>
          <w:p w14:paraId="5D2D5C6D" w14:textId="2E46C5A7" w:rsidR="00A97181" w:rsidRPr="00FA5CFB" w:rsidRDefault="00A97181" w:rsidP="00A97181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BREAK</w:t>
            </w:r>
          </w:p>
        </w:tc>
        <w:tc>
          <w:tcPr>
            <w:tcW w:w="2425" w:type="dxa"/>
          </w:tcPr>
          <w:p w14:paraId="303FAB79" w14:textId="4F1DEB2E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A97181" w:rsidRPr="00FA5CFB" w14:paraId="76CC5C36" w14:textId="77777777" w:rsidTr="002114FE">
        <w:tc>
          <w:tcPr>
            <w:tcW w:w="1615" w:type="dxa"/>
            <w:shd w:val="clear" w:color="auto" w:fill="E2EFD9" w:themeFill="accent6" w:themeFillTint="33"/>
          </w:tcPr>
          <w:p w14:paraId="68184D23" w14:textId="3C88FF83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2:30 – 2:00pm</w:t>
            </w:r>
          </w:p>
        </w:tc>
        <w:tc>
          <w:tcPr>
            <w:tcW w:w="6750" w:type="dxa"/>
            <w:shd w:val="clear" w:color="auto" w:fill="E2EFD9" w:themeFill="accent6" w:themeFillTint="33"/>
          </w:tcPr>
          <w:p w14:paraId="6F4B78A0" w14:textId="77777777" w:rsidR="0037518E" w:rsidRPr="00FA5CFB" w:rsidRDefault="0037518E" w:rsidP="00A97181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 xml:space="preserve">LUNCH </w:t>
            </w:r>
          </w:p>
          <w:p w14:paraId="04DDCE0D" w14:textId="06F13A05" w:rsidR="00A97181" w:rsidRPr="00FA5CFB" w:rsidRDefault="00A97181" w:rsidP="00A9718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 xml:space="preserve">Sponsor Lightning Presentations </w:t>
            </w:r>
            <w:r w:rsidRPr="00FA5CFB">
              <w:rPr>
                <w:rFonts w:cstheme="minorHAnsi"/>
                <w:bCs/>
                <w:sz w:val="20"/>
                <w:szCs w:val="20"/>
              </w:rPr>
              <w:t>(</w:t>
            </w:r>
            <w:proofErr w:type="spellStart"/>
            <w:r w:rsidRPr="00FA5CFB">
              <w:rPr>
                <w:rFonts w:cstheme="minorHAnsi"/>
                <w:bCs/>
                <w:sz w:val="20"/>
                <w:szCs w:val="20"/>
              </w:rPr>
              <w:t>Cidara</w:t>
            </w:r>
            <w:proofErr w:type="spellEnd"/>
            <w:r w:rsidRPr="00FA5CFB">
              <w:rPr>
                <w:rFonts w:cstheme="minorHAnsi"/>
                <w:bCs/>
                <w:sz w:val="20"/>
                <w:szCs w:val="20"/>
              </w:rPr>
              <w:t xml:space="preserve">, </w:t>
            </w:r>
            <w:proofErr w:type="spellStart"/>
            <w:r w:rsidRPr="00FA5CFB">
              <w:rPr>
                <w:rFonts w:cstheme="minorHAnsi"/>
                <w:bCs/>
                <w:sz w:val="20"/>
                <w:szCs w:val="20"/>
              </w:rPr>
              <w:t>Mycovia</w:t>
            </w:r>
            <w:proofErr w:type="spellEnd"/>
            <w:r w:rsidRPr="00FA5CFB">
              <w:rPr>
                <w:rFonts w:cstheme="minorHAnsi"/>
                <w:bCs/>
                <w:sz w:val="20"/>
                <w:szCs w:val="20"/>
              </w:rPr>
              <w:t>, F2G)</w:t>
            </w:r>
          </w:p>
          <w:p w14:paraId="07541933" w14:textId="6A66E73B" w:rsidR="00A97181" w:rsidRPr="00FA5CFB" w:rsidRDefault="00A97181" w:rsidP="00A9718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>Young Investigator Networking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40577911" w14:textId="20AA17CA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acilitator: Pete Pappas</w:t>
            </w:r>
          </w:p>
        </w:tc>
      </w:tr>
      <w:tr w:rsidR="00A97181" w:rsidRPr="00FA5CFB" w14:paraId="621E1DE0" w14:textId="77777777" w:rsidTr="002114FE">
        <w:tc>
          <w:tcPr>
            <w:tcW w:w="1615" w:type="dxa"/>
            <w:shd w:val="clear" w:color="auto" w:fill="D9D9D9" w:themeFill="background1" w:themeFillShade="D9"/>
          </w:tcPr>
          <w:p w14:paraId="277F8BF8" w14:textId="1ADC1506" w:rsidR="00A97181" w:rsidRPr="00FA5CFB" w:rsidRDefault="00A97181" w:rsidP="00A9718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>SEGMENT V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632970E0" w14:textId="023DB2AE" w:rsidR="00A97181" w:rsidRPr="00FA5CFB" w:rsidRDefault="00A97181" w:rsidP="00A97181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000000" w:themeColor="text1"/>
                <w:sz w:val="20"/>
                <w:szCs w:val="20"/>
              </w:rPr>
              <w:t>HOST FACTORS IN MEDICAL MYCOLOGY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47DC1BAA" w14:textId="6EA081AA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acilitators: </w:t>
            </w:r>
            <w:r w:rsidR="0037518E"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Luis Ostrosky-Zeichner</w:t>
            </w:r>
          </w:p>
        </w:tc>
      </w:tr>
      <w:tr w:rsidR="00A97181" w:rsidRPr="00FA5CFB" w14:paraId="037D1A51" w14:textId="77777777" w:rsidTr="002114FE">
        <w:tc>
          <w:tcPr>
            <w:tcW w:w="1615" w:type="dxa"/>
          </w:tcPr>
          <w:p w14:paraId="3A62E989" w14:textId="4F721ABC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2:00 – 2:25pm</w:t>
            </w:r>
          </w:p>
        </w:tc>
        <w:tc>
          <w:tcPr>
            <w:tcW w:w="6750" w:type="dxa"/>
          </w:tcPr>
          <w:p w14:paraId="7FA5ED47" w14:textId="29C8C51C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>Adaptive Design and Smaller Clinical Trials</w:t>
            </w:r>
          </w:p>
        </w:tc>
        <w:tc>
          <w:tcPr>
            <w:tcW w:w="2425" w:type="dxa"/>
          </w:tcPr>
          <w:p w14:paraId="1B8CCC0F" w14:textId="163E9898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Gerald McGwin</w:t>
            </w:r>
          </w:p>
        </w:tc>
      </w:tr>
      <w:tr w:rsidR="00A97181" w:rsidRPr="00FA5CFB" w14:paraId="7C7263E2" w14:textId="77777777" w:rsidTr="002114FE">
        <w:tc>
          <w:tcPr>
            <w:tcW w:w="1615" w:type="dxa"/>
          </w:tcPr>
          <w:p w14:paraId="71449F49" w14:textId="517D8646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2:25 – 2:50pm</w:t>
            </w:r>
          </w:p>
        </w:tc>
        <w:tc>
          <w:tcPr>
            <w:tcW w:w="6750" w:type="dxa"/>
          </w:tcPr>
          <w:p w14:paraId="709FB538" w14:textId="7A70B563" w:rsidR="00A97181" w:rsidRPr="00FA5CFB" w:rsidRDefault="00A97181" w:rsidP="00A97181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>Repository Challenges &amp; Opportunities</w:t>
            </w:r>
          </w:p>
        </w:tc>
        <w:tc>
          <w:tcPr>
            <w:tcW w:w="2425" w:type="dxa"/>
          </w:tcPr>
          <w:p w14:paraId="39F80F5E" w14:textId="50EBA3AE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ohn Wingard</w:t>
            </w:r>
          </w:p>
        </w:tc>
      </w:tr>
      <w:tr w:rsidR="00A97181" w:rsidRPr="00FA5CFB" w14:paraId="4E4BFFCC" w14:textId="77777777" w:rsidTr="002114FE">
        <w:tc>
          <w:tcPr>
            <w:tcW w:w="1615" w:type="dxa"/>
          </w:tcPr>
          <w:p w14:paraId="24F348EE" w14:textId="5F1F94C3" w:rsidR="00A97181" w:rsidRPr="00FA5CFB" w:rsidRDefault="00A97181" w:rsidP="00A97181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2:50 – 3:15pm</w:t>
            </w:r>
          </w:p>
        </w:tc>
        <w:tc>
          <w:tcPr>
            <w:tcW w:w="6750" w:type="dxa"/>
            <w:shd w:val="clear" w:color="auto" w:fill="FFFFFF" w:themeFill="background1"/>
          </w:tcPr>
          <w:p w14:paraId="2441A88E" w14:textId="7E426DCA" w:rsidR="00A97181" w:rsidRPr="00FA5CFB" w:rsidRDefault="00A97181" w:rsidP="00A97181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 xml:space="preserve">Transnet II </w:t>
            </w:r>
            <w:r w:rsidR="005C45CD" w:rsidRPr="00FA5CFB">
              <w:rPr>
                <w:rFonts w:cstheme="minorHAnsi"/>
                <w:color w:val="000000" w:themeColor="text1"/>
                <w:sz w:val="20"/>
                <w:szCs w:val="20"/>
              </w:rPr>
              <w:t>&amp; Future Studies</w:t>
            </w: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5" w:type="dxa"/>
            <w:shd w:val="clear" w:color="auto" w:fill="FFFFFF" w:themeFill="background1"/>
          </w:tcPr>
          <w:p w14:paraId="05EC1E1D" w14:textId="4B922952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Todd McCarty</w:t>
            </w:r>
          </w:p>
        </w:tc>
      </w:tr>
      <w:tr w:rsidR="00A97181" w:rsidRPr="00FA5CFB" w14:paraId="100AF9A5" w14:textId="77777777" w:rsidTr="002114FE">
        <w:tc>
          <w:tcPr>
            <w:tcW w:w="1615" w:type="dxa"/>
          </w:tcPr>
          <w:p w14:paraId="7CB30816" w14:textId="4C263E96" w:rsidR="00A97181" w:rsidRPr="00FA5CFB" w:rsidRDefault="00A97181" w:rsidP="00A9718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15 – 3:45pm</w:t>
            </w:r>
          </w:p>
        </w:tc>
        <w:tc>
          <w:tcPr>
            <w:tcW w:w="6750" w:type="dxa"/>
          </w:tcPr>
          <w:p w14:paraId="7B4A347E" w14:textId="68CAE754" w:rsidR="00A97181" w:rsidRPr="00FA5CFB" w:rsidRDefault="00A97181" w:rsidP="00A97181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0070C0"/>
                <w:sz w:val="20"/>
                <w:szCs w:val="20"/>
              </w:rPr>
              <w:t>Facilitated Discussion (Segment V)</w:t>
            </w:r>
          </w:p>
        </w:tc>
        <w:tc>
          <w:tcPr>
            <w:tcW w:w="2425" w:type="dxa"/>
          </w:tcPr>
          <w:p w14:paraId="68CCB364" w14:textId="1B5E5048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Mahmoud Ghannoum</w:t>
            </w:r>
          </w:p>
        </w:tc>
      </w:tr>
      <w:tr w:rsidR="00A97181" w:rsidRPr="00FA5CFB" w14:paraId="1B335E57" w14:textId="77777777" w:rsidTr="002114FE">
        <w:tc>
          <w:tcPr>
            <w:tcW w:w="1615" w:type="dxa"/>
          </w:tcPr>
          <w:p w14:paraId="372797AF" w14:textId="550B5397" w:rsidR="00A97181" w:rsidRPr="00FA5CFB" w:rsidRDefault="00A97181" w:rsidP="00A97181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3:45 – 4:00pm</w:t>
            </w:r>
          </w:p>
        </w:tc>
        <w:tc>
          <w:tcPr>
            <w:tcW w:w="6750" w:type="dxa"/>
          </w:tcPr>
          <w:p w14:paraId="04F2F3BD" w14:textId="09809EAA" w:rsidR="00A97181" w:rsidRPr="00FA5CFB" w:rsidRDefault="00A97181" w:rsidP="00A97181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BREAK</w:t>
            </w:r>
          </w:p>
        </w:tc>
        <w:tc>
          <w:tcPr>
            <w:tcW w:w="2425" w:type="dxa"/>
          </w:tcPr>
          <w:p w14:paraId="777D40FF" w14:textId="7EB972BE" w:rsidR="00A97181" w:rsidRPr="00FA5CFB" w:rsidRDefault="00A97181" w:rsidP="00A97181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37518E" w:rsidRPr="00FA5CFB" w14:paraId="6ADBC720" w14:textId="77777777" w:rsidTr="002114FE">
        <w:tc>
          <w:tcPr>
            <w:tcW w:w="1615" w:type="dxa"/>
            <w:shd w:val="clear" w:color="auto" w:fill="D9D9D9" w:themeFill="background1" w:themeFillShade="D9"/>
          </w:tcPr>
          <w:p w14:paraId="7D8E8371" w14:textId="0B5D8057" w:rsidR="0037518E" w:rsidRPr="00FA5CFB" w:rsidRDefault="0037518E" w:rsidP="0037518E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SEGMENT VI 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1A05ABA2" w14:textId="77777777" w:rsidR="0037518E" w:rsidRPr="00FA5CFB" w:rsidRDefault="0037518E" w:rsidP="0037518E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CAREERS IN MEDICAL MYCOLOGY</w:t>
            </w:r>
          </w:p>
          <w:p w14:paraId="5F558B7F" w14:textId="669625EA" w:rsidR="0037518E" w:rsidRPr="00FA5CFB" w:rsidRDefault="0037518E" w:rsidP="0037518E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Lightning Talks from Young Investigators (Focus on Career Progression and Panel Discussion)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1A42F176" w14:textId="77777777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acilitators: </w:t>
            </w:r>
          </w:p>
          <w:p w14:paraId="1535FC4F" w14:textId="77777777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John Perfect / </w:t>
            </w:r>
          </w:p>
          <w:p w14:paraId="6FD5744E" w14:textId="531D1E44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Peter Pappas</w:t>
            </w:r>
          </w:p>
        </w:tc>
      </w:tr>
      <w:tr w:rsidR="0037518E" w:rsidRPr="00FA5CFB" w14:paraId="33A61E29" w14:textId="77777777" w:rsidTr="002114FE">
        <w:tc>
          <w:tcPr>
            <w:tcW w:w="1615" w:type="dxa"/>
          </w:tcPr>
          <w:p w14:paraId="6336A50B" w14:textId="6E2D5252" w:rsidR="0037518E" w:rsidRPr="00FA5CFB" w:rsidRDefault="0037518E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4:30 - 4:40pm</w:t>
            </w:r>
          </w:p>
        </w:tc>
        <w:tc>
          <w:tcPr>
            <w:tcW w:w="6750" w:type="dxa"/>
          </w:tcPr>
          <w:p w14:paraId="42668A03" w14:textId="1F1F000E" w:rsidR="0037518E" w:rsidRPr="00FA5CFB" w:rsidRDefault="0037518E" w:rsidP="0037518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TBA</w:t>
            </w:r>
          </w:p>
        </w:tc>
        <w:tc>
          <w:tcPr>
            <w:tcW w:w="2425" w:type="dxa"/>
          </w:tcPr>
          <w:p w14:paraId="72C967F5" w14:textId="0351DB67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Shannon Esher</w:t>
            </w:r>
          </w:p>
        </w:tc>
      </w:tr>
      <w:tr w:rsidR="0037518E" w:rsidRPr="00FA5CFB" w14:paraId="0FCDE946" w14:textId="77777777" w:rsidTr="002114FE">
        <w:tc>
          <w:tcPr>
            <w:tcW w:w="1615" w:type="dxa"/>
          </w:tcPr>
          <w:p w14:paraId="6503DBBF" w14:textId="0D544E25" w:rsidR="0037518E" w:rsidRPr="00FA5CFB" w:rsidRDefault="0037518E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4:40 – 4:50pm</w:t>
            </w:r>
          </w:p>
        </w:tc>
        <w:tc>
          <w:tcPr>
            <w:tcW w:w="6750" w:type="dxa"/>
          </w:tcPr>
          <w:p w14:paraId="6012230C" w14:textId="765AA860" w:rsidR="0037518E" w:rsidRPr="00FA5CFB" w:rsidRDefault="0037518E" w:rsidP="0037518E">
            <w:pPr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TBA</w:t>
            </w:r>
          </w:p>
        </w:tc>
        <w:tc>
          <w:tcPr>
            <w:tcW w:w="2425" w:type="dxa"/>
          </w:tcPr>
          <w:p w14:paraId="32D77C72" w14:textId="0EFA604B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ariba Donovan</w:t>
            </w:r>
          </w:p>
        </w:tc>
      </w:tr>
      <w:tr w:rsidR="0037518E" w:rsidRPr="00FA5CFB" w14:paraId="2B001422" w14:textId="77777777" w:rsidTr="002114FE">
        <w:tc>
          <w:tcPr>
            <w:tcW w:w="1615" w:type="dxa"/>
          </w:tcPr>
          <w:p w14:paraId="17D9481F" w14:textId="4D776C0A" w:rsidR="0037518E" w:rsidRPr="00FA5CFB" w:rsidRDefault="0037518E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4:50 – 5:00pm</w:t>
            </w:r>
          </w:p>
        </w:tc>
        <w:tc>
          <w:tcPr>
            <w:tcW w:w="6750" w:type="dxa"/>
          </w:tcPr>
          <w:p w14:paraId="05B0890F" w14:textId="364CD990" w:rsidR="0037518E" w:rsidRPr="00FA5CFB" w:rsidRDefault="0037518E" w:rsidP="0037518E">
            <w:pPr>
              <w:rPr>
                <w:rFonts w:cstheme="minorHAnsi"/>
                <w:strike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TBA</w:t>
            </w:r>
          </w:p>
        </w:tc>
        <w:tc>
          <w:tcPr>
            <w:tcW w:w="2425" w:type="dxa"/>
          </w:tcPr>
          <w:p w14:paraId="6086B5FA" w14:textId="59B8D23A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Stephanie Smith</w:t>
            </w:r>
          </w:p>
        </w:tc>
      </w:tr>
      <w:tr w:rsidR="0037518E" w:rsidRPr="00FA5CFB" w14:paraId="13F2BDED" w14:textId="77777777" w:rsidTr="002114FE">
        <w:tc>
          <w:tcPr>
            <w:tcW w:w="1615" w:type="dxa"/>
          </w:tcPr>
          <w:p w14:paraId="0248DC0B" w14:textId="508372C9" w:rsidR="0037518E" w:rsidRPr="00FA5CFB" w:rsidRDefault="0037518E" w:rsidP="0037518E">
            <w:pPr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5:00 – 5:10pm</w:t>
            </w:r>
          </w:p>
        </w:tc>
        <w:tc>
          <w:tcPr>
            <w:tcW w:w="6750" w:type="dxa"/>
          </w:tcPr>
          <w:p w14:paraId="402E3DE8" w14:textId="2265CF24" w:rsidR="0037518E" w:rsidRPr="00FA5CFB" w:rsidRDefault="0037518E" w:rsidP="0037518E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TBA</w:t>
            </w:r>
          </w:p>
        </w:tc>
        <w:tc>
          <w:tcPr>
            <w:tcW w:w="2425" w:type="dxa"/>
          </w:tcPr>
          <w:p w14:paraId="4909B1B1" w14:textId="36C86A46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Sebastian Wurster</w:t>
            </w:r>
          </w:p>
        </w:tc>
      </w:tr>
      <w:tr w:rsidR="0037518E" w:rsidRPr="00FA5CFB" w14:paraId="159DA072" w14:textId="77777777" w:rsidTr="002114FE">
        <w:tc>
          <w:tcPr>
            <w:tcW w:w="1615" w:type="dxa"/>
          </w:tcPr>
          <w:p w14:paraId="1DA9A69A" w14:textId="4C7E110A" w:rsidR="0037518E" w:rsidRPr="00FA5CFB" w:rsidRDefault="0037518E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5:10 – 5:20pm</w:t>
            </w:r>
          </w:p>
        </w:tc>
        <w:tc>
          <w:tcPr>
            <w:tcW w:w="6750" w:type="dxa"/>
          </w:tcPr>
          <w:p w14:paraId="10692349" w14:textId="41A1E33C" w:rsidR="0037518E" w:rsidRPr="00FA5CFB" w:rsidRDefault="0037518E" w:rsidP="0037518E">
            <w:pPr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TBA</w:t>
            </w:r>
          </w:p>
        </w:tc>
        <w:tc>
          <w:tcPr>
            <w:tcW w:w="2425" w:type="dxa"/>
          </w:tcPr>
          <w:p w14:paraId="2C7B69FC" w14:textId="7A974C89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ulie Steinbrink</w:t>
            </w:r>
          </w:p>
        </w:tc>
      </w:tr>
      <w:tr w:rsidR="0037518E" w:rsidRPr="00FA5CFB" w14:paraId="60C979BA" w14:textId="77777777" w:rsidTr="002114FE">
        <w:tc>
          <w:tcPr>
            <w:tcW w:w="1615" w:type="dxa"/>
          </w:tcPr>
          <w:p w14:paraId="7008DDC7" w14:textId="0E09A198" w:rsidR="0037518E" w:rsidRPr="00FA5CFB" w:rsidRDefault="0037518E" w:rsidP="0037518E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20 – 5:00pm</w:t>
            </w:r>
          </w:p>
        </w:tc>
        <w:tc>
          <w:tcPr>
            <w:tcW w:w="6750" w:type="dxa"/>
          </w:tcPr>
          <w:p w14:paraId="1F310611" w14:textId="19601883" w:rsidR="0037518E" w:rsidRPr="00FA5CFB" w:rsidRDefault="0037518E" w:rsidP="0037518E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Panel Discussion </w:t>
            </w:r>
            <w:r w:rsidRPr="00FA5CFB">
              <w:rPr>
                <w:rFonts w:cstheme="minorHAnsi"/>
                <w:bCs/>
                <w:color w:val="0070C0"/>
                <w:sz w:val="20"/>
                <w:szCs w:val="20"/>
              </w:rPr>
              <w:t xml:space="preserve">including </w:t>
            </w:r>
            <w:r w:rsidRPr="00FA5CFB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 xml:space="preserve">John Perfect, Peter Pappas, </w:t>
            </w:r>
            <w:proofErr w:type="spellStart"/>
            <w:r w:rsidRPr="00FA5CFB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Dimitrios</w:t>
            </w:r>
            <w:proofErr w:type="spellEnd"/>
            <w:r w:rsidRPr="00FA5CFB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A5CFB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Kontoyiannis</w:t>
            </w:r>
            <w:proofErr w:type="spellEnd"/>
            <w:r w:rsidRPr="00FA5CFB">
              <w:rPr>
                <w:rFonts w:cstheme="minorHAnsi"/>
                <w:bCs/>
                <w:i/>
                <w:iCs/>
                <w:color w:val="0070C0"/>
                <w:sz w:val="20"/>
                <w:szCs w:val="20"/>
              </w:rPr>
              <w:t>, Carol Kauffman, Barbara Alexander and Floyd Wormley</w:t>
            </w:r>
          </w:p>
        </w:tc>
        <w:tc>
          <w:tcPr>
            <w:tcW w:w="2425" w:type="dxa"/>
          </w:tcPr>
          <w:p w14:paraId="36C28DDF" w14:textId="77777777" w:rsidR="0037518E" w:rsidRPr="00FA5CFB" w:rsidRDefault="0037518E" w:rsidP="0037518E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</w:tbl>
    <w:p w14:paraId="2E361B1C" w14:textId="77777777" w:rsidR="001B740D" w:rsidRPr="00FA5CFB" w:rsidRDefault="001B740D">
      <w:pPr>
        <w:rPr>
          <w:rFonts w:cstheme="minorHAnsi"/>
        </w:rPr>
      </w:pPr>
      <w:r w:rsidRPr="00FA5CFB">
        <w:rPr>
          <w:rFonts w:cstheme="minorHAnsi"/>
        </w:rPr>
        <w:br w:type="page"/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6750"/>
        <w:gridCol w:w="2425"/>
      </w:tblGrid>
      <w:tr w:rsidR="00CB7D73" w:rsidRPr="00FA5CFB" w14:paraId="27EA53DC" w14:textId="77777777" w:rsidTr="002114FE">
        <w:tc>
          <w:tcPr>
            <w:tcW w:w="1615" w:type="dxa"/>
          </w:tcPr>
          <w:p w14:paraId="69524FA2" w14:textId="10A97166" w:rsidR="00CB7D73" w:rsidRPr="00FA5CFB" w:rsidRDefault="00CB7D73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lastRenderedPageBreak/>
              <w:t xml:space="preserve">6:00 – </w:t>
            </w:r>
            <w:r w:rsidR="0037518E" w:rsidRPr="00FA5CFB">
              <w:rPr>
                <w:rFonts w:cstheme="minorHAnsi"/>
                <w:bCs/>
                <w:sz w:val="20"/>
                <w:szCs w:val="20"/>
              </w:rPr>
              <w:t>8:0</w:t>
            </w:r>
            <w:r w:rsidRPr="00FA5CFB">
              <w:rPr>
                <w:rFonts w:cstheme="minorHAnsi"/>
                <w:bCs/>
                <w:sz w:val="20"/>
                <w:szCs w:val="20"/>
              </w:rPr>
              <w:t>0pm</w:t>
            </w:r>
          </w:p>
        </w:tc>
        <w:tc>
          <w:tcPr>
            <w:tcW w:w="6750" w:type="dxa"/>
          </w:tcPr>
          <w:p w14:paraId="700D385A" w14:textId="16DFA957" w:rsidR="00CB7D73" w:rsidRPr="00FA5CFB" w:rsidRDefault="00CB7D73" w:rsidP="00CB7D73">
            <w:pPr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>DINNER - MSGERC Business Meeting</w:t>
            </w:r>
          </w:p>
          <w:p w14:paraId="5F716231" w14:textId="77777777" w:rsidR="00CB7D73" w:rsidRPr="00FA5CFB" w:rsidRDefault="00CB7D73" w:rsidP="00CB7D73">
            <w:pPr>
              <w:ind w:left="436"/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>State of the MSGERC</w:t>
            </w:r>
          </w:p>
          <w:p w14:paraId="0999603F" w14:textId="77777777" w:rsidR="00CB7D73" w:rsidRPr="00FA5CFB" w:rsidRDefault="00CB7D73" w:rsidP="00CB7D73">
            <w:pPr>
              <w:ind w:left="436"/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>Scientific Committee Report</w:t>
            </w:r>
          </w:p>
          <w:p w14:paraId="3CE6F94F" w14:textId="77777777" w:rsidR="00CB7D73" w:rsidRPr="00FA5CFB" w:rsidRDefault="00CB7D73" w:rsidP="00CB7D73">
            <w:pPr>
              <w:ind w:left="436"/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>Education Committee Report</w:t>
            </w:r>
          </w:p>
          <w:p w14:paraId="6D1856AD" w14:textId="77777777" w:rsidR="00CB7D73" w:rsidRPr="00FA5CFB" w:rsidRDefault="00CB7D73" w:rsidP="00CB7D73">
            <w:pPr>
              <w:ind w:left="436"/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>Lifetime Achievement Award</w:t>
            </w:r>
          </w:p>
          <w:p w14:paraId="15C5E6E0" w14:textId="02F467D7" w:rsidR="00CB7D73" w:rsidRPr="00FA5CFB" w:rsidRDefault="00CB7D73" w:rsidP="00CB7D73">
            <w:pPr>
              <w:ind w:left="436"/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sz w:val="20"/>
                <w:szCs w:val="20"/>
              </w:rPr>
              <w:t xml:space="preserve">In </w:t>
            </w:r>
            <w:proofErr w:type="spellStart"/>
            <w:r w:rsidRPr="00FA5CFB">
              <w:rPr>
                <w:rFonts w:cstheme="minorHAnsi"/>
                <w:sz w:val="20"/>
                <w:szCs w:val="20"/>
              </w:rPr>
              <w:t>Memorium</w:t>
            </w:r>
            <w:proofErr w:type="spellEnd"/>
          </w:p>
        </w:tc>
        <w:tc>
          <w:tcPr>
            <w:tcW w:w="2425" w:type="dxa"/>
          </w:tcPr>
          <w:p w14:paraId="1F0EDC24" w14:textId="77777777" w:rsidR="00CB7D73" w:rsidRPr="00FA5CFB" w:rsidRDefault="00CB7D73" w:rsidP="00CB7D73">
            <w:pPr>
              <w:spacing w:line="283" w:lineRule="auto"/>
              <w:rPr>
                <w:rFonts w:cstheme="minorHAnsi"/>
                <w:bCs/>
                <w:i/>
                <w:iCs/>
                <w:sz w:val="18"/>
                <w:szCs w:val="18"/>
              </w:rPr>
            </w:pPr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>John Perfect</w:t>
            </w:r>
          </w:p>
          <w:p w14:paraId="78FB5EF1" w14:textId="77777777" w:rsidR="00CB7D73" w:rsidRPr="00FA5CFB" w:rsidRDefault="00CB7D73" w:rsidP="00CB7D73">
            <w:pPr>
              <w:spacing w:line="283" w:lineRule="auto"/>
              <w:rPr>
                <w:rFonts w:cstheme="minorHAnsi"/>
                <w:bCs/>
                <w:i/>
                <w:iCs/>
                <w:sz w:val="18"/>
                <w:szCs w:val="18"/>
              </w:rPr>
            </w:pPr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>Peter Pappas</w:t>
            </w:r>
          </w:p>
          <w:p w14:paraId="4346D039" w14:textId="77777777" w:rsidR="00CB7D73" w:rsidRPr="00FA5CFB" w:rsidRDefault="00CB7D73" w:rsidP="00CB7D73">
            <w:pPr>
              <w:spacing w:line="283" w:lineRule="auto"/>
              <w:rPr>
                <w:rFonts w:cstheme="minorHAnsi"/>
                <w:bCs/>
                <w:i/>
                <w:iCs/>
                <w:sz w:val="18"/>
                <w:szCs w:val="18"/>
              </w:rPr>
            </w:pPr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>GR Thompson</w:t>
            </w:r>
          </w:p>
          <w:p w14:paraId="54EDF686" w14:textId="77777777" w:rsidR="00CB7D73" w:rsidRPr="00FA5CFB" w:rsidRDefault="00CB7D73" w:rsidP="00CB7D73">
            <w:pPr>
              <w:spacing w:line="283" w:lineRule="auto"/>
              <w:rPr>
                <w:rFonts w:cstheme="minorHAnsi"/>
                <w:bCs/>
                <w:i/>
                <w:iCs/>
                <w:sz w:val="18"/>
                <w:szCs w:val="18"/>
              </w:rPr>
            </w:pPr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>Marisa Miceli</w:t>
            </w:r>
          </w:p>
          <w:p w14:paraId="6436DDDD" w14:textId="419D64D8" w:rsidR="00CB7D73" w:rsidRPr="00FA5CFB" w:rsidRDefault="00CB7D73" w:rsidP="00CB7D73">
            <w:pPr>
              <w:spacing w:line="283" w:lineRule="auto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 xml:space="preserve">Luis Ostrosky-Zeichner / </w:t>
            </w:r>
            <w:proofErr w:type="spellStart"/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>Dimitrios</w:t>
            </w:r>
            <w:proofErr w:type="spellEnd"/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A5CFB">
              <w:rPr>
                <w:rFonts w:cstheme="minorHAnsi"/>
                <w:bCs/>
                <w:i/>
                <w:iCs/>
                <w:sz w:val="18"/>
                <w:szCs w:val="18"/>
              </w:rPr>
              <w:t>Kontoyiannis</w:t>
            </w:r>
            <w:proofErr w:type="spellEnd"/>
          </w:p>
        </w:tc>
      </w:tr>
      <w:tr w:rsidR="00CB7D73" w:rsidRPr="00FA5CFB" w14:paraId="157C041F" w14:textId="77777777" w:rsidTr="00FA5CFB">
        <w:trPr>
          <w:trHeight w:val="440"/>
        </w:trPr>
        <w:tc>
          <w:tcPr>
            <w:tcW w:w="1615" w:type="dxa"/>
          </w:tcPr>
          <w:p w14:paraId="40BE7E32" w14:textId="4C321484" w:rsidR="00CB7D73" w:rsidRPr="00FA5CFB" w:rsidRDefault="00CB7D73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8:</w:t>
            </w:r>
            <w:r w:rsidR="0037518E" w:rsidRPr="00FA5CFB">
              <w:rPr>
                <w:rFonts w:cstheme="minorHAnsi"/>
                <w:bCs/>
                <w:sz w:val="20"/>
                <w:szCs w:val="20"/>
              </w:rPr>
              <w:t>00</w:t>
            </w:r>
            <w:r w:rsidRPr="00FA5CFB">
              <w:rPr>
                <w:rFonts w:cstheme="minorHAnsi"/>
                <w:bCs/>
                <w:sz w:val="20"/>
                <w:szCs w:val="20"/>
              </w:rPr>
              <w:t xml:space="preserve"> – </w:t>
            </w:r>
            <w:r w:rsidR="0037518E" w:rsidRPr="00FA5CFB">
              <w:rPr>
                <w:rFonts w:cstheme="minorHAnsi"/>
                <w:bCs/>
                <w:sz w:val="20"/>
                <w:szCs w:val="20"/>
              </w:rPr>
              <w:t>8:15</w:t>
            </w:r>
            <w:r w:rsidRPr="00FA5CFB">
              <w:rPr>
                <w:rFonts w:cstheme="minorHAnsi"/>
                <w:bCs/>
                <w:sz w:val="20"/>
                <w:szCs w:val="20"/>
              </w:rPr>
              <w:t>pm</w:t>
            </w:r>
          </w:p>
        </w:tc>
        <w:tc>
          <w:tcPr>
            <w:tcW w:w="6750" w:type="dxa"/>
          </w:tcPr>
          <w:p w14:paraId="66FC298B" w14:textId="46D11041" w:rsidR="00CB7D73" w:rsidRPr="00FA5CFB" w:rsidRDefault="00CB7D73" w:rsidP="002114F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Overview of S</w:t>
            </w:r>
            <w:r w:rsidR="002114FE" w:rsidRPr="00FA5CFB">
              <w:rPr>
                <w:rFonts w:cstheme="minorHAnsi"/>
                <w:bCs/>
                <w:sz w:val="20"/>
                <w:szCs w:val="20"/>
              </w:rPr>
              <w:t>aturday</w:t>
            </w:r>
          </w:p>
        </w:tc>
        <w:tc>
          <w:tcPr>
            <w:tcW w:w="2425" w:type="dxa"/>
          </w:tcPr>
          <w:p w14:paraId="72D2A11F" w14:textId="751D4EB5" w:rsidR="00CB7D73" w:rsidRPr="00FA5CFB" w:rsidRDefault="00CB7D73" w:rsidP="00CB7D73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ohn Perfect</w:t>
            </w:r>
          </w:p>
        </w:tc>
      </w:tr>
      <w:tr w:rsidR="00CB7D73" w:rsidRPr="00FA5CFB" w14:paraId="3F7FD81F" w14:textId="77777777" w:rsidTr="00FA5CFB">
        <w:trPr>
          <w:trHeight w:val="323"/>
        </w:trPr>
        <w:tc>
          <w:tcPr>
            <w:tcW w:w="1615" w:type="dxa"/>
          </w:tcPr>
          <w:p w14:paraId="0A6B4582" w14:textId="140231B8" w:rsidR="00CB7D73" w:rsidRPr="00FA5CFB" w:rsidRDefault="0037518E" w:rsidP="00CB7D73">
            <w:pPr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  <w:t>8:15 – 9:3</w:t>
            </w:r>
            <w:r w:rsidR="00CB7D73" w:rsidRPr="00FA5CFB"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  <w:t>0pm</w:t>
            </w:r>
          </w:p>
        </w:tc>
        <w:tc>
          <w:tcPr>
            <w:tcW w:w="6750" w:type="dxa"/>
          </w:tcPr>
          <w:p w14:paraId="092F8D59" w14:textId="77777777" w:rsidR="00CB7D73" w:rsidRPr="00FA5CFB" w:rsidRDefault="00CB7D73" w:rsidP="00CB7D73">
            <w:pPr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  <w:t>Informal Social Networking</w:t>
            </w:r>
          </w:p>
          <w:p w14:paraId="50563C54" w14:textId="437561A3" w:rsidR="0037518E" w:rsidRPr="00FA5CFB" w:rsidRDefault="0037518E" w:rsidP="00CB7D73">
            <w:pPr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425" w:type="dxa"/>
          </w:tcPr>
          <w:p w14:paraId="175553E3" w14:textId="77777777" w:rsidR="00CB7D73" w:rsidRPr="00FA5CFB" w:rsidRDefault="00CB7D73" w:rsidP="00CB7D73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</w:tbl>
    <w:p w14:paraId="3604F0AC" w14:textId="10DBACD0" w:rsidR="00B42563" w:rsidRPr="00FA5CFB" w:rsidRDefault="00D17302">
      <w:pPr>
        <w:rPr>
          <w:rFonts w:cstheme="minorHAnsi"/>
          <w:b/>
          <w:color w:val="000000" w:themeColor="text1"/>
          <w:sz w:val="32"/>
          <w:szCs w:val="32"/>
        </w:rPr>
      </w:pPr>
      <w:r w:rsidRPr="00FA5CFB">
        <w:rPr>
          <w:rFonts w:cstheme="minorHAnsi"/>
          <w:b/>
          <w:sz w:val="16"/>
          <w:szCs w:val="16"/>
        </w:rPr>
        <w:br/>
      </w:r>
    </w:p>
    <w:p w14:paraId="51DDDE3D" w14:textId="5720AB9F" w:rsidR="00B42563" w:rsidRPr="00FA5CFB" w:rsidRDefault="00B42563">
      <w:pPr>
        <w:rPr>
          <w:rFonts w:cstheme="minorHAnsi"/>
          <w:b/>
          <w:color w:val="000000" w:themeColor="text1"/>
          <w:sz w:val="32"/>
          <w:szCs w:val="32"/>
        </w:rPr>
      </w:pPr>
      <w:r w:rsidRPr="00FA5CFB">
        <w:rPr>
          <w:rFonts w:cstheme="minorHAnsi"/>
          <w:b/>
          <w:color w:val="000000" w:themeColor="text1"/>
          <w:sz w:val="32"/>
          <w:szCs w:val="32"/>
        </w:rPr>
        <w:br w:type="page"/>
      </w:r>
    </w:p>
    <w:p w14:paraId="5F019674" w14:textId="7691C921" w:rsidR="00700A17" w:rsidRPr="00FA5CFB" w:rsidRDefault="00C83193">
      <w:pPr>
        <w:rPr>
          <w:rFonts w:cstheme="minorHAnsi"/>
          <w:b/>
          <w:color w:val="000000" w:themeColor="text1"/>
          <w:sz w:val="32"/>
          <w:szCs w:val="32"/>
        </w:rPr>
      </w:pPr>
      <w:r w:rsidRPr="00FA5CFB">
        <w:rPr>
          <w:rFonts w:cstheme="minorHAnsi"/>
          <w:b/>
          <w:color w:val="000000" w:themeColor="text1"/>
          <w:sz w:val="32"/>
          <w:szCs w:val="32"/>
        </w:rPr>
        <w:lastRenderedPageBreak/>
        <w:t>Saturday, March 5, 2022</w:t>
      </w:r>
    </w:p>
    <w:p w14:paraId="5AF5BA6E" w14:textId="22BC55ED" w:rsidR="00897658" w:rsidRPr="00FA5CFB" w:rsidRDefault="003E25DB">
      <w:pPr>
        <w:rPr>
          <w:rFonts w:cstheme="minorHAnsi"/>
          <w:b/>
          <w:sz w:val="28"/>
          <w:szCs w:val="28"/>
        </w:rPr>
      </w:pPr>
      <w:r w:rsidRPr="00FA5CFB">
        <w:rPr>
          <w:rFonts w:cstheme="minorHAnsi"/>
          <w:b/>
          <w:sz w:val="28"/>
          <w:szCs w:val="28"/>
        </w:rPr>
        <w:t xml:space="preserve">Organisms, Resistance and </w:t>
      </w:r>
      <w:r w:rsidR="00700A17" w:rsidRPr="00FA5CFB">
        <w:rPr>
          <w:rFonts w:cstheme="minorHAnsi"/>
          <w:b/>
          <w:sz w:val="28"/>
          <w:szCs w:val="28"/>
        </w:rPr>
        <w:t xml:space="preserve">Antifungal </w:t>
      </w:r>
      <w:r w:rsidRPr="00FA5CFB">
        <w:rPr>
          <w:rFonts w:cstheme="minorHAnsi"/>
          <w:b/>
          <w:sz w:val="28"/>
          <w:szCs w:val="28"/>
        </w:rPr>
        <w:t>Pipeline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6840"/>
        <w:gridCol w:w="2245"/>
      </w:tblGrid>
      <w:tr w:rsidR="00114257" w:rsidRPr="00FA5CFB" w14:paraId="18459E2E" w14:textId="77777777" w:rsidTr="00B42563">
        <w:tc>
          <w:tcPr>
            <w:tcW w:w="1705" w:type="dxa"/>
          </w:tcPr>
          <w:p w14:paraId="03CA8F5C" w14:textId="40317A46" w:rsidR="00114257" w:rsidRPr="00FA5CFB" w:rsidRDefault="00F50A53" w:rsidP="00FB76A6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6:45 – 7:45am</w:t>
            </w:r>
          </w:p>
        </w:tc>
        <w:tc>
          <w:tcPr>
            <w:tcW w:w="6840" w:type="dxa"/>
          </w:tcPr>
          <w:p w14:paraId="0CEA7DEA" w14:textId="0E83CF1D" w:rsidR="00114257" w:rsidRPr="00FA5CFB" w:rsidRDefault="00EA2027" w:rsidP="00FB76A6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CONTINENTAL BREAKFAST</w:t>
            </w:r>
          </w:p>
        </w:tc>
        <w:tc>
          <w:tcPr>
            <w:tcW w:w="2245" w:type="dxa"/>
          </w:tcPr>
          <w:p w14:paraId="1AED2F8B" w14:textId="77777777" w:rsidR="00114257" w:rsidRPr="00FA5CFB" w:rsidRDefault="00114257" w:rsidP="00FB76A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14257" w:rsidRPr="00FA5CFB" w14:paraId="22510E0F" w14:textId="77777777" w:rsidTr="00B42563">
        <w:tc>
          <w:tcPr>
            <w:tcW w:w="1705" w:type="dxa"/>
          </w:tcPr>
          <w:p w14:paraId="41D1F69E" w14:textId="452C9E1B" w:rsidR="00114257" w:rsidRPr="00FA5CFB" w:rsidRDefault="00EA2027" w:rsidP="00FB76A6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7:45 – 8:00am</w:t>
            </w:r>
          </w:p>
        </w:tc>
        <w:tc>
          <w:tcPr>
            <w:tcW w:w="6840" w:type="dxa"/>
          </w:tcPr>
          <w:p w14:paraId="2EEEF62C" w14:textId="207BB24D" w:rsidR="00114257" w:rsidRPr="00FA5CFB" w:rsidRDefault="00EA2027" w:rsidP="00FB76A6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Welcome</w:t>
            </w:r>
          </w:p>
        </w:tc>
        <w:tc>
          <w:tcPr>
            <w:tcW w:w="2245" w:type="dxa"/>
          </w:tcPr>
          <w:p w14:paraId="2066C99B" w14:textId="00817C06" w:rsidR="00114257" w:rsidRPr="00FA5CFB" w:rsidRDefault="00EA2027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</w:t>
            </w:r>
            <w:r w:rsidR="008F3D16"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ohn Perfect</w:t>
            </w:r>
          </w:p>
        </w:tc>
      </w:tr>
      <w:tr w:rsidR="00114257" w:rsidRPr="00FA5CFB" w14:paraId="386B9E1C" w14:textId="77777777" w:rsidTr="00B42563">
        <w:tc>
          <w:tcPr>
            <w:tcW w:w="1705" w:type="dxa"/>
            <w:shd w:val="clear" w:color="auto" w:fill="D9D9D9" w:themeFill="background1" w:themeFillShade="D9"/>
          </w:tcPr>
          <w:p w14:paraId="1A952B9F" w14:textId="5550E4C6" w:rsidR="00114257" w:rsidRPr="00FA5CFB" w:rsidRDefault="0037518E" w:rsidP="002114FE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>Segment VII</w:t>
            </w:r>
          </w:p>
        </w:tc>
        <w:tc>
          <w:tcPr>
            <w:tcW w:w="6840" w:type="dxa"/>
            <w:shd w:val="clear" w:color="auto" w:fill="D9D9D9" w:themeFill="background1" w:themeFillShade="D9"/>
          </w:tcPr>
          <w:p w14:paraId="67B721E4" w14:textId="592049B9" w:rsidR="00114257" w:rsidRPr="00FA5CFB" w:rsidRDefault="002114FE" w:rsidP="00FB76A6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>ORGANISMS</w:t>
            </w:r>
          </w:p>
        </w:tc>
        <w:tc>
          <w:tcPr>
            <w:tcW w:w="2245" w:type="dxa"/>
            <w:shd w:val="clear" w:color="auto" w:fill="D9D9D9" w:themeFill="background1" w:themeFillShade="D9"/>
          </w:tcPr>
          <w:p w14:paraId="20FEDD90" w14:textId="77777777" w:rsidR="00ED0654" w:rsidRPr="00FA5CFB" w:rsidRDefault="00ED0654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Facilitator: </w:t>
            </w:r>
          </w:p>
          <w:p w14:paraId="779C0B54" w14:textId="6B1508C8" w:rsidR="00114257" w:rsidRPr="00FA5CFB" w:rsidRDefault="00ED0654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Michail Lionakis</w:t>
            </w:r>
          </w:p>
        </w:tc>
      </w:tr>
      <w:tr w:rsidR="00114257" w:rsidRPr="00FA5CFB" w14:paraId="36111B73" w14:textId="77777777" w:rsidTr="00B42563">
        <w:tc>
          <w:tcPr>
            <w:tcW w:w="1705" w:type="dxa"/>
          </w:tcPr>
          <w:p w14:paraId="139D771C" w14:textId="1877F6F4" w:rsidR="00114257" w:rsidRPr="00FA5CFB" w:rsidRDefault="007170B8" w:rsidP="002F65CD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 xml:space="preserve">8:00 </w:t>
            </w:r>
            <w:r w:rsidR="005F4546" w:rsidRPr="00FA5CFB">
              <w:rPr>
                <w:rFonts w:cstheme="minorHAnsi"/>
                <w:bCs/>
                <w:sz w:val="20"/>
                <w:szCs w:val="20"/>
              </w:rPr>
              <w:t xml:space="preserve">- </w:t>
            </w:r>
            <w:r w:rsidRPr="00FA5CFB">
              <w:rPr>
                <w:rFonts w:cstheme="minorHAnsi"/>
                <w:bCs/>
                <w:sz w:val="20"/>
                <w:szCs w:val="20"/>
              </w:rPr>
              <w:t>8:2</w:t>
            </w:r>
            <w:r w:rsidR="002F65CD" w:rsidRPr="00FA5CFB">
              <w:rPr>
                <w:rFonts w:cstheme="minorHAnsi"/>
                <w:bCs/>
                <w:sz w:val="20"/>
                <w:szCs w:val="20"/>
              </w:rPr>
              <w:t>0</w:t>
            </w:r>
            <w:r w:rsidRPr="00FA5CFB">
              <w:rPr>
                <w:rFonts w:cstheme="minorHAnsi"/>
                <w:bCs/>
                <w:sz w:val="20"/>
                <w:szCs w:val="20"/>
              </w:rPr>
              <w:t>am</w:t>
            </w:r>
          </w:p>
        </w:tc>
        <w:tc>
          <w:tcPr>
            <w:tcW w:w="6840" w:type="dxa"/>
          </w:tcPr>
          <w:p w14:paraId="1AEF25F8" w14:textId="696D2666" w:rsidR="00114257" w:rsidRPr="00FA5CFB" w:rsidRDefault="00ED0654" w:rsidP="00FB76A6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 xml:space="preserve">Cryptococcal </w:t>
            </w:r>
            <w:r w:rsidR="00FA6FC1" w:rsidRPr="00FA5CFB">
              <w:rPr>
                <w:rFonts w:cstheme="minorHAnsi"/>
                <w:color w:val="000000" w:themeColor="text1"/>
                <w:sz w:val="20"/>
                <w:szCs w:val="20"/>
              </w:rPr>
              <w:t>G</w:t>
            </w: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enotypes: Do they mean anything to the clinician?</w:t>
            </w:r>
          </w:p>
        </w:tc>
        <w:tc>
          <w:tcPr>
            <w:tcW w:w="2245" w:type="dxa"/>
          </w:tcPr>
          <w:p w14:paraId="639068CB" w14:textId="6D07D095" w:rsidR="00114257" w:rsidRPr="00FA5CFB" w:rsidRDefault="00ED0654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Kristen N</w:t>
            </w:r>
            <w:r w:rsidR="00BE03D7"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i</w:t>
            </w: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elsen</w:t>
            </w:r>
          </w:p>
        </w:tc>
      </w:tr>
      <w:tr w:rsidR="00114257" w:rsidRPr="00FA5CFB" w14:paraId="3EC95A40" w14:textId="77777777" w:rsidTr="00B42563">
        <w:tc>
          <w:tcPr>
            <w:tcW w:w="1705" w:type="dxa"/>
          </w:tcPr>
          <w:p w14:paraId="14FA0A91" w14:textId="72ED278E" w:rsidR="00114257" w:rsidRPr="00FA5CFB" w:rsidRDefault="001704F5" w:rsidP="002F65CD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8:</w:t>
            </w:r>
            <w:r w:rsidR="005F4546" w:rsidRPr="00FA5CFB">
              <w:rPr>
                <w:rFonts w:cstheme="minorHAnsi"/>
                <w:bCs/>
                <w:sz w:val="20"/>
                <w:szCs w:val="20"/>
              </w:rPr>
              <w:t>2</w:t>
            </w:r>
            <w:r w:rsidR="002F65CD" w:rsidRPr="00FA5CFB">
              <w:rPr>
                <w:rFonts w:cstheme="minorHAnsi"/>
                <w:bCs/>
                <w:sz w:val="20"/>
                <w:szCs w:val="20"/>
              </w:rPr>
              <w:t>0</w:t>
            </w:r>
            <w:r w:rsidRPr="00FA5CFB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C54F7B" w:rsidRPr="00FA5CFB">
              <w:rPr>
                <w:rFonts w:cstheme="minorHAnsi"/>
                <w:bCs/>
                <w:sz w:val="20"/>
                <w:szCs w:val="20"/>
              </w:rPr>
              <w:t>–</w:t>
            </w:r>
            <w:r w:rsidRPr="00FA5CFB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B42563" w:rsidRPr="00FA5CFB">
              <w:rPr>
                <w:rFonts w:cstheme="minorHAnsi"/>
                <w:bCs/>
                <w:sz w:val="20"/>
                <w:szCs w:val="20"/>
              </w:rPr>
              <w:t>9:0</w:t>
            </w:r>
            <w:r w:rsidR="005F4546" w:rsidRPr="00FA5CFB">
              <w:rPr>
                <w:rFonts w:cstheme="minorHAnsi"/>
                <w:bCs/>
                <w:sz w:val="20"/>
                <w:szCs w:val="20"/>
              </w:rPr>
              <w:t>0</w:t>
            </w:r>
            <w:r w:rsidR="00C54F7B" w:rsidRPr="00FA5CFB">
              <w:rPr>
                <w:rFonts w:cstheme="minorHAnsi"/>
                <w:bCs/>
                <w:sz w:val="20"/>
                <w:szCs w:val="20"/>
              </w:rPr>
              <w:t>am</w:t>
            </w:r>
          </w:p>
        </w:tc>
        <w:tc>
          <w:tcPr>
            <w:tcW w:w="6840" w:type="dxa"/>
          </w:tcPr>
          <w:p w14:paraId="5774188B" w14:textId="0C937130" w:rsidR="00114257" w:rsidRPr="00FA5CFB" w:rsidRDefault="00C54F7B" w:rsidP="00FB76A6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C </w:t>
            </w:r>
            <w:proofErr w:type="spellStart"/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t>auris</w:t>
            </w:r>
            <w:proofErr w:type="spellEnd"/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: It is an infection control problem or AF resistance?</w:t>
            </w:r>
          </w:p>
        </w:tc>
        <w:tc>
          <w:tcPr>
            <w:tcW w:w="2245" w:type="dxa"/>
          </w:tcPr>
          <w:p w14:paraId="1BDE6B5C" w14:textId="5DA3DF81" w:rsidR="00114257" w:rsidRPr="00FA5CFB" w:rsidRDefault="00C54F7B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Tom Chiller</w:t>
            </w:r>
          </w:p>
        </w:tc>
      </w:tr>
      <w:tr w:rsidR="00114257" w:rsidRPr="00FA5CFB" w14:paraId="549F5D5A" w14:textId="77777777" w:rsidTr="00B42563">
        <w:tc>
          <w:tcPr>
            <w:tcW w:w="1705" w:type="dxa"/>
          </w:tcPr>
          <w:p w14:paraId="4D981B12" w14:textId="65E65DB7" w:rsidR="00114257" w:rsidRPr="00FA5CFB" w:rsidRDefault="00FC0B80" w:rsidP="002F65CD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9:</w:t>
            </w:r>
            <w:r w:rsidR="005F4546" w:rsidRPr="00FA5CFB">
              <w:rPr>
                <w:rFonts w:cstheme="minorHAnsi"/>
                <w:bCs/>
                <w:sz w:val="20"/>
                <w:szCs w:val="20"/>
              </w:rPr>
              <w:t>00</w:t>
            </w:r>
            <w:r w:rsidRPr="00FA5CFB">
              <w:rPr>
                <w:rFonts w:cstheme="minorHAnsi"/>
                <w:bCs/>
                <w:sz w:val="20"/>
                <w:szCs w:val="20"/>
              </w:rPr>
              <w:t xml:space="preserve"> – </w:t>
            </w:r>
            <w:r w:rsidR="005F4546" w:rsidRPr="00FA5CFB">
              <w:rPr>
                <w:rFonts w:cstheme="minorHAnsi"/>
                <w:bCs/>
                <w:sz w:val="20"/>
                <w:szCs w:val="20"/>
              </w:rPr>
              <w:t>9</w:t>
            </w:r>
            <w:r w:rsidRPr="00FA5CFB">
              <w:rPr>
                <w:rFonts w:cstheme="minorHAnsi"/>
                <w:bCs/>
                <w:sz w:val="20"/>
                <w:szCs w:val="20"/>
              </w:rPr>
              <w:t>:</w:t>
            </w:r>
            <w:r w:rsidR="002F65CD" w:rsidRPr="00FA5CFB">
              <w:rPr>
                <w:rFonts w:cstheme="minorHAnsi"/>
                <w:bCs/>
                <w:sz w:val="20"/>
                <w:szCs w:val="20"/>
              </w:rPr>
              <w:t>2</w:t>
            </w:r>
            <w:r w:rsidR="005F4546" w:rsidRPr="00FA5CFB">
              <w:rPr>
                <w:rFonts w:cstheme="minorHAnsi"/>
                <w:bCs/>
                <w:sz w:val="20"/>
                <w:szCs w:val="20"/>
              </w:rPr>
              <w:t>0</w:t>
            </w:r>
            <w:r w:rsidR="004366C1" w:rsidRPr="00FA5CFB">
              <w:rPr>
                <w:rFonts w:cstheme="minorHAnsi"/>
                <w:bCs/>
                <w:sz w:val="20"/>
                <w:szCs w:val="20"/>
              </w:rPr>
              <w:t>am</w:t>
            </w:r>
          </w:p>
        </w:tc>
        <w:tc>
          <w:tcPr>
            <w:tcW w:w="6840" w:type="dxa"/>
          </w:tcPr>
          <w:p w14:paraId="5F5368DD" w14:textId="04D6156C" w:rsidR="00114257" w:rsidRPr="00FA5CFB" w:rsidRDefault="004D5ECD" w:rsidP="005C45CD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 xml:space="preserve">What does </w:t>
            </w:r>
            <w:proofErr w:type="spellStart"/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Talaromycosis</w:t>
            </w:r>
            <w:proofErr w:type="spellEnd"/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 xml:space="preserve"> tell us about the Dimorphic Fungi</w:t>
            </w:r>
          </w:p>
        </w:tc>
        <w:tc>
          <w:tcPr>
            <w:tcW w:w="2245" w:type="dxa"/>
          </w:tcPr>
          <w:p w14:paraId="1DEAD2A2" w14:textId="22EE6678" w:rsidR="00114257" w:rsidRPr="00FA5CFB" w:rsidRDefault="004D5ECD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Thuy Le</w:t>
            </w:r>
          </w:p>
        </w:tc>
      </w:tr>
      <w:tr w:rsidR="004D5ECD" w:rsidRPr="00FA5CFB" w14:paraId="40DA3112" w14:textId="77777777" w:rsidTr="00B42563">
        <w:tc>
          <w:tcPr>
            <w:tcW w:w="1705" w:type="dxa"/>
          </w:tcPr>
          <w:p w14:paraId="28A25479" w14:textId="4934DAAF" w:rsidR="004D5ECD" w:rsidRPr="00FA5CFB" w:rsidRDefault="004D5ECD" w:rsidP="005F4546">
            <w:pPr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  <w:t>9:</w:t>
            </w:r>
            <w:r w:rsidR="005F4546" w:rsidRPr="00FA5CFB"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  <w:t>3</w:t>
            </w:r>
            <w:r w:rsidRPr="00FA5CFB">
              <w:rPr>
                <w:rFonts w:cstheme="minorHAnsi"/>
                <w:b/>
                <w:bCs/>
                <w:color w:val="2E74B5" w:themeColor="accent1" w:themeShade="BF"/>
                <w:sz w:val="20"/>
                <w:szCs w:val="20"/>
              </w:rPr>
              <w:t>0 – 10:00am</w:t>
            </w:r>
          </w:p>
        </w:tc>
        <w:tc>
          <w:tcPr>
            <w:tcW w:w="6840" w:type="dxa"/>
          </w:tcPr>
          <w:p w14:paraId="768F7F32" w14:textId="14C499A1" w:rsidR="004D5ECD" w:rsidRPr="00FA5CFB" w:rsidRDefault="0037518E" w:rsidP="00FB76A6">
            <w:pPr>
              <w:rPr>
                <w:rFonts w:cstheme="minorHAnsi"/>
                <w:b/>
                <w:color w:val="2E74B5" w:themeColor="accent1" w:themeShade="BF"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2E74B5" w:themeColor="accent1" w:themeShade="BF"/>
                <w:sz w:val="20"/>
                <w:szCs w:val="20"/>
              </w:rPr>
              <w:t>Facilitated Discussion (Segment VI</w:t>
            </w:r>
            <w:r w:rsidR="00CD7624" w:rsidRPr="00FA5CFB">
              <w:rPr>
                <w:rFonts w:cstheme="minorHAnsi"/>
                <w:b/>
                <w:color w:val="2E74B5" w:themeColor="accent1" w:themeShade="BF"/>
                <w:sz w:val="20"/>
                <w:szCs w:val="20"/>
              </w:rPr>
              <w:t>I</w:t>
            </w:r>
            <w:r w:rsidRPr="00FA5CFB">
              <w:rPr>
                <w:rFonts w:cstheme="minorHAnsi"/>
                <w:b/>
                <w:color w:val="2E74B5" w:themeColor="accent1" w:themeShade="BF"/>
                <w:sz w:val="20"/>
                <w:szCs w:val="20"/>
              </w:rPr>
              <w:t>)</w:t>
            </w:r>
          </w:p>
        </w:tc>
        <w:tc>
          <w:tcPr>
            <w:tcW w:w="2245" w:type="dxa"/>
          </w:tcPr>
          <w:p w14:paraId="7A0F87D0" w14:textId="77777777" w:rsidR="004D5ECD" w:rsidRPr="00FA5CFB" w:rsidRDefault="004D5ECD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D65D93" w:rsidRPr="00FA5CFB" w14:paraId="726FFEBC" w14:textId="77777777" w:rsidTr="00B42563">
        <w:tc>
          <w:tcPr>
            <w:tcW w:w="1705" w:type="dxa"/>
          </w:tcPr>
          <w:p w14:paraId="00D966A2" w14:textId="007CC90D" w:rsidR="00D65D93" w:rsidRPr="00FA5CFB" w:rsidRDefault="00D65D93" w:rsidP="00FB76A6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0:00 – 10:30am</w:t>
            </w:r>
          </w:p>
        </w:tc>
        <w:tc>
          <w:tcPr>
            <w:tcW w:w="6840" w:type="dxa"/>
          </w:tcPr>
          <w:p w14:paraId="2F431045" w14:textId="01BCC208" w:rsidR="00D65D93" w:rsidRPr="00FA5CFB" w:rsidRDefault="00D65D93" w:rsidP="00FB76A6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BREAK</w:t>
            </w:r>
          </w:p>
        </w:tc>
        <w:tc>
          <w:tcPr>
            <w:tcW w:w="2245" w:type="dxa"/>
          </w:tcPr>
          <w:p w14:paraId="3AD4027B" w14:textId="77777777" w:rsidR="00D65D93" w:rsidRPr="00FA5CFB" w:rsidRDefault="00D65D93" w:rsidP="00FB76A6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3161EC" w:rsidRPr="00FA5CFB" w14:paraId="3AB47C3D" w14:textId="77777777" w:rsidTr="00B42563">
        <w:tc>
          <w:tcPr>
            <w:tcW w:w="1705" w:type="dxa"/>
            <w:shd w:val="clear" w:color="auto" w:fill="D9D9D9" w:themeFill="background1" w:themeFillShade="D9"/>
          </w:tcPr>
          <w:p w14:paraId="56B166A5" w14:textId="1624B51A" w:rsidR="003161EC" w:rsidRPr="00FA5CFB" w:rsidRDefault="002114FE" w:rsidP="0037518E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SEGMENT </w:t>
            </w:r>
            <w:r w:rsidR="0037518E" w:rsidRPr="00FA5CFB">
              <w:rPr>
                <w:rFonts w:cstheme="minorHAnsi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6840" w:type="dxa"/>
            <w:shd w:val="clear" w:color="auto" w:fill="D9D9D9" w:themeFill="background1" w:themeFillShade="D9"/>
          </w:tcPr>
          <w:p w14:paraId="6EBB9B7C" w14:textId="48AC0FC0" w:rsidR="003161EC" w:rsidRPr="00FA5CFB" w:rsidRDefault="002114FE" w:rsidP="005C45CD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PERSPECTIVES </w:t>
            </w:r>
            <w:r w:rsidR="005C45CD"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&amp; COLLABORATIONS</w:t>
            </w:r>
            <w:r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5C45CD"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245" w:type="dxa"/>
            <w:shd w:val="clear" w:color="auto" w:fill="D9D9D9" w:themeFill="background1" w:themeFillShade="D9"/>
          </w:tcPr>
          <w:p w14:paraId="2E48D231" w14:textId="6AED50CB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acilitator: Peter Pappas</w:t>
            </w:r>
            <w:r w:rsid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/ John Perfect</w:t>
            </w:r>
          </w:p>
        </w:tc>
      </w:tr>
      <w:tr w:rsidR="003161EC" w:rsidRPr="00FA5CFB" w14:paraId="4FEC62A1" w14:textId="77777777" w:rsidTr="003161EC">
        <w:tc>
          <w:tcPr>
            <w:tcW w:w="1705" w:type="dxa"/>
            <w:shd w:val="clear" w:color="auto" w:fill="FFFFFF" w:themeFill="background1"/>
          </w:tcPr>
          <w:p w14:paraId="4B09E20E" w14:textId="2F46CDFA" w:rsidR="003161EC" w:rsidRPr="00FA5CFB" w:rsidRDefault="003161EC" w:rsidP="003161E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0:30  – 10:50am</w:t>
            </w:r>
          </w:p>
        </w:tc>
        <w:tc>
          <w:tcPr>
            <w:tcW w:w="6840" w:type="dxa"/>
            <w:shd w:val="clear" w:color="auto" w:fill="FFFFFF" w:themeFill="background1"/>
          </w:tcPr>
          <w:p w14:paraId="553211F2" w14:textId="3B9D346F" w:rsidR="003161EC" w:rsidRPr="00FA5CFB" w:rsidRDefault="003161EC" w:rsidP="003161EC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NIH Perspective</w:t>
            </w:r>
          </w:p>
        </w:tc>
        <w:tc>
          <w:tcPr>
            <w:tcW w:w="2245" w:type="dxa"/>
            <w:shd w:val="clear" w:color="auto" w:fill="FFFFFF" w:themeFill="background1"/>
          </w:tcPr>
          <w:p w14:paraId="18F14FD5" w14:textId="7777777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Donna Love / </w:t>
            </w:r>
          </w:p>
          <w:p w14:paraId="7CE7491A" w14:textId="7C90591F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Baoying Lui</w:t>
            </w:r>
          </w:p>
        </w:tc>
      </w:tr>
      <w:tr w:rsidR="003161EC" w:rsidRPr="00FA5CFB" w14:paraId="695611D0" w14:textId="77777777" w:rsidTr="003161EC">
        <w:tc>
          <w:tcPr>
            <w:tcW w:w="1705" w:type="dxa"/>
            <w:shd w:val="clear" w:color="auto" w:fill="FFFFFF" w:themeFill="background1"/>
          </w:tcPr>
          <w:p w14:paraId="20D0DE3F" w14:textId="6E29F4A9" w:rsidR="003161EC" w:rsidRPr="00FA5CFB" w:rsidRDefault="003161EC" w:rsidP="003161E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0:50 – 11:10am</w:t>
            </w:r>
          </w:p>
        </w:tc>
        <w:tc>
          <w:tcPr>
            <w:tcW w:w="6840" w:type="dxa"/>
            <w:shd w:val="clear" w:color="auto" w:fill="FFFFFF" w:themeFill="background1"/>
          </w:tcPr>
          <w:p w14:paraId="07EAE7E3" w14:textId="473426C6" w:rsidR="003161EC" w:rsidRPr="00FA5CFB" w:rsidRDefault="003161EC" w:rsidP="003161EC">
            <w:pPr>
              <w:rPr>
                <w:rFonts w:cstheme="minorHAnsi"/>
                <w:b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FDA Perspective</w:t>
            </w:r>
            <w:r w:rsidR="002F65CD" w:rsidRPr="00FA5CFB">
              <w:rPr>
                <w:rFonts w:cstheme="minorHAnsi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245" w:type="dxa"/>
            <w:shd w:val="clear" w:color="auto" w:fill="FFFFFF" w:themeFill="background1"/>
          </w:tcPr>
          <w:p w14:paraId="59CEB080" w14:textId="7294880C" w:rsidR="003161EC" w:rsidRPr="00FA5CFB" w:rsidRDefault="00FA5CFB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>
              <w:rPr>
                <w:rFonts w:cstheme="minorHAnsi"/>
                <w:bCs/>
                <w:i/>
                <w:iCs/>
                <w:sz w:val="20"/>
                <w:szCs w:val="20"/>
              </w:rPr>
              <w:t>TBA</w:t>
            </w:r>
          </w:p>
        </w:tc>
      </w:tr>
      <w:tr w:rsidR="003161EC" w:rsidRPr="00FA5CFB" w14:paraId="5C28255A" w14:textId="77777777" w:rsidTr="003161EC">
        <w:tc>
          <w:tcPr>
            <w:tcW w:w="1705" w:type="dxa"/>
            <w:shd w:val="clear" w:color="auto" w:fill="FFFFFF" w:themeFill="background1"/>
          </w:tcPr>
          <w:p w14:paraId="786414F3" w14:textId="3DDAAE11" w:rsidR="003161EC" w:rsidRPr="00FA5CFB" w:rsidRDefault="003161EC" w:rsidP="003161E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1:10 – 11:20 am</w:t>
            </w:r>
          </w:p>
        </w:tc>
        <w:tc>
          <w:tcPr>
            <w:tcW w:w="6840" w:type="dxa"/>
            <w:shd w:val="clear" w:color="auto" w:fill="FFFFFF" w:themeFill="background1"/>
          </w:tcPr>
          <w:p w14:paraId="3284B4A0" w14:textId="5AFA3AE1" w:rsidR="003161EC" w:rsidRPr="00FA5CFB" w:rsidRDefault="003161EC" w:rsidP="003161EC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MSGERC-ISHAM Collaboration</w:t>
            </w:r>
          </w:p>
        </w:tc>
        <w:tc>
          <w:tcPr>
            <w:tcW w:w="2245" w:type="dxa"/>
            <w:shd w:val="clear" w:color="auto" w:fill="FFFFFF" w:themeFill="background1"/>
          </w:tcPr>
          <w:p w14:paraId="28122BD4" w14:textId="4CB1AB5B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proofErr w:type="spellStart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Arunaloke</w:t>
            </w:r>
            <w:proofErr w:type="spellEnd"/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Chakrabarti*</w:t>
            </w:r>
          </w:p>
        </w:tc>
      </w:tr>
      <w:tr w:rsidR="003161EC" w:rsidRPr="00FA5CFB" w14:paraId="392E1076" w14:textId="77777777" w:rsidTr="003161EC">
        <w:tc>
          <w:tcPr>
            <w:tcW w:w="1705" w:type="dxa"/>
            <w:shd w:val="clear" w:color="auto" w:fill="FFFFFF" w:themeFill="background1"/>
          </w:tcPr>
          <w:p w14:paraId="0CB48185" w14:textId="3C8667F4" w:rsidR="003161EC" w:rsidRPr="00FA5CFB" w:rsidRDefault="003161EC" w:rsidP="003161EC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20 – 11:50am</w:t>
            </w:r>
          </w:p>
        </w:tc>
        <w:tc>
          <w:tcPr>
            <w:tcW w:w="6840" w:type="dxa"/>
            <w:shd w:val="clear" w:color="auto" w:fill="FFFFFF" w:themeFill="background1"/>
          </w:tcPr>
          <w:p w14:paraId="03D99546" w14:textId="10D3C12D" w:rsidR="003161EC" w:rsidRPr="00FA5CFB" w:rsidRDefault="00432B5F" w:rsidP="003161EC">
            <w:pPr>
              <w:rPr>
                <w:rFonts w:cstheme="minorHAnsi"/>
                <w:b/>
                <w:color w:val="0070C0"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b/>
                <w:color w:val="0070C0"/>
                <w:sz w:val="20"/>
                <w:szCs w:val="20"/>
              </w:rPr>
              <w:t>Facilitated Discussion (</w:t>
            </w:r>
            <w:proofErr w:type="spellStart"/>
            <w:r w:rsidRPr="00FA5CFB">
              <w:rPr>
                <w:rFonts w:cstheme="minorHAnsi"/>
                <w:b/>
                <w:color w:val="0070C0"/>
                <w:sz w:val="20"/>
                <w:szCs w:val="20"/>
              </w:rPr>
              <w:t>Sement</w:t>
            </w:r>
            <w:proofErr w:type="spellEnd"/>
            <w:r w:rsidRPr="00FA5CFB">
              <w:rPr>
                <w:rFonts w:cstheme="minorHAnsi"/>
                <w:b/>
                <w:color w:val="0070C0"/>
                <w:sz w:val="20"/>
                <w:szCs w:val="20"/>
              </w:rPr>
              <w:t xml:space="preserve"> VIII)</w:t>
            </w:r>
          </w:p>
        </w:tc>
        <w:tc>
          <w:tcPr>
            <w:tcW w:w="2245" w:type="dxa"/>
            <w:shd w:val="clear" w:color="auto" w:fill="FFFFFF" w:themeFill="background1"/>
          </w:tcPr>
          <w:p w14:paraId="4D405C9F" w14:textId="2F0E21DE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Sharon Chen*</w:t>
            </w:r>
          </w:p>
        </w:tc>
      </w:tr>
      <w:tr w:rsidR="003161EC" w:rsidRPr="00FA5CFB" w14:paraId="4F61A869" w14:textId="77777777" w:rsidTr="003161EC">
        <w:tc>
          <w:tcPr>
            <w:tcW w:w="1705" w:type="dxa"/>
            <w:shd w:val="clear" w:color="auto" w:fill="FFFFFF" w:themeFill="background1"/>
          </w:tcPr>
          <w:p w14:paraId="003929E8" w14:textId="0E13BDD5" w:rsidR="003161EC" w:rsidRPr="00FA5CFB" w:rsidRDefault="003161EC" w:rsidP="0037518E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 11:50 – 12:</w:t>
            </w:r>
            <w:r w:rsidR="0037518E"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pm</w:t>
            </w:r>
          </w:p>
        </w:tc>
        <w:tc>
          <w:tcPr>
            <w:tcW w:w="6840" w:type="dxa"/>
            <w:shd w:val="clear" w:color="auto" w:fill="FFFFFF" w:themeFill="background1"/>
          </w:tcPr>
          <w:p w14:paraId="2C095EEE" w14:textId="0089F46C" w:rsidR="003161EC" w:rsidRPr="00FA5CFB" w:rsidRDefault="0037518E" w:rsidP="003161EC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0070C0"/>
                <w:sz w:val="20"/>
                <w:szCs w:val="20"/>
              </w:rPr>
              <w:t>BREAK</w:t>
            </w:r>
          </w:p>
        </w:tc>
        <w:tc>
          <w:tcPr>
            <w:tcW w:w="2245" w:type="dxa"/>
            <w:shd w:val="clear" w:color="auto" w:fill="FFFFFF" w:themeFill="background1"/>
          </w:tcPr>
          <w:p w14:paraId="7E8BAC65" w14:textId="7777777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3161EC" w:rsidRPr="00FA5CFB" w14:paraId="116B4D8D" w14:textId="77777777" w:rsidTr="00B42563">
        <w:tc>
          <w:tcPr>
            <w:tcW w:w="1705" w:type="dxa"/>
            <w:shd w:val="clear" w:color="auto" w:fill="E2EFD9" w:themeFill="accent6" w:themeFillTint="33"/>
          </w:tcPr>
          <w:p w14:paraId="238F23A6" w14:textId="7B6BD01D" w:rsidR="003161EC" w:rsidRPr="00FA5CFB" w:rsidRDefault="003161EC" w:rsidP="0037518E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12:</w:t>
            </w:r>
            <w:r w:rsidR="0037518E" w:rsidRPr="00FA5CFB">
              <w:rPr>
                <w:rFonts w:cstheme="minorHAnsi"/>
                <w:bCs/>
                <w:sz w:val="20"/>
                <w:szCs w:val="20"/>
              </w:rPr>
              <w:t>10</w:t>
            </w:r>
            <w:r w:rsidRPr="00FA5CFB">
              <w:rPr>
                <w:rFonts w:cstheme="minorHAnsi"/>
                <w:bCs/>
                <w:sz w:val="20"/>
                <w:szCs w:val="20"/>
              </w:rPr>
              <w:t xml:space="preserve"> – 2:30pm</w:t>
            </w:r>
          </w:p>
        </w:tc>
        <w:tc>
          <w:tcPr>
            <w:tcW w:w="6840" w:type="dxa"/>
            <w:shd w:val="clear" w:color="auto" w:fill="E2EFD9" w:themeFill="accent6" w:themeFillTint="33"/>
          </w:tcPr>
          <w:p w14:paraId="6752C384" w14:textId="77777777" w:rsidR="0037518E" w:rsidRPr="00FA5CFB" w:rsidRDefault="0037518E" w:rsidP="003161EC">
            <w:pPr>
              <w:rPr>
                <w:rFonts w:cstheme="minorHAnsi"/>
                <w:b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 xml:space="preserve">LUNCH   </w:t>
            </w:r>
          </w:p>
          <w:p w14:paraId="67F1FCC3" w14:textId="2CE4F9E0" w:rsidR="003161EC" w:rsidRPr="00FA5CFB" w:rsidRDefault="003161EC" w:rsidP="003161EC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sz w:val="20"/>
                <w:szCs w:val="20"/>
              </w:rPr>
              <w:t xml:space="preserve">Sponsor Lightning Presentations </w:t>
            </w:r>
            <w:r w:rsidRPr="00FA5CFB">
              <w:rPr>
                <w:rFonts w:cstheme="minorHAnsi"/>
                <w:bCs/>
                <w:sz w:val="20"/>
                <w:szCs w:val="20"/>
              </w:rPr>
              <w:t>(</w:t>
            </w:r>
            <w:proofErr w:type="spellStart"/>
            <w:r w:rsidRPr="00FA5CFB">
              <w:rPr>
                <w:rFonts w:cstheme="minorHAnsi"/>
                <w:bCs/>
                <w:sz w:val="20"/>
                <w:szCs w:val="20"/>
              </w:rPr>
              <w:t>Immy</w:t>
            </w:r>
            <w:proofErr w:type="spellEnd"/>
            <w:r w:rsidRPr="00FA5CFB">
              <w:rPr>
                <w:rFonts w:cstheme="minorHAnsi"/>
                <w:bCs/>
                <w:sz w:val="20"/>
                <w:szCs w:val="20"/>
              </w:rPr>
              <w:t xml:space="preserve">, </w:t>
            </w:r>
            <w:proofErr w:type="spellStart"/>
            <w:r w:rsidRPr="00FA5CFB">
              <w:rPr>
                <w:rFonts w:cstheme="minorHAnsi"/>
                <w:bCs/>
                <w:sz w:val="20"/>
                <w:szCs w:val="20"/>
              </w:rPr>
              <w:t>Scynexsis</w:t>
            </w:r>
            <w:proofErr w:type="spellEnd"/>
            <w:r w:rsidRPr="00FA5CFB">
              <w:rPr>
                <w:rFonts w:cstheme="minorHAnsi"/>
                <w:bCs/>
                <w:sz w:val="20"/>
                <w:szCs w:val="20"/>
              </w:rPr>
              <w:t>, Mayne)</w:t>
            </w:r>
          </w:p>
          <w:p w14:paraId="45576A8D" w14:textId="269025DB" w:rsidR="003161EC" w:rsidRPr="00FA5CFB" w:rsidRDefault="003161EC" w:rsidP="003161EC">
            <w:pPr>
              <w:rPr>
                <w:rFonts w:cstheme="minorHAnsi"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Young Investigator Networking</w:t>
            </w:r>
          </w:p>
        </w:tc>
        <w:tc>
          <w:tcPr>
            <w:tcW w:w="2245" w:type="dxa"/>
            <w:shd w:val="clear" w:color="auto" w:fill="E2EFD9" w:themeFill="accent6" w:themeFillTint="33"/>
          </w:tcPr>
          <w:p w14:paraId="459F757E" w14:textId="7992020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acilitator: Peter Pappas</w:t>
            </w:r>
          </w:p>
        </w:tc>
      </w:tr>
      <w:tr w:rsidR="003161EC" w:rsidRPr="00FA5CFB" w14:paraId="5FB3C330" w14:textId="77777777" w:rsidTr="00B42563">
        <w:tc>
          <w:tcPr>
            <w:tcW w:w="1705" w:type="dxa"/>
            <w:shd w:val="clear" w:color="auto" w:fill="D9D9D9" w:themeFill="background1" w:themeFillShade="D9"/>
          </w:tcPr>
          <w:p w14:paraId="2E6F0C85" w14:textId="599EC5FC" w:rsidR="003161EC" w:rsidRPr="00FA5CFB" w:rsidRDefault="002114FE" w:rsidP="003161E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sz w:val="20"/>
                <w:szCs w:val="20"/>
              </w:rPr>
              <w:t xml:space="preserve">SEGMENT </w:t>
            </w:r>
            <w:r w:rsidR="004A4B90" w:rsidRPr="00FA5CFB">
              <w:rPr>
                <w:rFonts w:cstheme="minorHAnsi"/>
                <w:b/>
                <w:bCs/>
                <w:sz w:val="20"/>
                <w:szCs w:val="20"/>
              </w:rPr>
              <w:t>I</w:t>
            </w:r>
            <w:r w:rsidRPr="00FA5CFB">
              <w:rPr>
                <w:rFonts w:cstheme="minorHAnsi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6840" w:type="dxa"/>
            <w:shd w:val="clear" w:color="auto" w:fill="D9D9D9" w:themeFill="background1" w:themeFillShade="D9"/>
          </w:tcPr>
          <w:p w14:paraId="7540267A" w14:textId="07517D1D" w:rsidR="003161EC" w:rsidRPr="00FA5CFB" w:rsidRDefault="002114FE" w:rsidP="003161EC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NTIFUNGAL RESISTANCE, REFERENCE LABS &amp; THE PIPELINE</w:t>
            </w:r>
          </w:p>
        </w:tc>
        <w:tc>
          <w:tcPr>
            <w:tcW w:w="2245" w:type="dxa"/>
            <w:shd w:val="clear" w:color="auto" w:fill="D9D9D9" w:themeFill="background1" w:themeFillShade="D9"/>
          </w:tcPr>
          <w:p w14:paraId="39111733" w14:textId="0DAA3BD7" w:rsidR="003161EC" w:rsidRPr="00FA5CFB" w:rsidRDefault="002114FE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acilitators: Mahmoud Ghannoum/Tom Patterson</w:t>
            </w:r>
          </w:p>
        </w:tc>
      </w:tr>
      <w:tr w:rsidR="003161EC" w:rsidRPr="00FA5CFB" w14:paraId="64FE2518" w14:textId="77777777" w:rsidTr="00B42563">
        <w:tc>
          <w:tcPr>
            <w:tcW w:w="1705" w:type="dxa"/>
          </w:tcPr>
          <w:p w14:paraId="56CDBE6C" w14:textId="0AA4F43F" w:rsidR="003161EC" w:rsidRPr="00FA5CFB" w:rsidRDefault="003161EC" w:rsidP="003161EC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114FE" w:rsidRPr="00FA5CFB">
              <w:rPr>
                <w:rFonts w:cstheme="minorHAnsi"/>
                <w:bCs/>
                <w:sz w:val="20"/>
                <w:szCs w:val="20"/>
              </w:rPr>
              <w:t>2:30 – 2:50pm</w:t>
            </w:r>
          </w:p>
        </w:tc>
        <w:tc>
          <w:tcPr>
            <w:tcW w:w="6840" w:type="dxa"/>
          </w:tcPr>
          <w:p w14:paraId="2E0F1BE3" w14:textId="3A016E09" w:rsidR="003161EC" w:rsidRPr="00FA5CFB" w:rsidRDefault="003161EC" w:rsidP="00636F20">
            <w:pPr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</w:pPr>
            <w:r w:rsidRPr="00FA5CFB">
              <w:rPr>
                <w:rFonts w:cstheme="minorHAnsi"/>
                <w:sz w:val="20"/>
                <w:szCs w:val="20"/>
              </w:rPr>
              <w:t>Can MSGERC Work in the Translational Space?</w:t>
            </w:r>
            <w:r w:rsidR="002F65CD" w:rsidRPr="00FA5CFB">
              <w:rPr>
                <w:rFonts w:cstheme="minorHAnsi"/>
                <w:sz w:val="20"/>
                <w:szCs w:val="20"/>
              </w:rPr>
              <w:t xml:space="preserve">   </w:t>
            </w:r>
            <w:r w:rsidR="00636F20" w:rsidRPr="00FA5CF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245" w:type="dxa"/>
          </w:tcPr>
          <w:p w14:paraId="14ADA776" w14:textId="70B68B86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Luis Ostrosky-Zeichner / John Perfect</w:t>
            </w:r>
          </w:p>
        </w:tc>
      </w:tr>
      <w:tr w:rsidR="003161EC" w:rsidRPr="00FA5CFB" w14:paraId="752BB489" w14:textId="77777777" w:rsidTr="00B42563">
        <w:tc>
          <w:tcPr>
            <w:tcW w:w="1705" w:type="dxa"/>
          </w:tcPr>
          <w:p w14:paraId="06EFEA34" w14:textId="5BE10F4B" w:rsidR="003161EC" w:rsidRPr="00FA5CFB" w:rsidRDefault="002114FE" w:rsidP="003161EC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2:50 – 3:15pm</w:t>
            </w:r>
          </w:p>
        </w:tc>
        <w:tc>
          <w:tcPr>
            <w:tcW w:w="6840" w:type="dxa"/>
          </w:tcPr>
          <w:p w14:paraId="3CF87F18" w14:textId="548B0E5C" w:rsidR="003161EC" w:rsidRPr="00FA5CFB" w:rsidRDefault="003161EC" w:rsidP="003161E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Tell us about Tolerance, Hetero-resistance and Resistance and Fungal Genetics Stock Center</w:t>
            </w:r>
          </w:p>
        </w:tc>
        <w:tc>
          <w:tcPr>
            <w:tcW w:w="2245" w:type="dxa"/>
          </w:tcPr>
          <w:p w14:paraId="24308A05" w14:textId="75B2C120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Judy Berman*</w:t>
            </w:r>
          </w:p>
        </w:tc>
      </w:tr>
      <w:tr w:rsidR="003161EC" w:rsidRPr="00FA5CFB" w14:paraId="085CAB69" w14:textId="77777777" w:rsidTr="00B42563">
        <w:tc>
          <w:tcPr>
            <w:tcW w:w="1705" w:type="dxa"/>
          </w:tcPr>
          <w:p w14:paraId="05805449" w14:textId="1A24421E" w:rsidR="003161EC" w:rsidRPr="00FA5CFB" w:rsidRDefault="002114FE" w:rsidP="003161EC">
            <w:pPr>
              <w:rPr>
                <w:rFonts w:cstheme="minorHAnsi"/>
                <w:bCs/>
                <w:sz w:val="20"/>
                <w:szCs w:val="20"/>
              </w:rPr>
            </w:pPr>
            <w:r w:rsidRPr="00FA5CFB">
              <w:rPr>
                <w:rFonts w:cstheme="minorHAnsi"/>
                <w:bCs/>
                <w:sz w:val="20"/>
                <w:szCs w:val="20"/>
              </w:rPr>
              <w:t>3:15 – 3:50pm</w:t>
            </w:r>
          </w:p>
        </w:tc>
        <w:tc>
          <w:tcPr>
            <w:tcW w:w="6840" w:type="dxa"/>
          </w:tcPr>
          <w:p w14:paraId="272E357C" w14:textId="74CCE812" w:rsidR="003161EC" w:rsidRPr="00FA5CFB" w:rsidRDefault="003161EC" w:rsidP="003161E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color w:val="000000" w:themeColor="text1"/>
                <w:sz w:val="20"/>
                <w:szCs w:val="20"/>
              </w:rPr>
              <w:t>What are the big messages coming from the fungal reference labs?</w:t>
            </w:r>
          </w:p>
        </w:tc>
        <w:tc>
          <w:tcPr>
            <w:tcW w:w="2245" w:type="dxa"/>
          </w:tcPr>
          <w:p w14:paraId="32C69C08" w14:textId="73EFF711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Maiken Arendrup*</w:t>
            </w:r>
          </w:p>
        </w:tc>
      </w:tr>
      <w:tr w:rsidR="003161EC" w:rsidRPr="00FA5CFB" w14:paraId="18CCE1F2" w14:textId="77777777" w:rsidTr="00B42563">
        <w:tc>
          <w:tcPr>
            <w:tcW w:w="1705" w:type="dxa"/>
          </w:tcPr>
          <w:p w14:paraId="0BB22E89" w14:textId="4FD97F64" w:rsidR="003161EC" w:rsidRPr="00FA5CFB" w:rsidRDefault="00636F20" w:rsidP="00636F2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3:50 </w:t>
            </w:r>
            <w:r w:rsidR="002114FE"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– 4:</w:t>
            </w: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0</w:t>
            </w:r>
            <w:r w:rsidR="002114FE"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pm</w:t>
            </w:r>
          </w:p>
        </w:tc>
        <w:tc>
          <w:tcPr>
            <w:tcW w:w="6840" w:type="dxa"/>
          </w:tcPr>
          <w:p w14:paraId="4DAFE52E" w14:textId="4EC9CF6D" w:rsidR="003161EC" w:rsidRPr="00FA5CFB" w:rsidRDefault="003161EC" w:rsidP="003161EC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2E74B5" w:themeColor="accent1" w:themeShade="BF"/>
                <w:sz w:val="20"/>
                <w:szCs w:val="20"/>
              </w:rPr>
              <w:t>Facilitated Panel Discussion</w:t>
            </w:r>
          </w:p>
        </w:tc>
        <w:tc>
          <w:tcPr>
            <w:tcW w:w="2245" w:type="dxa"/>
          </w:tcPr>
          <w:p w14:paraId="6FF80461" w14:textId="7777777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3161EC" w:rsidRPr="00FA5CFB" w14:paraId="1C4144D1" w14:textId="77777777" w:rsidTr="00B42563">
        <w:tc>
          <w:tcPr>
            <w:tcW w:w="1705" w:type="dxa"/>
          </w:tcPr>
          <w:p w14:paraId="256B468A" w14:textId="02B737DD" w:rsidR="003161EC" w:rsidRPr="00FA5CFB" w:rsidRDefault="002114FE" w:rsidP="00636F20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4:</w:t>
            </w:r>
            <w:r w:rsidR="00636F20"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30</w:t>
            </w: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– </w:t>
            </w:r>
            <w:r w:rsidR="00636F20"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4:45</w:t>
            </w: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pm</w:t>
            </w:r>
          </w:p>
        </w:tc>
        <w:tc>
          <w:tcPr>
            <w:tcW w:w="6840" w:type="dxa"/>
          </w:tcPr>
          <w:p w14:paraId="1F7DD4C8" w14:textId="58623448" w:rsidR="003161EC" w:rsidRPr="00FA5CFB" w:rsidRDefault="004A4B90" w:rsidP="003161EC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Cs/>
                <w:color w:val="000000" w:themeColor="text1"/>
                <w:sz w:val="20"/>
                <w:szCs w:val="20"/>
              </w:rPr>
              <w:t>BREAK</w:t>
            </w:r>
          </w:p>
        </w:tc>
        <w:tc>
          <w:tcPr>
            <w:tcW w:w="2245" w:type="dxa"/>
          </w:tcPr>
          <w:p w14:paraId="3958BC6C" w14:textId="7777777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3161EC" w:rsidRPr="00FA5CFB" w14:paraId="73BDFB86" w14:textId="77777777" w:rsidTr="00B42563">
        <w:tc>
          <w:tcPr>
            <w:tcW w:w="1705" w:type="dxa"/>
          </w:tcPr>
          <w:p w14:paraId="5F68BAA8" w14:textId="18236AB9" w:rsidR="003161EC" w:rsidRPr="00FA5CFB" w:rsidRDefault="00636F20" w:rsidP="002114FE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45</w:t>
            </w:r>
            <w:r w:rsidR="003161EC"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 xml:space="preserve"> – 6:00PM</w:t>
            </w:r>
          </w:p>
        </w:tc>
        <w:tc>
          <w:tcPr>
            <w:tcW w:w="6840" w:type="dxa"/>
          </w:tcPr>
          <w:p w14:paraId="4FCDB544" w14:textId="64007C90" w:rsidR="003161EC" w:rsidRPr="00FA5CFB" w:rsidRDefault="003161EC" w:rsidP="003161EC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Poster Session</w:t>
            </w:r>
          </w:p>
        </w:tc>
        <w:tc>
          <w:tcPr>
            <w:tcW w:w="2245" w:type="dxa"/>
          </w:tcPr>
          <w:p w14:paraId="21AFE3AC" w14:textId="7777777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</w:p>
        </w:tc>
      </w:tr>
      <w:tr w:rsidR="003161EC" w:rsidRPr="00FA5CFB" w14:paraId="4CF14A31" w14:textId="77777777" w:rsidTr="00B42563">
        <w:tc>
          <w:tcPr>
            <w:tcW w:w="1705" w:type="dxa"/>
          </w:tcPr>
          <w:p w14:paraId="01DF5CED" w14:textId="012538A1" w:rsidR="003161EC" w:rsidRPr="00FA5CFB" w:rsidRDefault="003161EC" w:rsidP="003161EC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6:00 – 7:30pm</w:t>
            </w:r>
          </w:p>
        </w:tc>
        <w:tc>
          <w:tcPr>
            <w:tcW w:w="6840" w:type="dxa"/>
          </w:tcPr>
          <w:p w14:paraId="2213C521" w14:textId="49DC15DE" w:rsidR="003161EC" w:rsidRPr="00FA5CFB" w:rsidRDefault="003161EC" w:rsidP="003161EC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DINNER / Guest Presentation   </w:t>
            </w:r>
          </w:p>
          <w:p w14:paraId="3E264035" w14:textId="153F41B5" w:rsidR="003161EC" w:rsidRPr="00FA5CFB" w:rsidRDefault="003161EC" w:rsidP="003161EC">
            <w:pPr>
              <w:ind w:left="466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b/>
                <w:color w:val="000000" w:themeColor="text1"/>
                <w:sz w:val="20"/>
                <w:szCs w:val="20"/>
              </w:rPr>
              <w:t>ECHO Projects in Indian Country</w:t>
            </w:r>
            <w:r w:rsidRPr="00FA5CFB">
              <w:rPr>
                <w:rFonts w:cstheme="minorHAnsi"/>
                <w:b/>
                <w:color w:val="000000" w:themeColor="text1"/>
                <w:sz w:val="20"/>
                <w:szCs w:val="20"/>
              </w:rPr>
              <w:br/>
            </w:r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Bruce Struminger, MD MA </w:t>
            </w:r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br/>
              <w:t>Professor of Medicine, Division of Infectious Disease</w:t>
            </w:r>
          </w:p>
          <w:p w14:paraId="5C79F3FA" w14:textId="77777777" w:rsidR="003161EC" w:rsidRPr="00FA5CFB" w:rsidRDefault="003161EC" w:rsidP="003161EC">
            <w:pPr>
              <w:ind w:left="466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Senior Associate Director, ECHO Institute </w:t>
            </w:r>
          </w:p>
          <w:p w14:paraId="448ECD8A" w14:textId="77777777" w:rsidR="003161EC" w:rsidRPr="00FA5CFB" w:rsidRDefault="003161EC" w:rsidP="003161EC">
            <w:pPr>
              <w:ind w:left="466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t>University of New Mexico Health Sciences Center</w:t>
            </w:r>
          </w:p>
          <w:p w14:paraId="70FCB375" w14:textId="4E7DC77C" w:rsidR="003161EC" w:rsidRPr="00FA5CFB" w:rsidRDefault="003161EC" w:rsidP="003161EC">
            <w:pPr>
              <w:ind w:left="466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FA5CFB">
              <w:rPr>
                <w:rFonts w:cstheme="minorHAnsi"/>
                <w:i/>
                <w:color w:val="000000" w:themeColor="text1"/>
                <w:sz w:val="20"/>
                <w:szCs w:val="20"/>
              </w:rPr>
              <w:t>Albuquerque, NM</w:t>
            </w:r>
          </w:p>
        </w:tc>
        <w:tc>
          <w:tcPr>
            <w:tcW w:w="2245" w:type="dxa"/>
          </w:tcPr>
          <w:p w14:paraId="297D74A9" w14:textId="56916F59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Facilitator: Marisa Miceli</w:t>
            </w:r>
          </w:p>
        </w:tc>
      </w:tr>
      <w:tr w:rsidR="003161EC" w:rsidRPr="00FA5CFB" w14:paraId="7E0C1E0C" w14:textId="77777777" w:rsidTr="00B42563">
        <w:tc>
          <w:tcPr>
            <w:tcW w:w="1705" w:type="dxa"/>
          </w:tcPr>
          <w:p w14:paraId="3A430B7E" w14:textId="29050335" w:rsidR="003161EC" w:rsidRPr="00FA5CFB" w:rsidRDefault="003161EC" w:rsidP="003161EC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:30 – 9:30pm</w:t>
            </w:r>
          </w:p>
        </w:tc>
        <w:tc>
          <w:tcPr>
            <w:tcW w:w="6840" w:type="dxa"/>
          </w:tcPr>
          <w:p w14:paraId="391CBB5D" w14:textId="2ED923ED" w:rsidR="003161EC" w:rsidRPr="00FA5CFB" w:rsidRDefault="003161EC" w:rsidP="003161EC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Informal Social Reception  (Desert, Drinks)</w:t>
            </w:r>
          </w:p>
        </w:tc>
        <w:tc>
          <w:tcPr>
            <w:tcW w:w="2245" w:type="dxa"/>
          </w:tcPr>
          <w:p w14:paraId="1E4CA96B" w14:textId="0E44F5D1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New Venue </w:t>
            </w:r>
          </w:p>
        </w:tc>
      </w:tr>
      <w:tr w:rsidR="003161EC" w:rsidRPr="00FA5CFB" w14:paraId="076A782E" w14:textId="77777777" w:rsidTr="00B42563">
        <w:tc>
          <w:tcPr>
            <w:tcW w:w="1705" w:type="dxa"/>
          </w:tcPr>
          <w:p w14:paraId="0796BDF4" w14:textId="0A7ED9E3" w:rsidR="003161EC" w:rsidRPr="00FA5CFB" w:rsidRDefault="003161EC" w:rsidP="003161EC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30 – 9:00pm</w:t>
            </w:r>
          </w:p>
        </w:tc>
        <w:tc>
          <w:tcPr>
            <w:tcW w:w="6840" w:type="dxa"/>
          </w:tcPr>
          <w:p w14:paraId="3D01FBE1" w14:textId="54FBEBBE" w:rsidR="003161EC" w:rsidRPr="00FA5CFB" w:rsidRDefault="003161EC" w:rsidP="003161EC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FA5CFB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Debrief Discussion with Sponsors and Program Committee</w:t>
            </w:r>
          </w:p>
        </w:tc>
        <w:tc>
          <w:tcPr>
            <w:tcW w:w="2245" w:type="dxa"/>
          </w:tcPr>
          <w:p w14:paraId="3FC064A6" w14:textId="77777777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John Perfect / </w:t>
            </w:r>
          </w:p>
          <w:p w14:paraId="1028C717" w14:textId="4D0D88E0" w:rsidR="003161EC" w:rsidRPr="00FA5CFB" w:rsidRDefault="003161EC" w:rsidP="003161EC">
            <w:pPr>
              <w:ind w:left="-14"/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FA5CFB">
              <w:rPr>
                <w:rFonts w:cstheme="minorHAnsi"/>
                <w:bCs/>
                <w:i/>
                <w:iCs/>
                <w:sz w:val="20"/>
                <w:szCs w:val="20"/>
              </w:rPr>
              <w:t>Peter Pappas and Committee</w:t>
            </w:r>
          </w:p>
        </w:tc>
      </w:tr>
    </w:tbl>
    <w:p w14:paraId="34EFB203" w14:textId="77777777" w:rsidR="00114257" w:rsidRPr="00FA5CFB" w:rsidRDefault="00114257" w:rsidP="00FB76A6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5F3C385" w14:textId="77777777" w:rsidR="00C15A48" w:rsidRPr="00FA5CFB" w:rsidRDefault="00C15A48" w:rsidP="00FB76A6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251F152F" w14:textId="77777777" w:rsidR="002114FE" w:rsidRPr="00FA5CFB" w:rsidRDefault="002114FE" w:rsidP="00FB76A6">
      <w:pPr>
        <w:spacing w:after="0" w:line="240" w:lineRule="auto"/>
        <w:rPr>
          <w:rFonts w:cstheme="minorHAnsi"/>
          <w:b/>
          <w:color w:val="000000" w:themeColor="text1"/>
          <w:sz w:val="28"/>
          <w:szCs w:val="28"/>
        </w:rPr>
      </w:pPr>
    </w:p>
    <w:p w14:paraId="7D44C7AB" w14:textId="77777777" w:rsidR="002114FE" w:rsidRPr="00FA5CFB" w:rsidRDefault="002114FE" w:rsidP="00FB76A6">
      <w:pPr>
        <w:spacing w:after="0" w:line="240" w:lineRule="auto"/>
        <w:rPr>
          <w:rFonts w:cstheme="minorHAnsi"/>
          <w:b/>
          <w:color w:val="000000" w:themeColor="text1"/>
          <w:sz w:val="28"/>
          <w:szCs w:val="28"/>
        </w:rPr>
      </w:pPr>
    </w:p>
    <w:p w14:paraId="23A0BF9A" w14:textId="6A5941F8" w:rsidR="00C15A48" w:rsidRPr="00FA5CFB" w:rsidRDefault="00C83193" w:rsidP="00FB76A6">
      <w:pPr>
        <w:spacing w:after="0" w:line="240" w:lineRule="auto"/>
        <w:rPr>
          <w:rFonts w:cstheme="minorHAnsi"/>
          <w:b/>
          <w:color w:val="000000" w:themeColor="text1"/>
          <w:sz w:val="28"/>
          <w:szCs w:val="28"/>
        </w:rPr>
      </w:pPr>
      <w:r w:rsidRPr="00FA5CFB">
        <w:rPr>
          <w:rFonts w:cstheme="minorHAnsi"/>
          <w:b/>
          <w:color w:val="000000" w:themeColor="text1"/>
          <w:sz w:val="28"/>
          <w:szCs w:val="28"/>
        </w:rPr>
        <w:t>Sunday, March 6, 2022</w:t>
      </w:r>
    </w:p>
    <w:p w14:paraId="68E33B34" w14:textId="77777777" w:rsidR="00880EF7" w:rsidRPr="00FA5CFB" w:rsidRDefault="00880EF7" w:rsidP="00880EF7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145D60E" w14:textId="4298CF2D" w:rsidR="003A350F" w:rsidRPr="00FA5CFB" w:rsidRDefault="00063727" w:rsidP="002136BC">
      <w:pPr>
        <w:spacing w:after="0" w:line="240" w:lineRule="auto"/>
        <w:rPr>
          <w:rFonts w:cstheme="minorHAnsi"/>
          <w:sz w:val="20"/>
          <w:szCs w:val="20"/>
        </w:rPr>
      </w:pPr>
      <w:r w:rsidRPr="00FA5CFB">
        <w:rPr>
          <w:rFonts w:cstheme="minorHAnsi"/>
          <w:b/>
          <w:sz w:val="24"/>
          <w:szCs w:val="24"/>
        </w:rPr>
        <w:t xml:space="preserve">7:00am – 12:00pm – </w:t>
      </w:r>
      <w:r w:rsidR="00611DBA" w:rsidRPr="00FA5CFB">
        <w:rPr>
          <w:rFonts w:cstheme="minorHAnsi"/>
          <w:b/>
          <w:sz w:val="24"/>
          <w:szCs w:val="24"/>
        </w:rPr>
        <w:t xml:space="preserve">MSGERC Program Debriefing – MSGERC </w:t>
      </w:r>
      <w:r w:rsidR="009202D8" w:rsidRPr="00FA5CFB">
        <w:rPr>
          <w:rFonts w:cstheme="minorHAnsi"/>
          <w:b/>
          <w:sz w:val="24"/>
          <w:szCs w:val="24"/>
        </w:rPr>
        <w:t>P</w:t>
      </w:r>
      <w:r w:rsidR="00611DBA" w:rsidRPr="00FA5CFB">
        <w:rPr>
          <w:rFonts w:cstheme="minorHAnsi"/>
          <w:b/>
          <w:sz w:val="24"/>
          <w:szCs w:val="24"/>
        </w:rPr>
        <w:t xml:space="preserve">lanning </w:t>
      </w:r>
      <w:r w:rsidR="009202D8" w:rsidRPr="00FA5CFB">
        <w:rPr>
          <w:rFonts w:cstheme="minorHAnsi"/>
          <w:b/>
          <w:sz w:val="24"/>
          <w:szCs w:val="24"/>
        </w:rPr>
        <w:t>C</w:t>
      </w:r>
      <w:r w:rsidR="00611DBA" w:rsidRPr="00FA5CFB">
        <w:rPr>
          <w:rFonts w:cstheme="minorHAnsi"/>
          <w:b/>
          <w:sz w:val="24"/>
          <w:szCs w:val="24"/>
        </w:rPr>
        <w:t xml:space="preserve">ommittee  </w:t>
      </w:r>
      <w:r w:rsidR="00611DBA" w:rsidRPr="00FA5CFB">
        <w:rPr>
          <w:rFonts w:cstheme="minorHAnsi"/>
          <w:bCs/>
          <w:i/>
          <w:iCs/>
          <w:sz w:val="20"/>
          <w:szCs w:val="20"/>
        </w:rPr>
        <w:t>John</w:t>
      </w:r>
      <w:r w:rsidR="00EE181F" w:rsidRPr="00FA5CFB">
        <w:rPr>
          <w:rFonts w:cstheme="minorHAnsi"/>
          <w:bCs/>
          <w:i/>
          <w:iCs/>
          <w:sz w:val="20"/>
          <w:szCs w:val="20"/>
        </w:rPr>
        <w:t xml:space="preserve"> Perfect</w:t>
      </w:r>
      <w:r w:rsidR="00611DBA" w:rsidRPr="00FA5CFB">
        <w:rPr>
          <w:rFonts w:cstheme="minorHAnsi"/>
          <w:bCs/>
          <w:i/>
          <w:iCs/>
          <w:sz w:val="20"/>
          <w:szCs w:val="20"/>
        </w:rPr>
        <w:t>, Pete</w:t>
      </w:r>
      <w:r w:rsidR="00EE181F" w:rsidRPr="00FA5CFB">
        <w:rPr>
          <w:rFonts w:cstheme="minorHAnsi"/>
          <w:bCs/>
          <w:i/>
          <w:iCs/>
          <w:sz w:val="20"/>
          <w:szCs w:val="20"/>
        </w:rPr>
        <w:t xml:space="preserve"> Pappas</w:t>
      </w:r>
      <w:r w:rsidR="00611DBA" w:rsidRPr="00FA5CFB">
        <w:rPr>
          <w:rFonts w:cstheme="minorHAnsi"/>
          <w:bCs/>
          <w:i/>
          <w:iCs/>
          <w:sz w:val="20"/>
          <w:szCs w:val="20"/>
        </w:rPr>
        <w:t>, Luis</w:t>
      </w:r>
      <w:r w:rsidR="00EE181F" w:rsidRPr="00FA5CFB">
        <w:rPr>
          <w:rFonts w:cstheme="minorHAnsi"/>
          <w:bCs/>
          <w:i/>
          <w:iCs/>
          <w:sz w:val="20"/>
          <w:szCs w:val="20"/>
        </w:rPr>
        <w:t xml:space="preserve"> Ostrosky-Zeichner</w:t>
      </w:r>
      <w:r w:rsidR="00611DBA" w:rsidRPr="00FA5CFB">
        <w:rPr>
          <w:rFonts w:cstheme="minorHAnsi"/>
          <w:bCs/>
          <w:i/>
          <w:iCs/>
          <w:sz w:val="20"/>
          <w:szCs w:val="20"/>
        </w:rPr>
        <w:t>, Marisa</w:t>
      </w:r>
      <w:r w:rsidR="00EE181F" w:rsidRPr="00FA5CFB">
        <w:rPr>
          <w:rFonts w:cstheme="minorHAnsi"/>
          <w:bCs/>
          <w:i/>
          <w:iCs/>
          <w:sz w:val="20"/>
          <w:szCs w:val="20"/>
        </w:rPr>
        <w:t xml:space="preserve"> Miceli</w:t>
      </w:r>
      <w:r w:rsidR="00611DBA" w:rsidRPr="00FA5CFB">
        <w:rPr>
          <w:rFonts w:cstheme="minorHAnsi"/>
          <w:bCs/>
          <w:i/>
          <w:iCs/>
          <w:sz w:val="20"/>
          <w:szCs w:val="20"/>
        </w:rPr>
        <w:t>, Carolynn</w:t>
      </w:r>
      <w:r w:rsidR="00EE181F" w:rsidRPr="00FA5CFB">
        <w:rPr>
          <w:rFonts w:cstheme="minorHAnsi"/>
          <w:bCs/>
          <w:i/>
          <w:iCs/>
          <w:sz w:val="20"/>
          <w:szCs w:val="20"/>
        </w:rPr>
        <w:t xml:space="preserve"> Jones, </w:t>
      </w:r>
      <w:r w:rsidR="0037025B" w:rsidRPr="00FA5CFB">
        <w:rPr>
          <w:rFonts w:cstheme="minorHAnsi"/>
          <w:bCs/>
          <w:i/>
          <w:iCs/>
          <w:sz w:val="20"/>
          <w:szCs w:val="20"/>
        </w:rPr>
        <w:t xml:space="preserve">Oliver Cornely, </w:t>
      </w:r>
      <w:r w:rsidR="006B3187" w:rsidRPr="00FA5CFB">
        <w:rPr>
          <w:rFonts w:cstheme="minorHAnsi"/>
          <w:bCs/>
          <w:i/>
          <w:iCs/>
          <w:sz w:val="20"/>
          <w:szCs w:val="20"/>
        </w:rPr>
        <w:t xml:space="preserve">Sharon Chen, Tom Chiller, </w:t>
      </w:r>
      <w:r w:rsidR="00EE181F" w:rsidRPr="00FA5CFB">
        <w:rPr>
          <w:rFonts w:cstheme="minorHAnsi"/>
          <w:bCs/>
          <w:i/>
          <w:iCs/>
          <w:sz w:val="20"/>
          <w:szCs w:val="20"/>
        </w:rPr>
        <w:t>Barbara Alexander, Penny Jester</w:t>
      </w:r>
      <w:r w:rsidR="006B3187" w:rsidRPr="00FA5CFB">
        <w:rPr>
          <w:rFonts w:cstheme="minorHAnsi"/>
          <w:bCs/>
          <w:i/>
          <w:iCs/>
          <w:sz w:val="20"/>
          <w:szCs w:val="20"/>
        </w:rPr>
        <w:t>, Rachel McMullen</w:t>
      </w:r>
    </w:p>
    <w:sectPr w:rsidR="003A350F" w:rsidRPr="00FA5CFB" w:rsidSect="002B2BC2">
      <w:headerReference w:type="default" r:id="rId11"/>
      <w:footerReference w:type="default" r:id="rId12"/>
      <w:pgSz w:w="12240" w:h="15840"/>
      <w:pgMar w:top="171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38399" w14:textId="77777777" w:rsidR="00406B2C" w:rsidRDefault="00406B2C" w:rsidP="007922F7">
      <w:pPr>
        <w:spacing w:after="0" w:line="240" w:lineRule="auto"/>
      </w:pPr>
      <w:r>
        <w:separator/>
      </w:r>
    </w:p>
  </w:endnote>
  <w:endnote w:type="continuationSeparator" w:id="0">
    <w:p w14:paraId="4A55EFF5" w14:textId="77777777" w:rsidR="00406B2C" w:rsidRDefault="00406B2C" w:rsidP="007922F7">
      <w:pPr>
        <w:spacing w:after="0" w:line="240" w:lineRule="auto"/>
      </w:pPr>
      <w:r>
        <w:continuationSeparator/>
      </w:r>
    </w:p>
  </w:endnote>
  <w:endnote w:type="continuationNotice" w:id="1">
    <w:p w14:paraId="7A658583" w14:textId="77777777" w:rsidR="00406B2C" w:rsidRDefault="00406B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9523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27B0A2" w14:textId="6510A61D" w:rsidR="001B1533" w:rsidRDefault="001B15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6F2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4B02AEA" w14:textId="77777777" w:rsidR="001B1533" w:rsidRDefault="001B1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0ABB0" w14:textId="77777777" w:rsidR="00406B2C" w:rsidRDefault="00406B2C" w:rsidP="007922F7">
      <w:pPr>
        <w:spacing w:after="0" w:line="240" w:lineRule="auto"/>
      </w:pPr>
      <w:r>
        <w:separator/>
      </w:r>
    </w:p>
  </w:footnote>
  <w:footnote w:type="continuationSeparator" w:id="0">
    <w:p w14:paraId="37B224C3" w14:textId="77777777" w:rsidR="00406B2C" w:rsidRDefault="00406B2C" w:rsidP="007922F7">
      <w:pPr>
        <w:spacing w:after="0" w:line="240" w:lineRule="auto"/>
      </w:pPr>
      <w:r>
        <w:continuationSeparator/>
      </w:r>
    </w:p>
  </w:footnote>
  <w:footnote w:type="continuationNotice" w:id="1">
    <w:p w14:paraId="4F7D21B3" w14:textId="77777777" w:rsidR="00406B2C" w:rsidRDefault="00406B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32313" w14:textId="6CD1A13C" w:rsidR="00F7173C" w:rsidRDefault="00F7173C" w:rsidP="002B2BC2">
    <w:pPr>
      <w:pStyle w:val="Header"/>
      <w:jc w:val="center"/>
    </w:pPr>
    <w:r>
      <w:rPr>
        <w:noProof/>
      </w:rPr>
      <w:drawing>
        <wp:inline distT="0" distB="0" distL="0" distR="0" wp14:anchorId="41235DED" wp14:editId="4CD50068">
          <wp:extent cx="5419725" cy="797019"/>
          <wp:effectExtent l="0" t="0" r="0" b="3175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4824" cy="8021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A31"/>
    <w:multiLevelType w:val="hybridMultilevel"/>
    <w:tmpl w:val="BEECE66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08339D"/>
    <w:multiLevelType w:val="hybridMultilevel"/>
    <w:tmpl w:val="276A9024"/>
    <w:lvl w:ilvl="0" w:tplc="B64AE596">
      <w:start w:val="1"/>
      <w:numFmt w:val="decimal"/>
      <w:lvlText w:val="%1."/>
      <w:lvlJc w:val="left"/>
      <w:pPr>
        <w:ind w:left="0" w:firstLine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0F5A8D"/>
    <w:multiLevelType w:val="hybridMultilevel"/>
    <w:tmpl w:val="4E1605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4A2407E"/>
    <w:multiLevelType w:val="hybridMultilevel"/>
    <w:tmpl w:val="188AC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1091C"/>
    <w:multiLevelType w:val="hybridMultilevel"/>
    <w:tmpl w:val="C032B608"/>
    <w:lvl w:ilvl="0" w:tplc="A33262A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900C57"/>
    <w:multiLevelType w:val="hybridMultilevel"/>
    <w:tmpl w:val="97CE304A"/>
    <w:lvl w:ilvl="0" w:tplc="57E45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640B95"/>
    <w:multiLevelType w:val="hybridMultilevel"/>
    <w:tmpl w:val="C38A0D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896C6B"/>
    <w:multiLevelType w:val="hybridMultilevel"/>
    <w:tmpl w:val="3FE47E50"/>
    <w:lvl w:ilvl="0" w:tplc="737CC662">
      <w:start w:val="1"/>
      <w:numFmt w:val="decimal"/>
      <w:lvlText w:val="%1."/>
      <w:lvlJc w:val="left"/>
      <w:pPr>
        <w:ind w:left="1080" w:hanging="360"/>
      </w:pPr>
      <w:rPr>
        <w:rFonts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F95D78"/>
    <w:multiLevelType w:val="hybridMultilevel"/>
    <w:tmpl w:val="17BA9616"/>
    <w:lvl w:ilvl="0" w:tplc="FBF6B8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3E2E19"/>
    <w:multiLevelType w:val="hybridMultilevel"/>
    <w:tmpl w:val="7AB4CCC4"/>
    <w:lvl w:ilvl="0" w:tplc="E8EC2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845537"/>
    <w:multiLevelType w:val="hybridMultilevel"/>
    <w:tmpl w:val="FB827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E764D"/>
    <w:multiLevelType w:val="hybridMultilevel"/>
    <w:tmpl w:val="B2AE5C70"/>
    <w:lvl w:ilvl="0" w:tplc="C63A28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40581A"/>
    <w:multiLevelType w:val="hybridMultilevel"/>
    <w:tmpl w:val="0AD6F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60450"/>
    <w:multiLevelType w:val="hybridMultilevel"/>
    <w:tmpl w:val="E3549C0E"/>
    <w:lvl w:ilvl="0" w:tplc="47A294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341FD7"/>
    <w:multiLevelType w:val="hybridMultilevel"/>
    <w:tmpl w:val="9DFA1084"/>
    <w:lvl w:ilvl="0" w:tplc="85B63E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D629EC"/>
    <w:multiLevelType w:val="hybridMultilevel"/>
    <w:tmpl w:val="D4FE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17678"/>
    <w:multiLevelType w:val="hybridMultilevel"/>
    <w:tmpl w:val="682A75BA"/>
    <w:lvl w:ilvl="0" w:tplc="0A8C1250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D349B7"/>
    <w:multiLevelType w:val="hybridMultilevel"/>
    <w:tmpl w:val="C9BA5C92"/>
    <w:lvl w:ilvl="0" w:tplc="9E742E0C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66A91F17"/>
    <w:multiLevelType w:val="hybridMultilevel"/>
    <w:tmpl w:val="EA4E4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7F5CFC"/>
    <w:multiLevelType w:val="hybridMultilevel"/>
    <w:tmpl w:val="F9086DD6"/>
    <w:lvl w:ilvl="0" w:tplc="50E26518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BF84DE1"/>
    <w:multiLevelType w:val="hybridMultilevel"/>
    <w:tmpl w:val="E8C8FD30"/>
    <w:lvl w:ilvl="0" w:tplc="A33262A8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D1C626B"/>
    <w:multiLevelType w:val="hybridMultilevel"/>
    <w:tmpl w:val="E800E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1"/>
  </w:num>
  <w:num w:numId="4">
    <w:abstractNumId w:val="15"/>
  </w:num>
  <w:num w:numId="5">
    <w:abstractNumId w:val="14"/>
  </w:num>
  <w:num w:numId="6">
    <w:abstractNumId w:val="4"/>
  </w:num>
  <w:num w:numId="7">
    <w:abstractNumId w:val="9"/>
  </w:num>
  <w:num w:numId="8">
    <w:abstractNumId w:val="6"/>
  </w:num>
  <w:num w:numId="9">
    <w:abstractNumId w:val="18"/>
  </w:num>
  <w:num w:numId="10">
    <w:abstractNumId w:val="11"/>
  </w:num>
  <w:num w:numId="11">
    <w:abstractNumId w:val="5"/>
  </w:num>
  <w:num w:numId="12">
    <w:abstractNumId w:val="12"/>
  </w:num>
  <w:num w:numId="13">
    <w:abstractNumId w:val="21"/>
  </w:num>
  <w:num w:numId="14">
    <w:abstractNumId w:val="17"/>
  </w:num>
  <w:num w:numId="15">
    <w:abstractNumId w:val="2"/>
  </w:num>
  <w:num w:numId="16">
    <w:abstractNumId w:val="0"/>
  </w:num>
  <w:num w:numId="17">
    <w:abstractNumId w:val="3"/>
  </w:num>
  <w:num w:numId="18">
    <w:abstractNumId w:val="16"/>
  </w:num>
  <w:num w:numId="19">
    <w:abstractNumId w:val="19"/>
  </w:num>
  <w:num w:numId="20">
    <w:abstractNumId w:val="20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rI0MDYwNjU2NTFT0lEKTi0uzszPAykwrAUAmFH0+iwAAAA="/>
  </w:docVars>
  <w:rsids>
    <w:rsidRoot w:val="001D6515"/>
    <w:rsid w:val="00004EF5"/>
    <w:rsid w:val="000131E0"/>
    <w:rsid w:val="000145AD"/>
    <w:rsid w:val="0001492C"/>
    <w:rsid w:val="00014D35"/>
    <w:rsid w:val="0002400C"/>
    <w:rsid w:val="0003195D"/>
    <w:rsid w:val="00031E72"/>
    <w:rsid w:val="000330FA"/>
    <w:rsid w:val="00034650"/>
    <w:rsid w:val="000356EB"/>
    <w:rsid w:val="00036A44"/>
    <w:rsid w:val="00036E6D"/>
    <w:rsid w:val="00041B0D"/>
    <w:rsid w:val="000433E1"/>
    <w:rsid w:val="000561DF"/>
    <w:rsid w:val="00056C16"/>
    <w:rsid w:val="000601B4"/>
    <w:rsid w:val="00060457"/>
    <w:rsid w:val="000615C5"/>
    <w:rsid w:val="00063727"/>
    <w:rsid w:val="000645AA"/>
    <w:rsid w:val="00064791"/>
    <w:rsid w:val="00066091"/>
    <w:rsid w:val="000707DE"/>
    <w:rsid w:val="00076280"/>
    <w:rsid w:val="00085E8C"/>
    <w:rsid w:val="000870E6"/>
    <w:rsid w:val="0009023F"/>
    <w:rsid w:val="000909D7"/>
    <w:rsid w:val="00091242"/>
    <w:rsid w:val="00091F1C"/>
    <w:rsid w:val="00094001"/>
    <w:rsid w:val="00094B58"/>
    <w:rsid w:val="000A24EE"/>
    <w:rsid w:val="000A2A6F"/>
    <w:rsid w:val="000B07E4"/>
    <w:rsid w:val="000E02E6"/>
    <w:rsid w:val="000E140D"/>
    <w:rsid w:val="000E44CF"/>
    <w:rsid w:val="000F5591"/>
    <w:rsid w:val="000F5A64"/>
    <w:rsid w:val="000F76DC"/>
    <w:rsid w:val="00100FF3"/>
    <w:rsid w:val="00101D9F"/>
    <w:rsid w:val="001033E9"/>
    <w:rsid w:val="0010455A"/>
    <w:rsid w:val="001051E5"/>
    <w:rsid w:val="00114257"/>
    <w:rsid w:val="00114913"/>
    <w:rsid w:val="00125405"/>
    <w:rsid w:val="00126DF0"/>
    <w:rsid w:val="00130F52"/>
    <w:rsid w:val="001347D5"/>
    <w:rsid w:val="00134C7E"/>
    <w:rsid w:val="0014351A"/>
    <w:rsid w:val="00146C5D"/>
    <w:rsid w:val="0014702B"/>
    <w:rsid w:val="00150161"/>
    <w:rsid w:val="00151706"/>
    <w:rsid w:val="00154F65"/>
    <w:rsid w:val="00155BC3"/>
    <w:rsid w:val="0016750F"/>
    <w:rsid w:val="001704F5"/>
    <w:rsid w:val="001706BB"/>
    <w:rsid w:val="00172F27"/>
    <w:rsid w:val="0017385F"/>
    <w:rsid w:val="00176910"/>
    <w:rsid w:val="001851EA"/>
    <w:rsid w:val="001919BB"/>
    <w:rsid w:val="00193F8E"/>
    <w:rsid w:val="0019484A"/>
    <w:rsid w:val="001A2E4F"/>
    <w:rsid w:val="001A3C99"/>
    <w:rsid w:val="001A46CF"/>
    <w:rsid w:val="001A615B"/>
    <w:rsid w:val="001B1533"/>
    <w:rsid w:val="001B1D40"/>
    <w:rsid w:val="001B5F92"/>
    <w:rsid w:val="001B740D"/>
    <w:rsid w:val="001C6E62"/>
    <w:rsid w:val="001D08B5"/>
    <w:rsid w:val="001D3958"/>
    <w:rsid w:val="001D3AA7"/>
    <w:rsid w:val="001D54B9"/>
    <w:rsid w:val="001D6515"/>
    <w:rsid w:val="001E3178"/>
    <w:rsid w:val="001E5898"/>
    <w:rsid w:val="001E5EBE"/>
    <w:rsid w:val="00204DFA"/>
    <w:rsid w:val="00207962"/>
    <w:rsid w:val="002114FE"/>
    <w:rsid w:val="00211932"/>
    <w:rsid w:val="00213163"/>
    <w:rsid w:val="002136BC"/>
    <w:rsid w:val="00215B3A"/>
    <w:rsid w:val="002218BE"/>
    <w:rsid w:val="002226BA"/>
    <w:rsid w:val="00225A5A"/>
    <w:rsid w:val="00232AC8"/>
    <w:rsid w:val="00234BCF"/>
    <w:rsid w:val="00235AF3"/>
    <w:rsid w:val="00241783"/>
    <w:rsid w:val="00252108"/>
    <w:rsid w:val="00252B79"/>
    <w:rsid w:val="00254AD8"/>
    <w:rsid w:val="00276601"/>
    <w:rsid w:val="002834D2"/>
    <w:rsid w:val="002956D7"/>
    <w:rsid w:val="002B2BC2"/>
    <w:rsid w:val="002B4BCB"/>
    <w:rsid w:val="002C0403"/>
    <w:rsid w:val="002C2C44"/>
    <w:rsid w:val="002C470C"/>
    <w:rsid w:val="002C5DD0"/>
    <w:rsid w:val="002C5FE0"/>
    <w:rsid w:val="002C61E7"/>
    <w:rsid w:val="002D3A30"/>
    <w:rsid w:val="002D6161"/>
    <w:rsid w:val="002D730B"/>
    <w:rsid w:val="002D7552"/>
    <w:rsid w:val="002E0CE8"/>
    <w:rsid w:val="002E322D"/>
    <w:rsid w:val="002F3B90"/>
    <w:rsid w:val="002F65CD"/>
    <w:rsid w:val="002F6757"/>
    <w:rsid w:val="00305B34"/>
    <w:rsid w:val="00306649"/>
    <w:rsid w:val="00310CD5"/>
    <w:rsid w:val="003125BA"/>
    <w:rsid w:val="003161EC"/>
    <w:rsid w:val="0031749D"/>
    <w:rsid w:val="00326B59"/>
    <w:rsid w:val="00327473"/>
    <w:rsid w:val="00331D57"/>
    <w:rsid w:val="00332BD8"/>
    <w:rsid w:val="0033734E"/>
    <w:rsid w:val="00337652"/>
    <w:rsid w:val="00337E68"/>
    <w:rsid w:val="00337F4E"/>
    <w:rsid w:val="003403CA"/>
    <w:rsid w:val="0034459B"/>
    <w:rsid w:val="0035522F"/>
    <w:rsid w:val="00365820"/>
    <w:rsid w:val="0037025B"/>
    <w:rsid w:val="0037518E"/>
    <w:rsid w:val="00375BC4"/>
    <w:rsid w:val="00377713"/>
    <w:rsid w:val="0037790C"/>
    <w:rsid w:val="003821D3"/>
    <w:rsid w:val="003857BD"/>
    <w:rsid w:val="00386D12"/>
    <w:rsid w:val="003871DE"/>
    <w:rsid w:val="00387F59"/>
    <w:rsid w:val="00390648"/>
    <w:rsid w:val="00392AA6"/>
    <w:rsid w:val="003952C5"/>
    <w:rsid w:val="003A0C18"/>
    <w:rsid w:val="003A0CDB"/>
    <w:rsid w:val="003A350F"/>
    <w:rsid w:val="003A40C0"/>
    <w:rsid w:val="003A513F"/>
    <w:rsid w:val="003A5945"/>
    <w:rsid w:val="003A689F"/>
    <w:rsid w:val="003A7D76"/>
    <w:rsid w:val="003C3E3E"/>
    <w:rsid w:val="003C4165"/>
    <w:rsid w:val="003C43A7"/>
    <w:rsid w:val="003C5B4E"/>
    <w:rsid w:val="003D5EE1"/>
    <w:rsid w:val="003D5F71"/>
    <w:rsid w:val="003E25DB"/>
    <w:rsid w:val="003E3AF9"/>
    <w:rsid w:val="003E4531"/>
    <w:rsid w:val="003E6D15"/>
    <w:rsid w:val="003F1B21"/>
    <w:rsid w:val="003F2C31"/>
    <w:rsid w:val="003F3119"/>
    <w:rsid w:val="003F32E2"/>
    <w:rsid w:val="00401C73"/>
    <w:rsid w:val="00406B2C"/>
    <w:rsid w:val="00407E46"/>
    <w:rsid w:val="00415FC1"/>
    <w:rsid w:val="00417C01"/>
    <w:rsid w:val="00421433"/>
    <w:rsid w:val="00427F47"/>
    <w:rsid w:val="00432B5F"/>
    <w:rsid w:val="00434E35"/>
    <w:rsid w:val="004366C1"/>
    <w:rsid w:val="0044340C"/>
    <w:rsid w:val="004500C8"/>
    <w:rsid w:val="00451092"/>
    <w:rsid w:val="00454644"/>
    <w:rsid w:val="00454FB7"/>
    <w:rsid w:val="004557F0"/>
    <w:rsid w:val="00456743"/>
    <w:rsid w:val="004609F8"/>
    <w:rsid w:val="00476AB2"/>
    <w:rsid w:val="00485AEF"/>
    <w:rsid w:val="00486320"/>
    <w:rsid w:val="004A0514"/>
    <w:rsid w:val="004A2474"/>
    <w:rsid w:val="004A2973"/>
    <w:rsid w:val="004A4B90"/>
    <w:rsid w:val="004A5119"/>
    <w:rsid w:val="004B2997"/>
    <w:rsid w:val="004B3615"/>
    <w:rsid w:val="004B4827"/>
    <w:rsid w:val="004B6527"/>
    <w:rsid w:val="004C46D3"/>
    <w:rsid w:val="004D018A"/>
    <w:rsid w:val="004D3C8C"/>
    <w:rsid w:val="004D511D"/>
    <w:rsid w:val="004D5ECD"/>
    <w:rsid w:val="004E3AED"/>
    <w:rsid w:val="004E444D"/>
    <w:rsid w:val="004F31A0"/>
    <w:rsid w:val="004F453B"/>
    <w:rsid w:val="004F6596"/>
    <w:rsid w:val="00500DE7"/>
    <w:rsid w:val="00501487"/>
    <w:rsid w:val="00513931"/>
    <w:rsid w:val="00515024"/>
    <w:rsid w:val="0051633B"/>
    <w:rsid w:val="005166AC"/>
    <w:rsid w:val="00521341"/>
    <w:rsid w:val="00525571"/>
    <w:rsid w:val="005328E2"/>
    <w:rsid w:val="005339AD"/>
    <w:rsid w:val="00536154"/>
    <w:rsid w:val="005369F6"/>
    <w:rsid w:val="00540090"/>
    <w:rsid w:val="00540652"/>
    <w:rsid w:val="00540CAA"/>
    <w:rsid w:val="00540EEF"/>
    <w:rsid w:val="00541C5A"/>
    <w:rsid w:val="00543A65"/>
    <w:rsid w:val="00544E2E"/>
    <w:rsid w:val="005465F6"/>
    <w:rsid w:val="0055347E"/>
    <w:rsid w:val="00555A7C"/>
    <w:rsid w:val="005634A7"/>
    <w:rsid w:val="00571484"/>
    <w:rsid w:val="0057349E"/>
    <w:rsid w:val="00574A2D"/>
    <w:rsid w:val="00574F86"/>
    <w:rsid w:val="0057799F"/>
    <w:rsid w:val="005A3238"/>
    <w:rsid w:val="005A5072"/>
    <w:rsid w:val="005A6143"/>
    <w:rsid w:val="005A614F"/>
    <w:rsid w:val="005B2696"/>
    <w:rsid w:val="005B2A2D"/>
    <w:rsid w:val="005B3F91"/>
    <w:rsid w:val="005B5671"/>
    <w:rsid w:val="005B6E7D"/>
    <w:rsid w:val="005C4110"/>
    <w:rsid w:val="005C45CD"/>
    <w:rsid w:val="005C4A2C"/>
    <w:rsid w:val="005D17F5"/>
    <w:rsid w:val="005D2A7B"/>
    <w:rsid w:val="005D490E"/>
    <w:rsid w:val="005D4F77"/>
    <w:rsid w:val="005D5DF5"/>
    <w:rsid w:val="005D6F8A"/>
    <w:rsid w:val="005E3FD4"/>
    <w:rsid w:val="005E4E8D"/>
    <w:rsid w:val="005F0B07"/>
    <w:rsid w:val="005F2898"/>
    <w:rsid w:val="005F4546"/>
    <w:rsid w:val="005F5804"/>
    <w:rsid w:val="005F5F90"/>
    <w:rsid w:val="005F6A6A"/>
    <w:rsid w:val="006024C1"/>
    <w:rsid w:val="00603775"/>
    <w:rsid w:val="00607F71"/>
    <w:rsid w:val="0061005E"/>
    <w:rsid w:val="00611DBA"/>
    <w:rsid w:val="00613019"/>
    <w:rsid w:val="006137C2"/>
    <w:rsid w:val="00617142"/>
    <w:rsid w:val="006241ED"/>
    <w:rsid w:val="00624F5E"/>
    <w:rsid w:val="00625858"/>
    <w:rsid w:val="00631EE9"/>
    <w:rsid w:val="006332BC"/>
    <w:rsid w:val="00636F20"/>
    <w:rsid w:val="00643D6A"/>
    <w:rsid w:val="0065065F"/>
    <w:rsid w:val="006506C4"/>
    <w:rsid w:val="006538F1"/>
    <w:rsid w:val="0066053E"/>
    <w:rsid w:val="00662035"/>
    <w:rsid w:val="00663805"/>
    <w:rsid w:val="0066689C"/>
    <w:rsid w:val="00671DF9"/>
    <w:rsid w:val="00673344"/>
    <w:rsid w:val="006754EB"/>
    <w:rsid w:val="006815B8"/>
    <w:rsid w:val="00682744"/>
    <w:rsid w:val="00692893"/>
    <w:rsid w:val="006935DF"/>
    <w:rsid w:val="00693D4A"/>
    <w:rsid w:val="006A02F5"/>
    <w:rsid w:val="006A34F8"/>
    <w:rsid w:val="006A7D75"/>
    <w:rsid w:val="006B1791"/>
    <w:rsid w:val="006B248A"/>
    <w:rsid w:val="006B27B3"/>
    <w:rsid w:val="006B2952"/>
    <w:rsid w:val="006B3187"/>
    <w:rsid w:val="006C2C9B"/>
    <w:rsid w:val="006D03D8"/>
    <w:rsid w:val="006D6DC4"/>
    <w:rsid w:val="006E0851"/>
    <w:rsid w:val="006E16ED"/>
    <w:rsid w:val="006E1C8E"/>
    <w:rsid w:val="006F2978"/>
    <w:rsid w:val="006F3F75"/>
    <w:rsid w:val="007000C0"/>
    <w:rsid w:val="00700A17"/>
    <w:rsid w:val="00705567"/>
    <w:rsid w:val="007170B8"/>
    <w:rsid w:val="00721E13"/>
    <w:rsid w:val="00724525"/>
    <w:rsid w:val="0074253B"/>
    <w:rsid w:val="007527C3"/>
    <w:rsid w:val="00760A91"/>
    <w:rsid w:val="00761A53"/>
    <w:rsid w:val="007664C0"/>
    <w:rsid w:val="0076655C"/>
    <w:rsid w:val="0076657B"/>
    <w:rsid w:val="00766FEE"/>
    <w:rsid w:val="0077282D"/>
    <w:rsid w:val="00773663"/>
    <w:rsid w:val="00783457"/>
    <w:rsid w:val="007922F7"/>
    <w:rsid w:val="0079309F"/>
    <w:rsid w:val="007A0EBC"/>
    <w:rsid w:val="007A515D"/>
    <w:rsid w:val="007A7067"/>
    <w:rsid w:val="007B1DAE"/>
    <w:rsid w:val="007C012E"/>
    <w:rsid w:val="007C0C8E"/>
    <w:rsid w:val="007C256A"/>
    <w:rsid w:val="007C539F"/>
    <w:rsid w:val="007C67D5"/>
    <w:rsid w:val="007C787D"/>
    <w:rsid w:val="007D0200"/>
    <w:rsid w:val="007E124C"/>
    <w:rsid w:val="007F27FF"/>
    <w:rsid w:val="007F4D47"/>
    <w:rsid w:val="008018EF"/>
    <w:rsid w:val="00802059"/>
    <w:rsid w:val="008076AB"/>
    <w:rsid w:val="008119C7"/>
    <w:rsid w:val="00814D4B"/>
    <w:rsid w:val="00816946"/>
    <w:rsid w:val="00817154"/>
    <w:rsid w:val="008302A6"/>
    <w:rsid w:val="0083241A"/>
    <w:rsid w:val="008324A0"/>
    <w:rsid w:val="00835E20"/>
    <w:rsid w:val="008423FC"/>
    <w:rsid w:val="00843598"/>
    <w:rsid w:val="0084718F"/>
    <w:rsid w:val="008578A2"/>
    <w:rsid w:val="00861EE4"/>
    <w:rsid w:val="00864CA2"/>
    <w:rsid w:val="008707EA"/>
    <w:rsid w:val="00880EF7"/>
    <w:rsid w:val="00881750"/>
    <w:rsid w:val="00882E68"/>
    <w:rsid w:val="0088523E"/>
    <w:rsid w:val="008866AC"/>
    <w:rsid w:val="008869DC"/>
    <w:rsid w:val="00886C52"/>
    <w:rsid w:val="008924D8"/>
    <w:rsid w:val="00893CE5"/>
    <w:rsid w:val="00894649"/>
    <w:rsid w:val="00895934"/>
    <w:rsid w:val="00895A8B"/>
    <w:rsid w:val="00897658"/>
    <w:rsid w:val="008A4C37"/>
    <w:rsid w:val="008A573C"/>
    <w:rsid w:val="008A5D01"/>
    <w:rsid w:val="008B156A"/>
    <w:rsid w:val="008C08E7"/>
    <w:rsid w:val="008D28A5"/>
    <w:rsid w:val="008D36C6"/>
    <w:rsid w:val="008D5B41"/>
    <w:rsid w:val="008E13C0"/>
    <w:rsid w:val="008E37C0"/>
    <w:rsid w:val="008F1259"/>
    <w:rsid w:val="008F2004"/>
    <w:rsid w:val="008F2F07"/>
    <w:rsid w:val="008F3D16"/>
    <w:rsid w:val="008F48FF"/>
    <w:rsid w:val="008F4993"/>
    <w:rsid w:val="008F7C78"/>
    <w:rsid w:val="00902B5B"/>
    <w:rsid w:val="00903684"/>
    <w:rsid w:val="00911798"/>
    <w:rsid w:val="00917F03"/>
    <w:rsid w:val="009202D8"/>
    <w:rsid w:val="00920DA4"/>
    <w:rsid w:val="009253E9"/>
    <w:rsid w:val="00927297"/>
    <w:rsid w:val="009277B8"/>
    <w:rsid w:val="00931204"/>
    <w:rsid w:val="00932369"/>
    <w:rsid w:val="00933100"/>
    <w:rsid w:val="0094353A"/>
    <w:rsid w:val="00951D14"/>
    <w:rsid w:val="00971ADA"/>
    <w:rsid w:val="009748BC"/>
    <w:rsid w:val="0097553A"/>
    <w:rsid w:val="009755DB"/>
    <w:rsid w:val="009811B1"/>
    <w:rsid w:val="00982402"/>
    <w:rsid w:val="00982A37"/>
    <w:rsid w:val="00982DB8"/>
    <w:rsid w:val="00985EB1"/>
    <w:rsid w:val="00994172"/>
    <w:rsid w:val="009A1456"/>
    <w:rsid w:val="009A1658"/>
    <w:rsid w:val="009A2950"/>
    <w:rsid w:val="009A3431"/>
    <w:rsid w:val="009B1673"/>
    <w:rsid w:val="009B2FA5"/>
    <w:rsid w:val="009B4829"/>
    <w:rsid w:val="009B65F1"/>
    <w:rsid w:val="009B6823"/>
    <w:rsid w:val="009C0BFC"/>
    <w:rsid w:val="009C23B2"/>
    <w:rsid w:val="009C269F"/>
    <w:rsid w:val="009C28D3"/>
    <w:rsid w:val="009C4903"/>
    <w:rsid w:val="009D1AE6"/>
    <w:rsid w:val="009D5DFF"/>
    <w:rsid w:val="009E0285"/>
    <w:rsid w:val="009E071A"/>
    <w:rsid w:val="009E09A4"/>
    <w:rsid w:val="009E2143"/>
    <w:rsid w:val="009E51D5"/>
    <w:rsid w:val="009F12E8"/>
    <w:rsid w:val="009F19C4"/>
    <w:rsid w:val="009F3D92"/>
    <w:rsid w:val="009F6DB4"/>
    <w:rsid w:val="009F6FFE"/>
    <w:rsid w:val="00A00C85"/>
    <w:rsid w:val="00A04E8F"/>
    <w:rsid w:val="00A0520F"/>
    <w:rsid w:val="00A10B6C"/>
    <w:rsid w:val="00A12CE6"/>
    <w:rsid w:val="00A15BC7"/>
    <w:rsid w:val="00A15E8E"/>
    <w:rsid w:val="00A1729C"/>
    <w:rsid w:val="00A20A3F"/>
    <w:rsid w:val="00A3183D"/>
    <w:rsid w:val="00A34DE4"/>
    <w:rsid w:val="00A37D2A"/>
    <w:rsid w:val="00A50FE2"/>
    <w:rsid w:val="00A5288E"/>
    <w:rsid w:val="00A53359"/>
    <w:rsid w:val="00A55555"/>
    <w:rsid w:val="00A564AF"/>
    <w:rsid w:val="00A630E5"/>
    <w:rsid w:val="00A67652"/>
    <w:rsid w:val="00A82515"/>
    <w:rsid w:val="00A86FCA"/>
    <w:rsid w:val="00A90C03"/>
    <w:rsid w:val="00A97181"/>
    <w:rsid w:val="00AA1D1F"/>
    <w:rsid w:val="00AA239E"/>
    <w:rsid w:val="00AA3E6C"/>
    <w:rsid w:val="00AB1A68"/>
    <w:rsid w:val="00AB74B2"/>
    <w:rsid w:val="00AD0DA7"/>
    <w:rsid w:val="00AD11A9"/>
    <w:rsid w:val="00AF1E75"/>
    <w:rsid w:val="00AF4C1F"/>
    <w:rsid w:val="00AF5845"/>
    <w:rsid w:val="00B0001C"/>
    <w:rsid w:val="00B016BA"/>
    <w:rsid w:val="00B01DA1"/>
    <w:rsid w:val="00B0402F"/>
    <w:rsid w:val="00B043D1"/>
    <w:rsid w:val="00B04698"/>
    <w:rsid w:val="00B06363"/>
    <w:rsid w:val="00B2033B"/>
    <w:rsid w:val="00B213CF"/>
    <w:rsid w:val="00B243F8"/>
    <w:rsid w:val="00B245AE"/>
    <w:rsid w:val="00B373F1"/>
    <w:rsid w:val="00B42563"/>
    <w:rsid w:val="00B45F14"/>
    <w:rsid w:val="00B46D60"/>
    <w:rsid w:val="00B47232"/>
    <w:rsid w:val="00B61C98"/>
    <w:rsid w:val="00B66708"/>
    <w:rsid w:val="00B72DD1"/>
    <w:rsid w:val="00B83358"/>
    <w:rsid w:val="00B93A52"/>
    <w:rsid w:val="00B94090"/>
    <w:rsid w:val="00B969C4"/>
    <w:rsid w:val="00BA429E"/>
    <w:rsid w:val="00BA473E"/>
    <w:rsid w:val="00BA6C7F"/>
    <w:rsid w:val="00BB2FE0"/>
    <w:rsid w:val="00BB59DD"/>
    <w:rsid w:val="00BB7FBF"/>
    <w:rsid w:val="00BD34D9"/>
    <w:rsid w:val="00BD777A"/>
    <w:rsid w:val="00BE03D7"/>
    <w:rsid w:val="00BE1BB4"/>
    <w:rsid w:val="00BE3966"/>
    <w:rsid w:val="00BE6A3D"/>
    <w:rsid w:val="00C0055B"/>
    <w:rsid w:val="00C00781"/>
    <w:rsid w:val="00C01A4F"/>
    <w:rsid w:val="00C01CD3"/>
    <w:rsid w:val="00C15A48"/>
    <w:rsid w:val="00C16054"/>
    <w:rsid w:val="00C20048"/>
    <w:rsid w:val="00C22622"/>
    <w:rsid w:val="00C24619"/>
    <w:rsid w:val="00C25F9C"/>
    <w:rsid w:val="00C433F5"/>
    <w:rsid w:val="00C50D23"/>
    <w:rsid w:val="00C54F7B"/>
    <w:rsid w:val="00C564CF"/>
    <w:rsid w:val="00C61BF7"/>
    <w:rsid w:val="00C77776"/>
    <w:rsid w:val="00C83193"/>
    <w:rsid w:val="00C91141"/>
    <w:rsid w:val="00C9243F"/>
    <w:rsid w:val="00C9363E"/>
    <w:rsid w:val="00C943F3"/>
    <w:rsid w:val="00C94D14"/>
    <w:rsid w:val="00CA3412"/>
    <w:rsid w:val="00CA7802"/>
    <w:rsid w:val="00CB530E"/>
    <w:rsid w:val="00CB7D73"/>
    <w:rsid w:val="00CC0002"/>
    <w:rsid w:val="00CC0D10"/>
    <w:rsid w:val="00CC520A"/>
    <w:rsid w:val="00CC555C"/>
    <w:rsid w:val="00CD60AE"/>
    <w:rsid w:val="00CD7624"/>
    <w:rsid w:val="00CD77D6"/>
    <w:rsid w:val="00CD7951"/>
    <w:rsid w:val="00CE0EED"/>
    <w:rsid w:val="00CE65F6"/>
    <w:rsid w:val="00CE6D23"/>
    <w:rsid w:val="00CF0471"/>
    <w:rsid w:val="00CF26AE"/>
    <w:rsid w:val="00CF360E"/>
    <w:rsid w:val="00CF401D"/>
    <w:rsid w:val="00D019EA"/>
    <w:rsid w:val="00D05868"/>
    <w:rsid w:val="00D05DD0"/>
    <w:rsid w:val="00D0761D"/>
    <w:rsid w:val="00D13ED4"/>
    <w:rsid w:val="00D147D0"/>
    <w:rsid w:val="00D16FBD"/>
    <w:rsid w:val="00D17302"/>
    <w:rsid w:val="00D201D7"/>
    <w:rsid w:val="00D31B90"/>
    <w:rsid w:val="00D3423B"/>
    <w:rsid w:val="00D4046B"/>
    <w:rsid w:val="00D41CFD"/>
    <w:rsid w:val="00D421B9"/>
    <w:rsid w:val="00D4394B"/>
    <w:rsid w:val="00D446A8"/>
    <w:rsid w:val="00D44DFE"/>
    <w:rsid w:val="00D45728"/>
    <w:rsid w:val="00D46FB5"/>
    <w:rsid w:val="00D51336"/>
    <w:rsid w:val="00D52FCD"/>
    <w:rsid w:val="00D55092"/>
    <w:rsid w:val="00D55BBC"/>
    <w:rsid w:val="00D619F7"/>
    <w:rsid w:val="00D633E5"/>
    <w:rsid w:val="00D65D93"/>
    <w:rsid w:val="00D7485B"/>
    <w:rsid w:val="00D7489B"/>
    <w:rsid w:val="00D76EE5"/>
    <w:rsid w:val="00D82167"/>
    <w:rsid w:val="00D8530E"/>
    <w:rsid w:val="00D9240D"/>
    <w:rsid w:val="00D93AED"/>
    <w:rsid w:val="00D95052"/>
    <w:rsid w:val="00DA350F"/>
    <w:rsid w:val="00DA6897"/>
    <w:rsid w:val="00DB14AE"/>
    <w:rsid w:val="00DB71C2"/>
    <w:rsid w:val="00DC3C1E"/>
    <w:rsid w:val="00DC6F59"/>
    <w:rsid w:val="00DC7B2E"/>
    <w:rsid w:val="00DD0F82"/>
    <w:rsid w:val="00DE3177"/>
    <w:rsid w:val="00DE6C7A"/>
    <w:rsid w:val="00DF549A"/>
    <w:rsid w:val="00DF5C4B"/>
    <w:rsid w:val="00E00CD6"/>
    <w:rsid w:val="00E00D99"/>
    <w:rsid w:val="00E127B1"/>
    <w:rsid w:val="00E14749"/>
    <w:rsid w:val="00E153EF"/>
    <w:rsid w:val="00E230AB"/>
    <w:rsid w:val="00E259C9"/>
    <w:rsid w:val="00E26A3C"/>
    <w:rsid w:val="00E3662A"/>
    <w:rsid w:val="00E40507"/>
    <w:rsid w:val="00E417EB"/>
    <w:rsid w:val="00E44B63"/>
    <w:rsid w:val="00E46FA9"/>
    <w:rsid w:val="00E477F0"/>
    <w:rsid w:val="00E47886"/>
    <w:rsid w:val="00E51430"/>
    <w:rsid w:val="00E522B7"/>
    <w:rsid w:val="00E55944"/>
    <w:rsid w:val="00E577AF"/>
    <w:rsid w:val="00E63AC2"/>
    <w:rsid w:val="00E63DF1"/>
    <w:rsid w:val="00E77587"/>
    <w:rsid w:val="00E8105E"/>
    <w:rsid w:val="00E862EC"/>
    <w:rsid w:val="00E962D0"/>
    <w:rsid w:val="00EA2027"/>
    <w:rsid w:val="00EA2886"/>
    <w:rsid w:val="00EA6416"/>
    <w:rsid w:val="00EA6BA9"/>
    <w:rsid w:val="00EA6E81"/>
    <w:rsid w:val="00EB183B"/>
    <w:rsid w:val="00EB22CA"/>
    <w:rsid w:val="00EC626B"/>
    <w:rsid w:val="00EC698A"/>
    <w:rsid w:val="00ED0654"/>
    <w:rsid w:val="00ED205B"/>
    <w:rsid w:val="00ED4696"/>
    <w:rsid w:val="00EE181F"/>
    <w:rsid w:val="00EE4080"/>
    <w:rsid w:val="00F07600"/>
    <w:rsid w:val="00F07C4A"/>
    <w:rsid w:val="00F219C1"/>
    <w:rsid w:val="00F4751A"/>
    <w:rsid w:val="00F50A53"/>
    <w:rsid w:val="00F50DE5"/>
    <w:rsid w:val="00F670F1"/>
    <w:rsid w:val="00F7173C"/>
    <w:rsid w:val="00F73349"/>
    <w:rsid w:val="00F91F34"/>
    <w:rsid w:val="00F942F4"/>
    <w:rsid w:val="00F94C14"/>
    <w:rsid w:val="00F97FA7"/>
    <w:rsid w:val="00FA22A6"/>
    <w:rsid w:val="00FA2724"/>
    <w:rsid w:val="00FA46D5"/>
    <w:rsid w:val="00FA5CFB"/>
    <w:rsid w:val="00FA6FC1"/>
    <w:rsid w:val="00FB155E"/>
    <w:rsid w:val="00FB1EF4"/>
    <w:rsid w:val="00FB45FD"/>
    <w:rsid w:val="00FB76A6"/>
    <w:rsid w:val="00FC0B80"/>
    <w:rsid w:val="00FC0EFC"/>
    <w:rsid w:val="00FC6B86"/>
    <w:rsid w:val="00FD0DC6"/>
    <w:rsid w:val="00FD1F00"/>
    <w:rsid w:val="00FE1324"/>
    <w:rsid w:val="00FE4F1C"/>
    <w:rsid w:val="00FE7F9C"/>
    <w:rsid w:val="00FF0A1F"/>
    <w:rsid w:val="00FF0FDA"/>
    <w:rsid w:val="00FF1202"/>
    <w:rsid w:val="00FF576D"/>
    <w:rsid w:val="00FF7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3E8FC6"/>
  <w15:chartTrackingRefBased/>
  <w15:docId w15:val="{0F80B3EB-BBC6-4D25-9161-4C527BB09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E6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65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65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65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5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52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22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2F7"/>
  </w:style>
  <w:style w:type="paragraph" w:styleId="Footer">
    <w:name w:val="footer"/>
    <w:basedOn w:val="Normal"/>
    <w:link w:val="FooterChar"/>
    <w:uiPriority w:val="99"/>
    <w:unhideWhenUsed/>
    <w:rsid w:val="007922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2F7"/>
  </w:style>
  <w:style w:type="character" w:styleId="Hyperlink">
    <w:name w:val="Hyperlink"/>
    <w:basedOn w:val="DefaultParagraphFont"/>
    <w:uiPriority w:val="99"/>
    <w:unhideWhenUsed/>
    <w:rsid w:val="00BB2FE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24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8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A0E4472D57B4BAC778D171889AB01" ma:contentTypeVersion="13" ma:contentTypeDescription="Create a new document." ma:contentTypeScope="" ma:versionID="42b381acafa7438ea72ba0f01fe08336">
  <xsd:schema xmlns:xsd="http://www.w3.org/2001/XMLSchema" xmlns:xs="http://www.w3.org/2001/XMLSchema" xmlns:p="http://schemas.microsoft.com/office/2006/metadata/properties" xmlns:ns2="e2f6fb73-1b23-4b6a-bffc-47839f31ee74" xmlns:ns3="5791d5cc-fff0-4d52-85c5-843e3f941e97" targetNamespace="http://schemas.microsoft.com/office/2006/metadata/properties" ma:root="true" ma:fieldsID="5988a684c9debe711da129ccf2a96278" ns2:_="" ns3:_="">
    <xsd:import namespace="e2f6fb73-1b23-4b6a-bffc-47839f31ee74"/>
    <xsd:import namespace="5791d5cc-fff0-4d52-85c5-843e3f941e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6fb73-1b23-4b6a-bffc-47839f31e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1d5cc-fff0-4d52-85c5-843e3f941e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82CACC-B84C-4BBE-B345-27A0C5D6A4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C8436D-63AD-4192-A67A-CE1CF3B6A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f6fb73-1b23-4b6a-bffc-47839f31ee74"/>
    <ds:schemaRef ds:uri="5791d5cc-fff0-4d52-85c5-843e3f941e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9A7B5D-7977-4B6C-8410-D58888173A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9A236F-F0F7-4457-8452-FA70427354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80</Words>
  <Characters>502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pas, Peter G (Campus)</dc:creator>
  <cp:keywords/>
  <dc:description/>
  <cp:lastModifiedBy>Robyn Quinter</cp:lastModifiedBy>
  <cp:revision>2</cp:revision>
  <cp:lastPrinted>2021-07-22T21:35:00Z</cp:lastPrinted>
  <dcterms:created xsi:type="dcterms:W3CDTF">2021-09-28T18:21:00Z</dcterms:created>
  <dcterms:modified xsi:type="dcterms:W3CDTF">2021-09-2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A0E4472D57B4BAC778D171889AB01</vt:lpwstr>
  </property>
</Properties>
</file>